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8CA3D5" w14:textId="1A855F8C" w:rsidR="006673A0" w:rsidRPr="000128AA" w:rsidRDefault="00DA3754" w:rsidP="00C8425D">
      <w:pPr>
        <w:pStyle w:val="Heading1"/>
        <w:jc w:val="center"/>
        <w:rPr>
          <w:sz w:val="48"/>
          <w:szCs w:val="48"/>
          <w:lang w:val="bg-BG"/>
        </w:rPr>
      </w:pPr>
      <w:r w:rsidRPr="000128AA">
        <w:rPr>
          <w:noProof/>
          <w:sz w:val="48"/>
          <w:szCs w:val="48"/>
        </w:rPr>
        <w:t>Postgre</w:t>
      </w:r>
      <w:r w:rsidR="006673A0" w:rsidRPr="000128AA">
        <w:rPr>
          <w:noProof/>
          <w:sz w:val="48"/>
          <w:szCs w:val="48"/>
        </w:rPr>
        <w:t xml:space="preserve">SQL </w:t>
      </w:r>
      <w:r w:rsidR="00212856">
        <w:rPr>
          <w:noProof/>
          <w:sz w:val="48"/>
          <w:szCs w:val="48"/>
        </w:rPr>
        <w:t>Retake</w:t>
      </w:r>
      <w:r w:rsidRPr="000128AA">
        <w:rPr>
          <w:noProof/>
          <w:sz w:val="48"/>
          <w:szCs w:val="48"/>
        </w:rPr>
        <w:t xml:space="preserve"> </w:t>
      </w:r>
      <w:r w:rsidR="006673A0" w:rsidRPr="000128AA">
        <w:rPr>
          <w:sz w:val="48"/>
          <w:szCs w:val="48"/>
        </w:rPr>
        <w:t>Exam</w:t>
      </w:r>
      <w:r w:rsidRPr="000128AA">
        <w:rPr>
          <w:sz w:val="48"/>
          <w:szCs w:val="48"/>
        </w:rPr>
        <w:t xml:space="preserve"> - </w:t>
      </w:r>
      <w:r w:rsidR="00212856">
        <w:rPr>
          <w:sz w:val="48"/>
          <w:szCs w:val="48"/>
        </w:rPr>
        <w:t>7</w:t>
      </w:r>
      <w:r w:rsidRPr="000128AA">
        <w:rPr>
          <w:sz w:val="48"/>
          <w:szCs w:val="48"/>
        </w:rPr>
        <w:t xml:space="preserve"> </w:t>
      </w:r>
      <w:r w:rsidR="00212856">
        <w:rPr>
          <w:sz w:val="48"/>
          <w:szCs w:val="48"/>
        </w:rPr>
        <w:t>August</w:t>
      </w:r>
      <w:r w:rsidRPr="000128AA">
        <w:rPr>
          <w:sz w:val="48"/>
          <w:szCs w:val="48"/>
        </w:rPr>
        <w:t xml:space="preserve"> 2024</w:t>
      </w:r>
    </w:p>
    <w:p w14:paraId="6575EA3C" w14:textId="7A56813B" w:rsidR="006673A0" w:rsidRPr="006673A0" w:rsidRDefault="00D6320D" w:rsidP="006673A0">
      <w:pPr>
        <w:pStyle w:val="Heading1"/>
        <w:jc w:val="center"/>
        <w:rPr>
          <w:lang w:val="bg-BG"/>
        </w:rPr>
      </w:pPr>
      <w:proofErr w:type="spellStart"/>
      <w:r w:rsidRPr="00D6320D">
        <w:t>StageMaster</w:t>
      </w:r>
      <w:proofErr w:type="spellEnd"/>
    </w:p>
    <w:p w14:paraId="52B76119" w14:textId="39801A2B" w:rsidR="006673A0" w:rsidRPr="00E254E3" w:rsidRDefault="0046591A" w:rsidP="00E254E3">
      <w:pPr>
        <w:pStyle w:val="Heading2"/>
        <w:numPr>
          <w:ilvl w:val="0"/>
          <w:numId w:val="0"/>
        </w:numPr>
        <w:jc w:val="center"/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  <w:lang w:val="bg-BG"/>
        </w:rPr>
      </w:pPr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 xml:space="preserve">Step into the spotlight with </w:t>
      </w:r>
      <w:proofErr w:type="spellStart"/>
      <w:r w:rsidRPr="0046591A">
        <w:rPr>
          <w:rFonts w:eastAsiaTheme="minorHAnsi" w:cstheme="minorBidi"/>
          <w:i/>
          <w:iCs/>
          <w:color w:val="auto"/>
          <w:sz w:val="22"/>
          <w:szCs w:val="22"/>
        </w:rPr>
        <w:t>StageMaster</w:t>
      </w:r>
      <w:proofErr w:type="spellEnd"/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 xml:space="preserve"> </w:t>
      </w:r>
      <w:r w:rsidR="00575090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-</w:t>
      </w:r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 xml:space="preserve"> the definitive solution for managing all aspects of entertainment production</w:t>
      </w:r>
      <w:r w:rsidR="0035374F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s</w:t>
      </w:r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 xml:space="preserve">. As the director of your creative </w:t>
      </w:r>
      <w:r w:rsidR="0035374F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team</w:t>
      </w:r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 xml:space="preserve">, you'll harness the power of data to orchestrate seamless performances, coordinate talented actors, and categorize productions with precision. With </w:t>
      </w:r>
      <w:proofErr w:type="spellStart"/>
      <w:r w:rsidRPr="0046591A">
        <w:rPr>
          <w:rFonts w:eastAsiaTheme="minorHAnsi" w:cstheme="minorBidi"/>
          <w:i/>
          <w:iCs/>
          <w:color w:val="auto"/>
          <w:sz w:val="22"/>
          <w:szCs w:val="22"/>
        </w:rPr>
        <w:t>StageMaster</w:t>
      </w:r>
      <w:proofErr w:type="spellEnd"/>
      <w:r w:rsidRPr="0046591A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, the stage is set for unparalleled excellence in entertainment management</w:t>
      </w:r>
      <w:r w:rsidR="00E254E3" w:rsidRPr="00E254E3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.</w:t>
      </w:r>
    </w:p>
    <w:p w14:paraId="7E71A714" w14:textId="6C60A56E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>Section 0: Database Overview</w:t>
      </w:r>
    </w:p>
    <w:p w14:paraId="6923B81A" w14:textId="136531F1" w:rsidR="006673A0" w:rsidRPr="006673A0" w:rsidRDefault="006673A0" w:rsidP="006673A0">
      <w:pPr>
        <w:rPr>
          <w:lang w:val="bg-BG"/>
        </w:rPr>
      </w:pPr>
      <w:r w:rsidRPr="006673A0">
        <w:t xml:space="preserve">You </w:t>
      </w:r>
      <w:r w:rsidR="00AA6683">
        <w:t xml:space="preserve">are </w:t>
      </w:r>
      <w:r w:rsidRPr="006673A0">
        <w:t xml:space="preserve">given an Entity/Relationship Diagram of the </w:t>
      </w:r>
      <w:proofErr w:type="spellStart"/>
      <w:r w:rsidR="0046591A" w:rsidRPr="0046591A">
        <w:rPr>
          <w:b/>
          <w:bCs/>
        </w:rPr>
        <w:t>StageMaster</w:t>
      </w:r>
      <w:proofErr w:type="spellEnd"/>
      <w:r w:rsidR="00413128">
        <w:rPr>
          <w:b/>
          <w:bCs/>
        </w:rPr>
        <w:t xml:space="preserve"> </w:t>
      </w:r>
      <w:r w:rsidR="00413128" w:rsidRPr="00413128">
        <w:t>System</w:t>
      </w:r>
      <w:r w:rsidR="009E53E9">
        <w:t xml:space="preserve">. </w:t>
      </w:r>
      <w:r w:rsidR="009E53E9" w:rsidRPr="00EF292A">
        <w:rPr>
          <w:noProof/>
          <w:lang w:val="en-GB"/>
        </w:rPr>
        <w:t xml:space="preserve">This diagram illustrates the connections among different entities within </w:t>
      </w:r>
      <w:proofErr w:type="spellStart"/>
      <w:r w:rsidR="00413128" w:rsidRPr="0046591A">
        <w:rPr>
          <w:b/>
          <w:bCs/>
        </w:rPr>
        <w:t>StageMaster</w:t>
      </w:r>
      <w:proofErr w:type="spellEnd"/>
      <w:r w:rsidR="009E53E9" w:rsidRPr="00EF292A">
        <w:rPr>
          <w:noProof/>
          <w:lang w:val="en-GB"/>
        </w:rPr>
        <w:t>, offering a visual depiction of the database structure</w:t>
      </w:r>
      <w:r w:rsidR="009E53E9">
        <w:rPr>
          <w:noProof/>
          <w:lang w:val="en-GB"/>
        </w:rPr>
        <w:t>:</w:t>
      </w:r>
    </w:p>
    <w:p w14:paraId="36167A8F" w14:textId="7AF74806" w:rsidR="00DF5020" w:rsidRDefault="00300B06" w:rsidP="00DF5020">
      <w:pPr>
        <w:pStyle w:val="NormalWeb"/>
      </w:pPr>
      <w:r>
        <w:rPr>
          <w:noProof/>
        </w:rPr>
        <w:drawing>
          <wp:inline distT="0" distB="0" distL="0" distR="0" wp14:anchorId="44C5E2BD" wp14:editId="5DB76DAD">
            <wp:extent cx="6395575" cy="5848188"/>
            <wp:effectExtent l="38100" t="38100" r="120015" b="114935"/>
            <wp:docPr id="4702616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26166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447" b="20294"/>
                    <a:stretch/>
                  </pic:blipFill>
                  <pic:spPr bwMode="auto">
                    <a:xfrm>
                      <a:off x="0" y="0"/>
                      <a:ext cx="6403836" cy="5855742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CBEBD" w14:textId="24724617" w:rsidR="006673A0" w:rsidRPr="006673A0" w:rsidRDefault="006673A0" w:rsidP="006673A0">
      <w:pPr>
        <w:rPr>
          <w:lang w:val="bg-BG"/>
        </w:rPr>
      </w:pPr>
      <w:r w:rsidRPr="006673A0">
        <w:lastRenderedPageBreak/>
        <w:t xml:space="preserve">The </w:t>
      </w:r>
      <w:proofErr w:type="spellStart"/>
      <w:r w:rsidR="00217AD3" w:rsidRPr="0046591A">
        <w:rPr>
          <w:b/>
          <w:bCs/>
        </w:rPr>
        <w:t>StageMaster</w:t>
      </w:r>
      <w:proofErr w:type="spellEnd"/>
      <w:r w:rsidRPr="006673A0">
        <w:t xml:space="preserve"> </w:t>
      </w:r>
      <w:r w:rsidR="00BC336C">
        <w:t>must</w:t>
      </w:r>
      <w:r w:rsidRPr="006673A0">
        <w:t xml:space="preserve"> </w:t>
      </w:r>
      <w:r w:rsidR="00302024">
        <w:t>contain</w:t>
      </w:r>
      <w:r w:rsidRPr="006673A0">
        <w:t xml:space="preserve"> information about</w:t>
      </w:r>
      <w:r w:rsidR="00217AD3">
        <w:t xml:space="preserve"> </w:t>
      </w:r>
      <w:r w:rsidR="00217AD3">
        <w:rPr>
          <w:rFonts w:ascii="Consolas" w:hAnsi="Consolas"/>
          <w:b/>
        </w:rPr>
        <w:t>productions</w:t>
      </w:r>
      <w:r w:rsidR="00217AD3" w:rsidRPr="00217AD3">
        <w:rPr>
          <w:rFonts w:cstheme="minorHAnsi"/>
          <w:bCs/>
        </w:rPr>
        <w:t>,</w:t>
      </w:r>
      <w:r w:rsidR="00217AD3" w:rsidRPr="00217AD3">
        <w:rPr>
          <w:rFonts w:cstheme="minorHAnsi"/>
          <w:b/>
        </w:rPr>
        <w:t xml:space="preserve"> </w:t>
      </w:r>
      <w:r w:rsidR="00217AD3" w:rsidRPr="00217AD3">
        <w:rPr>
          <w:rFonts w:ascii="Consolas" w:hAnsi="Consolas"/>
          <w:b/>
        </w:rPr>
        <w:t>countries</w:t>
      </w:r>
      <w:r w:rsidR="00217AD3" w:rsidRPr="00217AD3">
        <w:rPr>
          <w:rFonts w:cstheme="minorHAnsi"/>
          <w:bCs/>
        </w:rPr>
        <w:t xml:space="preserve">, </w:t>
      </w:r>
      <w:r w:rsidR="00217AD3" w:rsidRPr="00217AD3">
        <w:rPr>
          <w:rFonts w:ascii="Consolas" w:hAnsi="Consolas"/>
          <w:b/>
        </w:rPr>
        <w:t>actors</w:t>
      </w:r>
      <w:r w:rsidR="00217AD3" w:rsidRPr="00217AD3">
        <w:rPr>
          <w:rFonts w:cstheme="minorHAnsi"/>
          <w:bCs/>
        </w:rPr>
        <w:t>,</w:t>
      </w:r>
      <w:r w:rsidR="00217AD3" w:rsidRPr="00217AD3">
        <w:rPr>
          <w:rFonts w:cstheme="minorHAnsi"/>
          <w:b/>
        </w:rPr>
        <w:t xml:space="preserve"> </w:t>
      </w:r>
      <w:r w:rsidR="00217AD3">
        <w:rPr>
          <w:rFonts w:ascii="Consolas" w:hAnsi="Consolas"/>
          <w:b/>
        </w:rPr>
        <w:t>categories</w:t>
      </w:r>
      <w:r w:rsidR="00302024" w:rsidRPr="00302024">
        <w:rPr>
          <w:rFonts w:cstheme="minorHAnsi"/>
          <w:bCs/>
        </w:rPr>
        <w:t xml:space="preserve">, </w:t>
      </w:r>
      <w:r w:rsidR="00217AD3" w:rsidRPr="00302024">
        <w:rPr>
          <w:rFonts w:cstheme="minorHAnsi"/>
          <w:bCs/>
        </w:rPr>
        <w:t>and</w:t>
      </w:r>
      <w:r w:rsidR="00217AD3" w:rsidRPr="00217AD3">
        <w:rPr>
          <w:rFonts w:cstheme="minorHAnsi"/>
          <w:b/>
        </w:rPr>
        <w:t xml:space="preserve"> </w:t>
      </w:r>
      <w:r w:rsidR="00217AD3">
        <w:rPr>
          <w:rFonts w:ascii="Consolas" w:hAnsi="Consolas"/>
          <w:b/>
        </w:rPr>
        <w:t>productions</w:t>
      </w:r>
      <w:r w:rsidR="00217AD3" w:rsidRPr="00217AD3">
        <w:rPr>
          <w:rFonts w:cstheme="minorHAnsi"/>
          <w:b/>
        </w:rPr>
        <w:t xml:space="preserve"> </w:t>
      </w:r>
      <w:r w:rsidR="00217AD3" w:rsidRPr="00217AD3">
        <w:rPr>
          <w:rFonts w:ascii="Consolas" w:hAnsi="Consolas"/>
          <w:b/>
        </w:rPr>
        <w:t>additional</w:t>
      </w:r>
      <w:r w:rsidR="00217AD3" w:rsidRPr="00217AD3">
        <w:rPr>
          <w:rFonts w:cstheme="minorHAnsi"/>
          <w:b/>
        </w:rPr>
        <w:t xml:space="preserve"> </w:t>
      </w:r>
      <w:r w:rsidR="00217AD3" w:rsidRPr="00217AD3">
        <w:rPr>
          <w:rFonts w:ascii="Consolas" w:hAnsi="Consolas"/>
          <w:b/>
        </w:rPr>
        <w:t>info</w:t>
      </w:r>
      <w:r w:rsidRPr="006673A0">
        <w:t>.</w:t>
      </w:r>
    </w:p>
    <w:p w14:paraId="54AE3007" w14:textId="0179D69A" w:rsidR="006673A0" w:rsidRDefault="006673A0" w:rsidP="006673A0">
      <w:pPr>
        <w:rPr>
          <w:rFonts w:cstheme="minorHAnsi"/>
        </w:rPr>
      </w:pPr>
      <w:r w:rsidRPr="006673A0">
        <w:rPr>
          <w:rFonts w:cstheme="minorHAnsi"/>
        </w:rPr>
        <w:t xml:space="preserve">Your task is to </w:t>
      </w:r>
      <w:r w:rsidR="00377AA3">
        <w:rPr>
          <w:rFonts w:cstheme="minorHAnsi"/>
        </w:rPr>
        <w:t>set</w:t>
      </w:r>
      <w:r w:rsidRPr="006673A0">
        <w:rPr>
          <w:rFonts w:cstheme="minorHAnsi"/>
        </w:rPr>
        <w:t xml:space="preserve"> </w:t>
      </w:r>
      <w:r w:rsidR="00377AA3">
        <w:rPr>
          <w:rFonts w:cstheme="minorHAnsi"/>
        </w:rPr>
        <w:t xml:space="preserve">up </w:t>
      </w:r>
      <w:r w:rsidRPr="006673A0">
        <w:rPr>
          <w:rFonts w:cstheme="minorHAnsi"/>
        </w:rPr>
        <w:t xml:space="preserve">a database </w:t>
      </w:r>
      <w:r w:rsidR="00316920">
        <w:rPr>
          <w:rFonts w:cstheme="minorHAnsi"/>
        </w:rPr>
        <w:t>named</w:t>
      </w:r>
      <w:r w:rsidRPr="006673A0">
        <w:rPr>
          <w:rFonts w:cstheme="minorHAnsi"/>
        </w:rPr>
        <w:t xml:space="preserve"> </w:t>
      </w:r>
      <w:r w:rsidR="00217AD3">
        <w:rPr>
          <w:rStyle w:val="CodeChar"/>
          <w:rFonts w:cstheme="minorHAnsi"/>
        </w:rPr>
        <w:t>stage</w:t>
      </w:r>
      <w:r w:rsidR="00377AA3">
        <w:rPr>
          <w:rStyle w:val="CodeChar"/>
          <w:rFonts w:cstheme="minorHAnsi"/>
        </w:rPr>
        <w:t>_</w:t>
      </w:r>
      <w:r w:rsidR="00217AD3">
        <w:rPr>
          <w:rStyle w:val="CodeChar"/>
          <w:rFonts w:cstheme="minorHAnsi"/>
        </w:rPr>
        <w:t>master</w:t>
      </w:r>
      <w:r w:rsidR="00217AD3" w:rsidRPr="00217AD3">
        <w:rPr>
          <w:rStyle w:val="CodeChar"/>
          <w:rFonts w:asciiTheme="minorHAnsi" w:hAnsiTheme="minorHAnsi" w:cstheme="minorHAnsi"/>
        </w:rPr>
        <w:t xml:space="preserve"> </w:t>
      </w:r>
      <w:r w:rsidR="0022068D">
        <w:rPr>
          <w:rFonts w:cstheme="minorHAnsi"/>
        </w:rPr>
        <w:t>with</w:t>
      </w:r>
      <w:r w:rsidRPr="006673A0">
        <w:rPr>
          <w:rFonts w:cstheme="minorHAnsi"/>
        </w:rPr>
        <w:t xml:space="preserve"> </w:t>
      </w:r>
      <w:r w:rsidR="001E5738">
        <w:rPr>
          <w:rFonts w:cstheme="minorHAnsi"/>
        </w:rPr>
        <w:t>the following</w:t>
      </w:r>
      <w:r w:rsidRPr="006673A0">
        <w:rPr>
          <w:rFonts w:cstheme="minorHAnsi"/>
          <w:b/>
        </w:rPr>
        <w:t xml:space="preserve"> tables</w:t>
      </w:r>
      <w:r w:rsidR="001E5738">
        <w:rPr>
          <w:rFonts w:cstheme="minorHAnsi"/>
        </w:rPr>
        <w:t>:</w:t>
      </w:r>
    </w:p>
    <w:p w14:paraId="3F36BDA2" w14:textId="0AB1F4B6" w:rsidR="00D7324C" w:rsidRPr="00D7324C" w:rsidRDefault="00D7324C" w:rsidP="00D73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countries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contains information about the countries.</w:t>
      </w:r>
    </w:p>
    <w:p w14:paraId="2339407A" w14:textId="77777777" w:rsidR="00AF124C" w:rsidRPr="00D7324C" w:rsidRDefault="00AF124C" w:rsidP="00AF1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categories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contains information about the categories</w:t>
      </w:r>
      <w:r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D94D2F3" w14:textId="77777777" w:rsidR="00AF124C" w:rsidRPr="00D7324C" w:rsidRDefault="00AF124C" w:rsidP="00AF1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actors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contains information about the actors.</w:t>
      </w:r>
    </w:p>
    <w:p w14:paraId="68246E40" w14:textId="504ED503" w:rsidR="00AF124C" w:rsidRPr="00D7324C" w:rsidRDefault="00AF124C" w:rsidP="00AF1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productions </w:t>
      </w:r>
      <w:r w:rsidR="00E26223">
        <w:rPr>
          <w:rStyle w:val="CodeChar"/>
          <w:rFonts w:asciiTheme="minorHAnsi" w:hAnsiTheme="minorHAnsi" w:cstheme="minorHAnsi"/>
          <w:b w:val="0"/>
          <w:bCs/>
        </w:rPr>
        <w:t>–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contains</w:t>
      </w:r>
      <w:r w:rsidR="00E2622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E26223" w:rsidRPr="00E26223">
        <w:rPr>
          <w:rStyle w:val="CodeChar"/>
          <w:rFonts w:asciiTheme="minorHAnsi" w:hAnsiTheme="minorHAnsi" w:cstheme="minorHAnsi"/>
          <w:b w:val="0"/>
          <w:bCs/>
        </w:rPr>
        <w:t>short information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about the productions.</w:t>
      </w:r>
    </w:p>
    <w:p w14:paraId="7F285C81" w14:textId="01F7C377" w:rsidR="00AF124C" w:rsidRPr="00D7324C" w:rsidRDefault="00AF124C" w:rsidP="00AF1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productions_info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contains </w:t>
      </w:r>
      <w:r w:rsidR="00AC2BA4" w:rsidRPr="00AC2BA4">
        <w:rPr>
          <w:rStyle w:val="CodeChar"/>
          <w:rFonts w:asciiTheme="minorHAnsi" w:hAnsiTheme="minorHAnsi" w:cstheme="minorHAnsi"/>
          <w:b w:val="0"/>
          <w:bCs/>
        </w:rPr>
        <w:t>detailed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information about the productions.</w:t>
      </w:r>
    </w:p>
    <w:p w14:paraId="6CF15BFB" w14:textId="1CBE1D3A" w:rsidR="00D7324C" w:rsidRPr="00D7324C" w:rsidRDefault="00D7324C" w:rsidP="00D7324C">
      <w:pPr>
        <w:pStyle w:val="ListParagraph"/>
        <w:numPr>
          <w:ilvl w:val="0"/>
          <w:numId w:val="49"/>
        </w:numPr>
        <w:rPr>
          <w:rStyle w:val="CodeChar"/>
          <w:rFonts w:cstheme="minorHAnsi"/>
        </w:rPr>
      </w:pPr>
      <w:r w:rsidRPr="00D7324C">
        <w:rPr>
          <w:rStyle w:val="CodeChar"/>
          <w:rFonts w:cstheme="minorHAnsi"/>
        </w:rPr>
        <w:t xml:space="preserve">productions_actors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a </w:t>
      </w:r>
      <w:r w:rsidRPr="00AF124C">
        <w:rPr>
          <w:rStyle w:val="CodeChar"/>
          <w:rFonts w:asciiTheme="minorHAnsi" w:hAnsiTheme="minorHAnsi" w:cstheme="minorHAnsi"/>
        </w:rPr>
        <w:t>many-to-many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AF124C">
        <w:rPr>
          <w:rStyle w:val="CodeChar"/>
          <w:rFonts w:asciiTheme="minorHAnsi" w:hAnsiTheme="minorHAnsi" w:cstheme="minorHAnsi"/>
        </w:rPr>
        <w:t>mapping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AF124C">
        <w:rPr>
          <w:rStyle w:val="CodeChar"/>
          <w:rFonts w:asciiTheme="minorHAnsi" w:hAnsiTheme="minorHAnsi" w:cstheme="minorHAnsi"/>
        </w:rPr>
        <w:t>table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between the productions and the actors.</w:t>
      </w:r>
    </w:p>
    <w:p w14:paraId="7903DE2F" w14:textId="32C2739D" w:rsidR="00956D6B" w:rsidRDefault="00D7324C" w:rsidP="00D7324C">
      <w:pPr>
        <w:pStyle w:val="ListParagraph"/>
        <w:numPr>
          <w:ilvl w:val="0"/>
          <w:numId w:val="49"/>
        </w:numPr>
        <w:rPr>
          <w:rFonts w:cstheme="minorHAnsi"/>
          <w:b/>
          <w:lang w:val="bg-BG"/>
        </w:rPr>
      </w:pPr>
      <w:r w:rsidRPr="00D7324C">
        <w:rPr>
          <w:rStyle w:val="CodeChar"/>
          <w:rFonts w:cstheme="minorHAnsi"/>
        </w:rPr>
        <w:t xml:space="preserve">categories_productions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a </w:t>
      </w:r>
      <w:r w:rsidRPr="00AF124C">
        <w:rPr>
          <w:rStyle w:val="CodeChar"/>
          <w:rFonts w:asciiTheme="minorHAnsi" w:hAnsiTheme="minorHAnsi" w:cstheme="minorHAnsi"/>
        </w:rPr>
        <w:t>many-to-many mapping table</w:t>
      </w:r>
      <w:r w:rsidRPr="00D7324C">
        <w:rPr>
          <w:rStyle w:val="CodeChar"/>
          <w:rFonts w:asciiTheme="minorHAnsi" w:hAnsiTheme="minorHAnsi" w:cstheme="minorHAnsi"/>
          <w:b w:val="0"/>
          <w:bCs/>
        </w:rPr>
        <w:t xml:space="preserve"> between the categories and the productions</w:t>
      </w:r>
      <w:r w:rsidR="00956D6B" w:rsidRPr="00D7324C">
        <w:rPr>
          <w:rFonts w:cstheme="minorHAnsi"/>
          <w:b/>
          <w:bCs/>
        </w:rPr>
        <w:t>.</w:t>
      </w:r>
    </w:p>
    <w:p w14:paraId="1D846C33" w14:textId="35F95C20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1: Data Definition Language </w:t>
      </w:r>
      <w:r w:rsidRPr="006673A0">
        <w:rPr>
          <w:noProof/>
        </w:rPr>
        <w:t xml:space="preserve">(DDL) </w:t>
      </w:r>
      <w:r w:rsidR="001E2202">
        <w:t>-</w:t>
      </w:r>
      <w:r w:rsidRPr="006673A0">
        <w:t xml:space="preserve"> </w:t>
      </w:r>
      <w:r w:rsidR="0022068D">
        <w:t>3</w:t>
      </w:r>
      <w:r w:rsidRPr="006673A0">
        <w:t>0 Pts</w:t>
      </w:r>
    </w:p>
    <w:p w14:paraId="360621E0" w14:textId="2F21DB51" w:rsidR="006673A0" w:rsidRDefault="006673A0" w:rsidP="006673A0">
      <w:r w:rsidRPr="00C8425D">
        <w:t xml:space="preserve">Make sure you implement the </w:t>
      </w:r>
      <w:r w:rsidRPr="001252D8">
        <w:rPr>
          <w:b/>
          <w:bCs/>
        </w:rPr>
        <w:t>database</w:t>
      </w:r>
      <w:r w:rsidR="00C85E9F">
        <w:t xml:space="preserve"> </w:t>
      </w:r>
      <w:r w:rsidR="00C85E9F" w:rsidRPr="001252D8">
        <w:rPr>
          <w:b/>
          <w:bCs/>
        </w:rPr>
        <w:t>tables</w:t>
      </w:r>
      <w:r w:rsidRPr="00C8425D">
        <w:t xml:space="preserve"> </w:t>
      </w:r>
      <w:r w:rsidRPr="001252D8">
        <w:t>correctly</w:t>
      </w:r>
      <w:r w:rsidRPr="00C8425D">
        <w:t>.</w:t>
      </w:r>
    </w:p>
    <w:p w14:paraId="4860D73E" w14:textId="032F0DC2" w:rsidR="00DB6D64" w:rsidRDefault="00DB6D64" w:rsidP="006673A0">
      <w:pPr>
        <w:rPr>
          <w:b/>
          <w:bCs/>
          <w:u w:val="single"/>
        </w:rPr>
      </w:pPr>
      <w:r w:rsidRPr="00DB6D64">
        <w:rPr>
          <w:b/>
          <w:bCs/>
          <w:u w:val="single"/>
        </w:rPr>
        <w:t>Important Note</w:t>
      </w:r>
      <w:r w:rsidRPr="00D363E9">
        <w:rPr>
          <w:b/>
          <w:bCs/>
        </w:rPr>
        <w:t xml:space="preserve">: </w:t>
      </w:r>
      <w:r w:rsidRPr="00D363E9">
        <w:t>When working with dates, please adhere strictly to the specified data types in the model tables. For example, if a column is defined as type '</w:t>
      </w:r>
      <w:r w:rsidRPr="00BB36CB">
        <w:rPr>
          <w:b/>
          <w:bCs/>
        </w:rPr>
        <w:t>DATE</w:t>
      </w:r>
      <w:r w:rsidRPr="00D363E9">
        <w:t>,' ensure you utilize the '</w:t>
      </w:r>
      <w:r w:rsidRPr="00BB36CB">
        <w:rPr>
          <w:b/>
          <w:bCs/>
        </w:rPr>
        <w:t>DATE</w:t>
      </w:r>
      <w:r w:rsidRPr="00D363E9">
        <w:t>' data type. Similarly, if a column is designated as '</w:t>
      </w:r>
      <w:r w:rsidRPr="00BB36CB">
        <w:rPr>
          <w:b/>
          <w:bCs/>
        </w:rPr>
        <w:t>TIMESTAMP</w:t>
      </w:r>
      <w:r w:rsidRPr="00D363E9">
        <w:t>,' use the '</w:t>
      </w:r>
      <w:r w:rsidRPr="00BB36CB">
        <w:rPr>
          <w:b/>
          <w:bCs/>
        </w:rPr>
        <w:t>TIMESTAMP</w:t>
      </w:r>
      <w:r w:rsidRPr="00D363E9">
        <w:t>' data type. Failure to use the correct data type may result in your submission being rejected by the Judge system.</w:t>
      </w:r>
    </w:p>
    <w:p w14:paraId="6903EAC6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Table Design</w:t>
      </w:r>
    </w:p>
    <w:p w14:paraId="5BFDD9BD" w14:textId="16FD6AA9" w:rsidR="007A29D3" w:rsidRDefault="006673A0" w:rsidP="006673A0">
      <w:r w:rsidRPr="00C8425D">
        <w:t>You have been tasked to create the tables in the database by following</w:t>
      </w:r>
      <w:r w:rsidR="00B140C9">
        <w:t xml:space="preserve"> the specified</w:t>
      </w:r>
      <w:r w:rsidRPr="00C8425D">
        <w:t xml:space="preserve"> models</w:t>
      </w:r>
      <w:r w:rsidR="00DB6D64">
        <w:t>.</w:t>
      </w:r>
    </w:p>
    <w:p w14:paraId="3E2EC658" w14:textId="77777777" w:rsidR="00DB6D64" w:rsidRPr="00C8425D" w:rsidRDefault="00DB6D64" w:rsidP="00DB6D64">
      <w:pPr>
        <w:rPr>
          <w:lang w:val="bg-BG"/>
        </w:rPr>
      </w:pPr>
      <w:r>
        <w:t>S</w:t>
      </w:r>
      <w:r w:rsidRPr="004378B1">
        <w:t>ubmit</w:t>
      </w:r>
      <w:r>
        <w:t xml:space="preserve"> only</w:t>
      </w:r>
      <w:r w:rsidRPr="004378B1">
        <w:t xml:space="preserve"> your </w:t>
      </w:r>
      <w:r w:rsidRPr="004378B1">
        <w:rPr>
          <w:rFonts w:ascii="Consolas" w:hAnsi="Consolas"/>
          <w:b/>
          <w:bCs/>
          <w:noProof/>
        </w:rPr>
        <w:t>CREATE</w:t>
      </w:r>
      <w:r w:rsidRPr="004378B1">
        <w:t xml:space="preserve"> statements for all tables to the Judge</w:t>
      </w:r>
      <w:r>
        <w:t xml:space="preserve"> System.</w:t>
      </w:r>
    </w:p>
    <w:p w14:paraId="0F45B092" w14:textId="3789B90F" w:rsidR="006673A0" w:rsidRPr="0085438C" w:rsidRDefault="00F61266" w:rsidP="00C85E9F">
      <w:pPr>
        <w:pStyle w:val="Heading4"/>
      </w:pPr>
      <w:r w:rsidRPr="00F61266">
        <w:t>countrie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76"/>
        <w:gridCol w:w="3771"/>
      </w:tblGrid>
      <w:tr w:rsidR="006673A0" w:rsidRPr="006673A0" w14:paraId="75A3D8D9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F9392E6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76" w:type="dxa"/>
            <w:shd w:val="clear" w:color="auto" w:fill="D9D9D9" w:themeFill="background1" w:themeFillShade="D9"/>
            <w:vAlign w:val="center"/>
          </w:tcPr>
          <w:p w14:paraId="5B7774CB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771" w:type="dxa"/>
            <w:shd w:val="clear" w:color="auto" w:fill="D9D9D9" w:themeFill="background1" w:themeFillShade="D9"/>
            <w:vAlign w:val="center"/>
          </w:tcPr>
          <w:p w14:paraId="10C877AD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07C3692D" w14:textId="77777777" w:rsidTr="00E53B5E">
        <w:trPr>
          <w:trHeight w:val="216"/>
        </w:trPr>
        <w:tc>
          <w:tcPr>
            <w:tcW w:w="1696" w:type="dxa"/>
            <w:vAlign w:val="center"/>
          </w:tcPr>
          <w:p w14:paraId="29C2F518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76" w:type="dxa"/>
            <w:vAlign w:val="center"/>
          </w:tcPr>
          <w:p w14:paraId="374161BA" w14:textId="1B09BEF2" w:rsidR="006673A0" w:rsidRPr="006673A0" w:rsidRDefault="006673A0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>from</w:t>
            </w:r>
            <w:r w:rsidR="007842AF" w:rsidRPr="007842AF">
              <w:rPr>
                <w:rFonts w:cstheme="minorHAnsi"/>
              </w:rPr>
              <w:t xml:space="preserve"> </w:t>
            </w:r>
            <w:r w:rsidR="007842AF"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71" w:type="dxa"/>
            <w:vAlign w:val="center"/>
          </w:tcPr>
          <w:p w14:paraId="624EE566" w14:textId="364ED3ED" w:rsidR="006673A0" w:rsidRPr="006673A0" w:rsidRDefault="007842AF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F61266" w:rsidRPr="006673A0" w14:paraId="4F1EBC52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6A522" w14:textId="1A052F97" w:rsidR="00F61266" w:rsidRPr="006673A0" w:rsidRDefault="00F61266" w:rsidP="00E53B5E">
            <w:pPr>
              <w:pStyle w:val="Code"/>
            </w:pPr>
            <w:r>
              <w:t>name</w:t>
            </w:r>
          </w:p>
        </w:tc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9F5A0" w14:textId="4179579A" w:rsidR="00F61266" w:rsidRPr="006673A0" w:rsidRDefault="00F61266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3555D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0C0BC" w14:textId="46279B94" w:rsidR="00F61266" w:rsidRPr="006673A0" w:rsidRDefault="00F61266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F61266">
              <w:rPr>
                <w:bCs/>
                <w:noProof/>
              </w:rPr>
              <w:t xml:space="preserve">, 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  <w:tr w:rsidR="00F61266" w:rsidRPr="006673A0" w14:paraId="53BDF0EF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6F54" w14:textId="1D6D8A26" w:rsidR="00F61266" w:rsidRPr="006673A0" w:rsidRDefault="00F61266" w:rsidP="00E53B5E">
            <w:pPr>
              <w:pStyle w:val="Code"/>
            </w:pPr>
            <w:r>
              <w:t>continent</w:t>
            </w:r>
          </w:p>
        </w:tc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AC5AD" w14:textId="7A143BD3" w:rsidR="00F61266" w:rsidRPr="006673A0" w:rsidRDefault="00F61266" w:rsidP="00E53B5E"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3555D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E67B9" w14:textId="0417C92D" w:rsidR="00F61266" w:rsidRPr="006673A0" w:rsidRDefault="00F61266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F61266" w:rsidRPr="006673A0" w14:paraId="4F3450EB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0DAAA" w14:textId="560E4C1F" w:rsidR="00F61266" w:rsidRPr="006673A0" w:rsidRDefault="00F61266" w:rsidP="00E53B5E">
            <w:pPr>
              <w:pStyle w:val="Code"/>
            </w:pPr>
            <w:r>
              <w:t>currency</w:t>
            </w:r>
          </w:p>
        </w:tc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17D6E" w14:textId="7547F8B9" w:rsidR="00F61266" w:rsidRPr="006673A0" w:rsidRDefault="00F61266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 character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5BE5A" w14:textId="403D2095" w:rsidR="00F61266" w:rsidRPr="006673A0" w:rsidRDefault="00F61266" w:rsidP="00E53B5E">
            <w:pPr>
              <w:tabs>
                <w:tab w:val="left" w:pos="40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permitted</w:t>
            </w:r>
          </w:p>
        </w:tc>
      </w:tr>
    </w:tbl>
    <w:p w14:paraId="400975AE" w14:textId="548D4DCC" w:rsidR="006673A0" w:rsidRPr="0085438C" w:rsidRDefault="00526BEE" w:rsidP="00C85E9F">
      <w:pPr>
        <w:pStyle w:val="Heading4"/>
      </w:pPr>
      <w:r>
        <w:t>categorie</w:t>
      </w:r>
      <w:r w:rsidR="006673A0" w:rsidRPr="006673A0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42"/>
        <w:gridCol w:w="3805"/>
      </w:tblGrid>
      <w:tr w:rsidR="006673A0" w:rsidRPr="006673A0" w14:paraId="57288832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45F4619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42" w:type="dxa"/>
            <w:shd w:val="clear" w:color="auto" w:fill="D9D9D9" w:themeFill="background1" w:themeFillShade="D9"/>
            <w:vAlign w:val="center"/>
          </w:tcPr>
          <w:p w14:paraId="4B518FD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05" w:type="dxa"/>
            <w:shd w:val="clear" w:color="auto" w:fill="D9D9D9" w:themeFill="background1" w:themeFillShade="D9"/>
            <w:vAlign w:val="center"/>
          </w:tcPr>
          <w:p w14:paraId="1308E43C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49163C" w14:textId="77777777" w:rsidTr="00E53B5E">
        <w:trPr>
          <w:trHeight w:val="216"/>
        </w:trPr>
        <w:tc>
          <w:tcPr>
            <w:tcW w:w="1696" w:type="dxa"/>
            <w:vAlign w:val="center"/>
          </w:tcPr>
          <w:p w14:paraId="48FDBB0F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42" w:type="dxa"/>
            <w:vAlign w:val="center"/>
          </w:tcPr>
          <w:p w14:paraId="48FE0092" w14:textId="30DF4C46" w:rsidR="006673A0" w:rsidRPr="006673A0" w:rsidRDefault="004C2241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vAlign w:val="center"/>
          </w:tcPr>
          <w:p w14:paraId="5368BDE0" w14:textId="56D8DAD9" w:rsidR="006673A0" w:rsidRPr="006673A0" w:rsidRDefault="004650CD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526BEE" w:rsidRPr="006673A0" w14:paraId="62BD1174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6F029" w14:textId="3AFFDA69" w:rsidR="00526BEE" w:rsidRPr="006673A0" w:rsidRDefault="00526BEE" w:rsidP="00E53B5E">
            <w:pPr>
              <w:pStyle w:val="Code"/>
            </w:pPr>
            <w:r>
              <w:t>name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322E" w14:textId="45718350" w:rsidR="00526BEE" w:rsidRPr="006673A0" w:rsidRDefault="00526BEE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EE05" w14:textId="7091CE0E" w:rsidR="00526BEE" w:rsidRPr="006673A0" w:rsidRDefault="00526BEE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526BEE">
              <w:rPr>
                <w:bCs/>
                <w:noProof/>
              </w:rPr>
              <w:t>,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</w:tbl>
    <w:p w14:paraId="085383C1" w14:textId="40619095" w:rsidR="006673A0" w:rsidRPr="0085438C" w:rsidRDefault="0009498D" w:rsidP="00C85E9F">
      <w:pPr>
        <w:pStyle w:val="Heading4"/>
      </w:pPr>
      <w:r>
        <w:t>actor</w:t>
      </w:r>
      <w:r w:rsidR="006673A0" w:rsidRPr="006673A0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63B2165F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06F23744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153EEF5E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2A719D73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7A763E" w:rsidRPr="006673A0" w14:paraId="48B4551A" w14:textId="77777777" w:rsidTr="00E53B5E">
        <w:trPr>
          <w:trHeight w:val="216"/>
        </w:trPr>
        <w:tc>
          <w:tcPr>
            <w:tcW w:w="1696" w:type="dxa"/>
            <w:vAlign w:val="center"/>
          </w:tcPr>
          <w:p w14:paraId="4211334C" w14:textId="77777777" w:rsidR="007A763E" w:rsidRPr="006673A0" w:rsidRDefault="007A763E" w:rsidP="00E53B5E">
            <w:pPr>
              <w:pStyle w:val="Code"/>
            </w:pPr>
            <w:r w:rsidRPr="006673A0">
              <w:lastRenderedPageBreak/>
              <w:t>id</w:t>
            </w:r>
          </w:p>
        </w:tc>
        <w:tc>
          <w:tcPr>
            <w:tcW w:w="4820" w:type="dxa"/>
            <w:vAlign w:val="center"/>
          </w:tcPr>
          <w:p w14:paraId="28E9BCF5" w14:textId="78B1C0A4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2A02CE62" w14:textId="5D687EF8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09498D" w:rsidRPr="006673A0" w14:paraId="39E89808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9592" w14:textId="7C7377B5" w:rsidR="0009498D" w:rsidRPr="006673A0" w:rsidRDefault="0009498D" w:rsidP="00E53B5E">
            <w:pPr>
              <w:pStyle w:val="Code"/>
            </w:pPr>
            <w:r>
              <w:t>fir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D4B0" w14:textId="6FC8C98A" w:rsidR="0009498D" w:rsidRPr="006673A0" w:rsidRDefault="0009498D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324D3" w14:textId="55D820F6" w:rsidR="0009498D" w:rsidRPr="006673A0" w:rsidRDefault="0009498D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13374265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D3B88" w14:textId="4CE02046" w:rsidR="0009498D" w:rsidRPr="006673A0" w:rsidRDefault="0009498D" w:rsidP="00E53B5E">
            <w:pPr>
              <w:pStyle w:val="Code"/>
            </w:pPr>
            <w:r>
              <w:t>la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94F8" w14:textId="212A5342" w:rsidR="0009498D" w:rsidRPr="006673A0" w:rsidRDefault="0009498D" w:rsidP="00E53B5E"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CA949" w14:textId="5F75704E" w:rsidR="0009498D" w:rsidRPr="006673A0" w:rsidRDefault="0009498D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1038BF7E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ACD3F" w14:textId="3CFC470C" w:rsidR="0009498D" w:rsidRPr="006673A0" w:rsidRDefault="0009498D" w:rsidP="00E53B5E">
            <w:pPr>
              <w:pStyle w:val="Code"/>
            </w:pPr>
            <w:r>
              <w:t>birthdat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0B856" w14:textId="765DD32A" w:rsidR="0009498D" w:rsidRPr="006673A0" w:rsidRDefault="0009498D" w:rsidP="00E53B5E">
            <w:r>
              <w:rPr>
                <w:bCs/>
              </w:rPr>
              <w:t>The birthdate</w:t>
            </w:r>
            <w:r w:rsidR="0023198C">
              <w:rPr>
                <w:bCs/>
              </w:rPr>
              <w:t xml:space="preserve"> (type</w:t>
            </w:r>
            <w:r>
              <w:rPr>
                <w:bCs/>
              </w:rPr>
              <w:t xml:space="preserve"> </w:t>
            </w:r>
            <w:r w:rsidR="0023198C">
              <w:rPr>
                <w:b/>
              </w:rPr>
              <w:t>DATE</w:t>
            </w:r>
            <w:r w:rsidR="0023198C" w:rsidRPr="0023198C">
              <w:rPr>
                <w:bCs/>
              </w:rPr>
              <w:t>)</w:t>
            </w:r>
            <w:r>
              <w:rPr>
                <w:bCs/>
              </w:rPr>
              <w:t xml:space="preserve"> of the </w:t>
            </w:r>
            <w:r w:rsidR="0023198C">
              <w:rPr>
                <w:bCs/>
              </w:rPr>
              <w:t>actor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5AC88" w14:textId="3762529A" w:rsidR="0009498D" w:rsidRPr="006673A0" w:rsidRDefault="0009498D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35A22568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ADB4" w14:textId="1C12D3CA" w:rsidR="0009498D" w:rsidRPr="006673A0" w:rsidRDefault="0009498D" w:rsidP="00E53B5E">
            <w:pPr>
              <w:pStyle w:val="Code"/>
            </w:pPr>
            <w:r>
              <w:t>heigh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9419" w14:textId="1275894E" w:rsidR="0009498D" w:rsidRPr="006673A0" w:rsidRDefault="0009498D" w:rsidP="00E53B5E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  <w:r w:rsidR="00EE4D8A">
              <w:rPr>
                <w:rStyle w:val="st"/>
                <w:rFonts w:cstheme="minorHAnsi"/>
                <w:b/>
                <w:bCs/>
              </w:rPr>
              <w:t xml:space="preserve"> </w:t>
            </w:r>
            <w:r w:rsidR="00EE4D8A" w:rsidRPr="00EE4D8A">
              <w:rPr>
                <w:rStyle w:val="st"/>
                <w:rFonts w:cstheme="minorHAnsi"/>
              </w:rPr>
              <w:t>(</w:t>
            </w:r>
            <w:r w:rsidR="00FA3E17">
              <w:rPr>
                <w:rStyle w:val="st"/>
                <w:rFonts w:cstheme="minorHAnsi"/>
              </w:rPr>
              <w:t>the</w:t>
            </w:r>
            <w:r w:rsidR="00747B71">
              <w:rPr>
                <w:rStyle w:val="st"/>
                <w:rFonts w:cstheme="minorHAnsi"/>
              </w:rPr>
              <w:t xml:space="preserve"> actor's</w:t>
            </w:r>
            <w:r w:rsidR="00FA3E17">
              <w:rPr>
                <w:rStyle w:val="st"/>
                <w:rFonts w:cstheme="minorHAnsi"/>
              </w:rPr>
              <w:t xml:space="preserve"> </w:t>
            </w:r>
            <w:r w:rsidR="00EE4D8A" w:rsidRPr="00EE4D8A">
              <w:rPr>
                <w:rStyle w:val="st"/>
                <w:rFonts w:cstheme="minorHAnsi"/>
              </w:rPr>
              <w:t xml:space="preserve">height in </w:t>
            </w:r>
            <w:r w:rsidR="002D2E5D">
              <w:rPr>
                <w:rStyle w:val="st"/>
                <w:rFonts w:cstheme="minorHAnsi"/>
              </w:rPr>
              <w:t>centimeters</w:t>
            </w:r>
            <w:r w:rsidR="00EE4D8A" w:rsidRPr="00EE4D8A">
              <w:rPr>
                <w:rStyle w:val="st"/>
                <w:rFonts w:cstheme="minorHAnsi"/>
              </w:rPr>
              <w:t>)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8EC0" w14:textId="5FA26FD8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 w:rsidRPr="00793820">
              <w:rPr>
                <w:bCs/>
              </w:rPr>
              <w:t>is permitted</w:t>
            </w:r>
          </w:p>
        </w:tc>
      </w:tr>
      <w:tr w:rsidR="0009498D" w:rsidRPr="006673A0" w14:paraId="3BFC1846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CF77" w14:textId="3A47D427" w:rsidR="0009498D" w:rsidRPr="006673A0" w:rsidRDefault="0009498D" w:rsidP="00E53B5E">
            <w:pPr>
              <w:pStyle w:val="Code"/>
            </w:pPr>
            <w:r>
              <w:t>awards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C30D" w14:textId="0D0DD791" w:rsidR="0009498D" w:rsidRPr="006673A0" w:rsidRDefault="0009498D" w:rsidP="00E53B5E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93C1" w14:textId="23677E75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 xml:space="preserve">permitted, </w:t>
            </w:r>
            <w:r w:rsidRPr="00793820">
              <w:rPr>
                <w:b/>
                <w:bCs/>
                <w:noProof/>
              </w:rPr>
              <w:t>DEFAULT</w:t>
            </w:r>
            <w:r>
              <w:rPr>
                <w:noProof/>
              </w:rPr>
              <w:t xml:space="preserve"> </w:t>
            </w:r>
            <w:r w:rsidRPr="00793820">
              <w:rPr>
                <w:rFonts w:ascii="Consolas" w:hAnsi="Consolas"/>
                <w:b/>
                <w:bCs/>
                <w:noProof/>
              </w:rPr>
              <w:t>0</w:t>
            </w:r>
            <w:r w:rsidRPr="00793820"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793820">
              <w:rPr>
                <w:rFonts w:cstheme="minorHAnsi"/>
                <w:noProof/>
              </w:rPr>
              <w:t>The value must be</w:t>
            </w:r>
            <w:r w:rsidRPr="00793820">
              <w:rPr>
                <w:rFonts w:cstheme="minorHAnsi"/>
                <w:b/>
                <w:bCs/>
                <w:noProof/>
              </w:rPr>
              <w:t xml:space="preserve"> greater than </w:t>
            </w:r>
            <w:r w:rsidRPr="00793820">
              <w:rPr>
                <w:rFonts w:cstheme="minorHAnsi"/>
                <w:noProof/>
              </w:rPr>
              <w:t>or</w:t>
            </w:r>
            <w:r w:rsidRPr="00793820">
              <w:rPr>
                <w:rFonts w:cstheme="minorHAnsi"/>
                <w:b/>
                <w:bCs/>
                <w:noProof/>
              </w:rPr>
              <w:t xml:space="preserve"> equal to</w:t>
            </w:r>
            <w:r>
              <w:rPr>
                <w:rFonts w:ascii="Consolas" w:hAnsi="Consolas"/>
                <w:b/>
                <w:bCs/>
                <w:noProof/>
              </w:rPr>
              <w:t xml:space="preserve"> 0</w:t>
            </w:r>
          </w:p>
        </w:tc>
      </w:tr>
      <w:tr w:rsidR="0009498D" w:rsidRPr="006673A0" w14:paraId="6262FC0E" w14:textId="77777777" w:rsidTr="00E53B5E">
        <w:trPr>
          <w:trHeight w:val="216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3C0201" w14:textId="2B5E7139" w:rsidR="0009498D" w:rsidRPr="006673A0" w:rsidRDefault="0009498D" w:rsidP="00E53B5E">
            <w:pPr>
              <w:pStyle w:val="Code"/>
            </w:pPr>
            <w:r>
              <w:t>country_id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5D2A2" w14:textId="2D06CC27" w:rsidR="0009498D" w:rsidRPr="006673A0" w:rsidRDefault="005D0909" w:rsidP="00E53B5E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E4466" w14:textId="24AC3C38" w:rsidR="0009498D" w:rsidRPr="006673A0" w:rsidRDefault="0009498D" w:rsidP="00E53B5E">
            <w:pPr>
              <w:rPr>
                <w:b/>
              </w:rPr>
            </w:pPr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 w:rsidR="009B1AD9">
              <w:t>.</w:t>
            </w:r>
            <w:r w:rsidR="00863A55">
              <w:t xml:space="preserve"> </w:t>
            </w:r>
            <w:r w:rsidR="003A0756">
              <w:t xml:space="preserve">Cascade operations. </w:t>
            </w: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</w:tbl>
    <w:p w14:paraId="5E297E35" w14:textId="51C61E00" w:rsidR="006673A0" w:rsidRPr="006673A0" w:rsidRDefault="00830F42" w:rsidP="00C85E9F">
      <w:pPr>
        <w:pStyle w:val="Heading4"/>
        <w:rPr>
          <w:lang w:val="bg-BG"/>
        </w:rPr>
      </w:pPr>
      <w:proofErr w:type="spellStart"/>
      <w:r>
        <w:t>productions_info</w:t>
      </w:r>
      <w:proofErr w:type="spellEnd"/>
    </w:p>
    <w:tbl>
      <w:tblPr>
        <w:tblStyle w:val="TableGrid"/>
        <w:tblW w:w="10250" w:type="dxa"/>
        <w:tblLook w:val="04A0" w:firstRow="1" w:lastRow="0" w:firstColumn="1" w:lastColumn="0" w:noHBand="0" w:noVBand="1"/>
      </w:tblPr>
      <w:tblGrid>
        <w:gridCol w:w="1789"/>
        <w:gridCol w:w="4785"/>
        <w:gridCol w:w="3676"/>
      </w:tblGrid>
      <w:tr w:rsidR="006673A0" w:rsidRPr="006673A0" w14:paraId="2D03AB5B" w14:textId="77777777" w:rsidTr="00974263">
        <w:trPr>
          <w:trHeight w:val="275"/>
        </w:trPr>
        <w:tc>
          <w:tcPr>
            <w:tcW w:w="1789" w:type="dxa"/>
            <w:shd w:val="clear" w:color="auto" w:fill="D9D9D9" w:themeFill="background1" w:themeFillShade="D9"/>
            <w:vAlign w:val="center"/>
            <w:hideMark/>
          </w:tcPr>
          <w:p w14:paraId="78DBAC97" w14:textId="77777777" w:rsidR="006673A0" w:rsidRPr="006673A0" w:rsidRDefault="006673A0" w:rsidP="00E53B5E">
            <w:pPr>
              <w:spacing w:after="0"/>
              <w:ind w:right="-14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lumn Name</w:t>
            </w:r>
          </w:p>
        </w:tc>
        <w:tc>
          <w:tcPr>
            <w:tcW w:w="4785" w:type="dxa"/>
            <w:shd w:val="clear" w:color="auto" w:fill="D9D9D9" w:themeFill="background1" w:themeFillShade="D9"/>
            <w:vAlign w:val="center"/>
            <w:hideMark/>
          </w:tcPr>
          <w:p w14:paraId="1E7907EE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a Type</w:t>
            </w:r>
          </w:p>
        </w:tc>
        <w:tc>
          <w:tcPr>
            <w:tcW w:w="3676" w:type="dxa"/>
            <w:shd w:val="clear" w:color="auto" w:fill="D9D9D9" w:themeFill="background1" w:themeFillShade="D9"/>
            <w:vAlign w:val="center"/>
            <w:hideMark/>
          </w:tcPr>
          <w:p w14:paraId="2431FEAB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nstraints</w:t>
            </w:r>
          </w:p>
        </w:tc>
      </w:tr>
      <w:tr w:rsidR="00ED043B" w:rsidRPr="006673A0" w14:paraId="4D98B18E" w14:textId="77777777" w:rsidTr="00E53B5E">
        <w:trPr>
          <w:trHeight w:val="216"/>
        </w:trPr>
        <w:tc>
          <w:tcPr>
            <w:tcW w:w="1789" w:type="dxa"/>
            <w:vAlign w:val="center"/>
            <w:hideMark/>
          </w:tcPr>
          <w:p w14:paraId="00D1959C" w14:textId="77777777" w:rsidR="00ED043B" w:rsidRPr="006673A0" w:rsidRDefault="00ED043B" w:rsidP="00E53B5E">
            <w:pPr>
              <w:pStyle w:val="Code"/>
              <w:ind w:right="-14"/>
            </w:pPr>
            <w:r w:rsidRPr="006673A0">
              <w:t>id</w:t>
            </w:r>
          </w:p>
        </w:tc>
        <w:tc>
          <w:tcPr>
            <w:tcW w:w="4785" w:type="dxa"/>
            <w:vAlign w:val="center"/>
            <w:hideMark/>
          </w:tcPr>
          <w:p w14:paraId="03652318" w14:textId="5ABEF70F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676" w:type="dxa"/>
            <w:vAlign w:val="center"/>
            <w:hideMark/>
          </w:tcPr>
          <w:p w14:paraId="5A0003A5" w14:textId="5A5E2EEA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0F42" w:rsidRPr="006673A0" w14:paraId="1428227B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082A7" w14:textId="1FE8C105" w:rsidR="00830F42" w:rsidRPr="006673A0" w:rsidRDefault="00830F42" w:rsidP="00E53B5E">
            <w:pPr>
              <w:pStyle w:val="Code"/>
              <w:ind w:right="-14"/>
            </w:pPr>
            <w:r>
              <w:t>rating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3A5A" w14:textId="72D13A3D" w:rsidR="00830F42" w:rsidRPr="006673A0" w:rsidRDefault="00830F42" w:rsidP="00E53B5E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4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re after the </w:t>
            </w:r>
            <w:r>
              <w:rPr>
                <w:b/>
              </w:rPr>
              <w:t>decimal point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867EF" w14:textId="5FB41D43" w:rsidR="00830F42" w:rsidRPr="006673A0" w:rsidRDefault="00830F42" w:rsidP="00E53B5E">
            <w:pPr>
              <w:rPr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830F42" w:rsidRPr="006673A0" w14:paraId="1D754096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7650" w14:textId="55BFBD18" w:rsidR="00830F42" w:rsidRPr="006673A0" w:rsidRDefault="00F810CE" w:rsidP="00E53B5E">
            <w:pPr>
              <w:pStyle w:val="Code"/>
              <w:ind w:right="-14"/>
            </w:pPr>
            <w:r w:rsidRPr="00F810CE">
              <w:t>duration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ACCA7" w14:textId="346D101B" w:rsidR="00830F42" w:rsidRPr="006673A0" w:rsidRDefault="00830F42" w:rsidP="00E53B5E">
            <w:pPr>
              <w:rPr>
                <w:shd w:val="clear" w:color="auto" w:fill="F8F9FA"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4C3556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  <w:r w:rsidR="00237935">
              <w:rPr>
                <w:rStyle w:val="st"/>
                <w:rFonts w:cstheme="minorHAnsi"/>
                <w:b/>
                <w:bCs/>
              </w:rPr>
              <w:t xml:space="preserve"> </w:t>
            </w:r>
            <w:r w:rsidR="00237935" w:rsidRPr="00237935">
              <w:rPr>
                <w:rStyle w:val="st"/>
                <w:rFonts w:cstheme="minorHAnsi"/>
              </w:rPr>
              <w:t>(</w:t>
            </w:r>
            <w:r w:rsidR="00FA3E17">
              <w:rPr>
                <w:rStyle w:val="st"/>
                <w:rFonts w:cstheme="minorHAnsi"/>
              </w:rPr>
              <w:t xml:space="preserve">the </w:t>
            </w:r>
            <w:r w:rsidR="00237935" w:rsidRPr="00237935">
              <w:rPr>
                <w:rStyle w:val="st"/>
                <w:rFonts w:cstheme="minorHAnsi"/>
              </w:rPr>
              <w:t>duration in min</w:t>
            </w:r>
            <w:r w:rsidR="00237935">
              <w:rPr>
                <w:rStyle w:val="st"/>
                <w:rFonts w:cstheme="minorHAnsi"/>
              </w:rPr>
              <w:t>utes</w:t>
            </w:r>
            <w:r w:rsidR="00237935" w:rsidRPr="00237935">
              <w:rPr>
                <w:rStyle w:val="st"/>
                <w:rFonts w:cstheme="minorHAnsi"/>
              </w:rPr>
              <w:t>)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A0A99" w14:textId="5FC7FB0B" w:rsidR="00830F42" w:rsidRPr="006673A0" w:rsidRDefault="00830F42" w:rsidP="00E53B5E">
            <w:pPr>
              <w:rPr>
                <w:b/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="004C3556">
              <w:rPr>
                <w:noProof/>
              </w:rPr>
              <w:t xml:space="preserve">. The value must be </w:t>
            </w:r>
            <w:r w:rsidR="004C3556" w:rsidRPr="004C3556">
              <w:rPr>
                <w:b/>
                <w:bCs/>
                <w:noProof/>
              </w:rPr>
              <w:t xml:space="preserve">greater than </w:t>
            </w:r>
            <w:r w:rsidR="004C3556" w:rsidRPr="004C3556">
              <w:rPr>
                <w:rFonts w:ascii="Consolas" w:hAnsi="Consolas"/>
                <w:b/>
                <w:bCs/>
                <w:noProof/>
              </w:rPr>
              <w:t>0</w:t>
            </w:r>
          </w:p>
        </w:tc>
      </w:tr>
      <w:tr w:rsidR="00830F42" w:rsidRPr="006673A0" w14:paraId="1B9ED382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E81F7" w14:textId="23619836" w:rsidR="00830F42" w:rsidRPr="006673A0" w:rsidRDefault="00830F42" w:rsidP="00E53B5E">
            <w:pPr>
              <w:pStyle w:val="Code"/>
              <w:ind w:right="-14"/>
            </w:pPr>
            <w:r>
              <w:t>budget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CBA93" w14:textId="3C1D3BA8" w:rsidR="00830F42" w:rsidRPr="006673A0" w:rsidRDefault="00830F42" w:rsidP="00E53B5E">
            <w:pPr>
              <w:rPr>
                <w:b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re after the </w:t>
            </w:r>
            <w:r>
              <w:rPr>
                <w:b/>
              </w:rPr>
              <w:t>decimal point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44B7" w14:textId="2FD8820C" w:rsidR="00830F42" w:rsidRPr="006673A0" w:rsidRDefault="00830F42" w:rsidP="00E53B5E">
            <w:r w:rsidRPr="00830F42">
              <w:rPr>
                <w:b/>
                <w:bCs/>
              </w:rPr>
              <w:t>NULL</w:t>
            </w:r>
            <w:r>
              <w:t xml:space="preserve"> is permitted</w:t>
            </w:r>
          </w:p>
        </w:tc>
      </w:tr>
      <w:tr w:rsidR="00830F42" w:rsidRPr="006673A0" w14:paraId="5DA1E080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24F074" w14:textId="47E2BB7F" w:rsidR="00830F42" w:rsidRPr="006673A0" w:rsidRDefault="00830F42" w:rsidP="00E53B5E">
            <w:pPr>
              <w:pStyle w:val="Code"/>
              <w:ind w:right="-14"/>
            </w:pPr>
            <w:r>
              <w:t>release_date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95DE5" w14:textId="4DFCE5AD" w:rsidR="00830F42" w:rsidRPr="006673A0" w:rsidRDefault="00830F42" w:rsidP="00E53B5E">
            <w:pPr>
              <w:rPr>
                <w:b/>
              </w:rPr>
            </w:pPr>
            <w:r>
              <w:rPr>
                <w:bCs/>
              </w:rPr>
              <w:t xml:space="preserve">The release </w:t>
            </w:r>
            <w:r>
              <w:rPr>
                <w:b/>
              </w:rPr>
              <w:t>date</w:t>
            </w:r>
            <w:r w:rsidR="00FE3BAA">
              <w:rPr>
                <w:b/>
              </w:rPr>
              <w:t xml:space="preserve"> </w:t>
            </w:r>
            <w:r w:rsidR="00FE3BAA" w:rsidRPr="00FE3BAA">
              <w:rPr>
                <w:bCs/>
              </w:rPr>
              <w:t>(</w:t>
            </w:r>
            <w:r w:rsidR="00FE3BAA">
              <w:rPr>
                <w:bCs/>
              </w:rPr>
              <w:t xml:space="preserve">type </w:t>
            </w:r>
            <w:r w:rsidR="00FE3BAA">
              <w:rPr>
                <w:b/>
              </w:rPr>
              <w:t>DATE</w:t>
            </w:r>
            <w:r w:rsidR="00FE3BAA" w:rsidRPr="00FE3BAA">
              <w:rPr>
                <w:bCs/>
              </w:rPr>
              <w:t>)</w:t>
            </w:r>
            <w:r w:rsidRPr="00FE3BAA">
              <w:rPr>
                <w:bCs/>
              </w:rPr>
              <w:t xml:space="preserve"> </w:t>
            </w:r>
            <w:r>
              <w:rPr>
                <w:bCs/>
              </w:rPr>
              <w:t xml:space="preserve">of the </w:t>
            </w:r>
            <w:r w:rsidR="000626AF">
              <w:rPr>
                <w:bCs/>
              </w:rPr>
              <w:t>production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E62C" w14:textId="2001CD65" w:rsidR="00830F42" w:rsidRPr="006673A0" w:rsidRDefault="00830F42" w:rsidP="00E53B5E"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830F42" w:rsidRPr="006673A0" w14:paraId="18C466B9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8962" w14:textId="0A5B664D" w:rsidR="00830F42" w:rsidRPr="006673A0" w:rsidRDefault="00830F42" w:rsidP="00E53B5E">
            <w:pPr>
              <w:pStyle w:val="Code"/>
              <w:ind w:right="-14"/>
            </w:pPr>
            <w:r>
              <w:t>has_subtitles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4A3E" w14:textId="5A9DFD67" w:rsidR="00830F42" w:rsidRPr="006673A0" w:rsidRDefault="00830F42" w:rsidP="00E53B5E">
            <w:pPr>
              <w:rPr>
                <w:b/>
              </w:rPr>
            </w:pPr>
            <w:r>
              <w:t xml:space="preserve">Can be </w:t>
            </w:r>
            <w:r w:rsidR="000C2827">
              <w:rPr>
                <w:rFonts w:ascii="Consolas" w:hAnsi="Consolas"/>
                <w:b/>
                <w:bCs/>
              </w:rPr>
              <w:t>TRUE</w:t>
            </w:r>
            <w:r>
              <w:t xml:space="preserve"> or </w:t>
            </w:r>
            <w:r w:rsidR="000C2827">
              <w:rPr>
                <w:rFonts w:ascii="Consolas" w:hAnsi="Consolas"/>
                <w:b/>
                <w:bCs/>
              </w:rPr>
              <w:t>FALSE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21DF8" w14:textId="153C9430" w:rsidR="00830F42" w:rsidRPr="006673A0" w:rsidRDefault="00830F42" w:rsidP="00E53B5E">
            <w:r w:rsidRPr="00830F42">
              <w:rPr>
                <w:b/>
                <w:bCs/>
              </w:rPr>
              <w:t>NULL</w:t>
            </w:r>
            <w:r>
              <w:t xml:space="preserve"> is </w:t>
            </w:r>
            <w:r w:rsidRPr="00830F42">
              <w:rPr>
                <w:b/>
                <w:bCs/>
              </w:rPr>
              <w:t>NOT</w:t>
            </w:r>
            <w:r>
              <w:t xml:space="preserve"> permitted, </w:t>
            </w:r>
            <w:r w:rsidRPr="00830F42">
              <w:rPr>
                <w:b/>
                <w:bCs/>
              </w:rPr>
              <w:t>DEFAULT</w:t>
            </w:r>
            <w:r>
              <w:t xml:space="preserve"> </w:t>
            </w:r>
            <w:r w:rsidR="000C2827">
              <w:rPr>
                <w:rFonts w:ascii="Consolas" w:hAnsi="Consolas"/>
                <w:b/>
                <w:bCs/>
              </w:rPr>
              <w:t>FALSE</w:t>
            </w:r>
          </w:p>
        </w:tc>
      </w:tr>
      <w:tr w:rsidR="00830F42" w:rsidRPr="006673A0" w14:paraId="3ED2FF3B" w14:textId="77777777" w:rsidTr="00E53B5E">
        <w:trPr>
          <w:trHeight w:val="216"/>
        </w:trPr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78A2" w14:textId="71C82982" w:rsidR="00830F42" w:rsidRPr="006673A0" w:rsidRDefault="00F810CE" w:rsidP="00E53B5E">
            <w:pPr>
              <w:pStyle w:val="Code"/>
              <w:ind w:right="-14"/>
            </w:pPr>
            <w:r w:rsidRPr="00F810CE">
              <w:t>synopsis</w:t>
            </w:r>
          </w:p>
        </w:tc>
        <w:tc>
          <w:tcPr>
            <w:tcW w:w="4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A7FB" w14:textId="42C4E715" w:rsidR="00830F42" w:rsidRPr="006673A0" w:rsidRDefault="00830F42" w:rsidP="00E53B5E">
            <w:pPr>
              <w:rPr>
                <w:b/>
              </w:rPr>
            </w:pPr>
            <w:r>
              <w:rPr>
                <w:rFonts w:eastAsia="Times New Roman"/>
                <w:noProof/>
                <w:color w:val="222222"/>
              </w:rPr>
              <w:t>A</w:t>
            </w:r>
            <w:r w:rsidR="00AD461B">
              <w:rPr>
                <w:rFonts w:eastAsia="Times New Roman"/>
                <w:noProof/>
                <w:color w:val="222222"/>
              </w:rPr>
              <w:t>n unlimited</w:t>
            </w:r>
            <w:r>
              <w:rPr>
                <w:rFonts w:eastAsia="Times New Roman"/>
                <w:noProof/>
                <w:color w:val="222222"/>
              </w:rPr>
              <w:t xml:space="preserve"> </w:t>
            </w:r>
            <w:r w:rsidR="00AD461B" w:rsidRPr="000461C4">
              <w:rPr>
                <w:rFonts w:eastAsia="Times New Roman"/>
                <w:b/>
                <w:bCs/>
                <w:noProof/>
                <w:color w:val="222222"/>
              </w:rPr>
              <w:t>text</w:t>
            </w:r>
          </w:p>
        </w:tc>
        <w:tc>
          <w:tcPr>
            <w:tcW w:w="3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B2CD0" w14:textId="72366784" w:rsidR="00830F42" w:rsidRPr="006673A0" w:rsidRDefault="00830F42" w:rsidP="00E53B5E">
            <w:r w:rsidRPr="00830F42">
              <w:rPr>
                <w:b/>
                <w:bCs/>
              </w:rPr>
              <w:t>NULL</w:t>
            </w:r>
            <w:r>
              <w:t xml:space="preserve"> is permitted</w:t>
            </w:r>
          </w:p>
        </w:tc>
      </w:tr>
    </w:tbl>
    <w:p w14:paraId="7CDCE987" w14:textId="72238C23" w:rsidR="00831C67" w:rsidRPr="0085438C" w:rsidRDefault="00831C67" w:rsidP="00831C67">
      <w:pPr>
        <w:pStyle w:val="Heading4"/>
      </w:pPr>
      <w:r>
        <w:t>production</w:t>
      </w:r>
      <w:r w:rsidRPr="0085438C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7"/>
      </w:tblGrid>
      <w:tr w:rsidR="00831C67" w:rsidRPr="006673A0" w14:paraId="79812154" w14:textId="77777777" w:rsidTr="00974263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1F7E378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5DDE3D25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31DCAA61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31C67" w:rsidRPr="006673A0" w14:paraId="09C48F94" w14:textId="77777777" w:rsidTr="00E53B5E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88867" w14:textId="03D1E1BD" w:rsidR="00831C67" w:rsidRPr="006673A0" w:rsidRDefault="00831C67" w:rsidP="00E53B5E">
            <w:pPr>
              <w:pStyle w:val="Code"/>
            </w:pPr>
            <w:r>
              <w:t>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5BF0C" w14:textId="5B697F75" w:rsidR="00831C67" w:rsidRPr="006673A0" w:rsidRDefault="00831C67" w:rsidP="00E53B5E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EEAD9" w14:textId="614D1261" w:rsidR="00831C67" w:rsidRPr="006673A0" w:rsidRDefault="00831C67" w:rsidP="00E53B5E">
            <w:pPr>
              <w:spacing w:after="0"/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1C67" w:rsidRPr="006673A0" w14:paraId="60A76450" w14:textId="77777777" w:rsidTr="00E53B5E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E746" w14:textId="36C8D36F" w:rsidR="00831C67" w:rsidRPr="006673A0" w:rsidRDefault="00831C67" w:rsidP="00E53B5E">
            <w:pPr>
              <w:pStyle w:val="Code"/>
            </w:pPr>
            <w:r>
              <w:t>titl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3F59" w14:textId="2E4230AE" w:rsidR="00831C67" w:rsidRPr="006673A0" w:rsidRDefault="00831C67" w:rsidP="00E53B5E">
            <w:pPr>
              <w:spacing w:after="0"/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70</w:t>
            </w:r>
            <w:r w:rsidRPr="003A75A5">
              <w:rPr>
                <w:b/>
                <w:noProof/>
              </w:rPr>
              <w:t xml:space="preserve">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07C9" w14:textId="5F4F4FCA" w:rsidR="00831C67" w:rsidRPr="004A45FB" w:rsidRDefault="00831C67" w:rsidP="00E53B5E">
            <w:pPr>
              <w:spacing w:after="0"/>
              <w:rPr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831C67">
              <w:rPr>
                <w:bCs/>
                <w:noProof/>
              </w:rPr>
              <w:t>,</w:t>
            </w:r>
            <w:r>
              <w:rPr>
                <w:b/>
                <w:noProof/>
              </w:rPr>
              <w:t xml:space="preserve"> UNIQUE </w:t>
            </w:r>
            <w:r w:rsidRPr="00B8027C">
              <w:rPr>
                <w:noProof/>
              </w:rPr>
              <w:t>values</w:t>
            </w:r>
          </w:p>
        </w:tc>
      </w:tr>
      <w:tr w:rsidR="00831C67" w:rsidRPr="006673A0" w14:paraId="12224AF7" w14:textId="77777777" w:rsidTr="00E53B5E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0370B" w14:textId="0715DE20" w:rsidR="00831C67" w:rsidRPr="006673A0" w:rsidRDefault="00831C67" w:rsidP="00E53B5E">
            <w:pPr>
              <w:pStyle w:val="Code"/>
            </w:pPr>
            <w:r>
              <w:t>country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C5CA4" w14:textId="7D2D14B6" w:rsidR="00831C67" w:rsidRPr="007842AF" w:rsidRDefault="005E7ECD" w:rsidP="00E53B5E">
            <w:pPr>
              <w:spacing w:after="0"/>
              <w:rPr>
                <w:rFonts w:ascii="Consolas" w:hAnsi="Consolas"/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C989" w14:textId="00F28D4F" w:rsidR="00831C67" w:rsidRPr="006673A0" w:rsidRDefault="00831C67" w:rsidP="00E53B5E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 w:rsidR="001F7B44">
              <w:t>.</w:t>
            </w:r>
            <w:r w:rsidR="00F60E0D">
              <w:t xml:space="preserve"> </w:t>
            </w:r>
            <w:r w:rsidR="00F36923">
              <w:t xml:space="preserve">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</w:p>
        </w:tc>
      </w:tr>
      <w:tr w:rsidR="00831C67" w:rsidRPr="006673A0" w14:paraId="3278576D" w14:textId="77777777" w:rsidTr="00E53B5E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B133F" w14:textId="19C6C899" w:rsidR="00831C67" w:rsidRPr="006673A0" w:rsidRDefault="0099066F" w:rsidP="00E53B5E">
            <w:pPr>
              <w:pStyle w:val="Code"/>
            </w:pPr>
            <w:r>
              <w:t>production</w:t>
            </w:r>
            <w:r w:rsidR="00831C67">
              <w:t>_info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E0A50" w14:textId="47D6FA5E" w:rsidR="00831C67" w:rsidRPr="007842AF" w:rsidRDefault="0074233D" w:rsidP="00E53B5E">
            <w:pPr>
              <w:spacing w:after="0"/>
              <w:rPr>
                <w:rFonts w:ascii="Consolas" w:hAnsi="Consolas"/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E8244" w14:textId="7423C1D3" w:rsidR="00831C67" w:rsidRPr="006673A0" w:rsidRDefault="00831C67" w:rsidP="00E53B5E">
            <w:r>
              <w:t xml:space="preserve">Relationship with table </w:t>
            </w:r>
            <w:r w:rsidR="00613A75">
              <w:rPr>
                <w:rStyle w:val="CodeChar"/>
              </w:rPr>
              <w:t>productions</w:t>
            </w:r>
            <w:r w:rsidR="00613A75" w:rsidRPr="008E12FC">
              <w:rPr>
                <w:rStyle w:val="CodeChar"/>
              </w:rPr>
              <w:t xml:space="preserve"> </w:t>
            </w:r>
            <w:r w:rsidRPr="008E12FC">
              <w:rPr>
                <w:rStyle w:val="CodeChar"/>
              </w:rPr>
              <w:t>_info</w:t>
            </w:r>
            <w:r w:rsidR="00613A75">
              <w:t xml:space="preserve">. </w:t>
            </w:r>
            <w:r w:rsidR="00F36923">
              <w:t xml:space="preserve">Cascade operations. </w:t>
            </w: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="00613A75" w:rsidRPr="00613A75">
              <w:rPr>
                <w:bCs/>
                <w:noProof/>
              </w:rPr>
              <w:t xml:space="preserve">, </w:t>
            </w:r>
            <w:r>
              <w:rPr>
                <w:b/>
                <w:noProof/>
              </w:rPr>
              <w:t xml:space="preserve">UNIQUE </w:t>
            </w:r>
            <w:r w:rsidRPr="00B8027C">
              <w:rPr>
                <w:noProof/>
              </w:rPr>
              <w:t>values</w:t>
            </w:r>
          </w:p>
        </w:tc>
      </w:tr>
    </w:tbl>
    <w:p w14:paraId="14C09F50" w14:textId="054A5D71" w:rsidR="006673A0" w:rsidRPr="0085438C" w:rsidRDefault="008B6951" w:rsidP="00C85E9F">
      <w:pPr>
        <w:pStyle w:val="Heading4"/>
      </w:pPr>
      <w:proofErr w:type="spellStart"/>
      <w:r>
        <w:lastRenderedPageBreak/>
        <w:t>productions</w:t>
      </w:r>
      <w:r w:rsidR="006673A0" w:rsidRPr="0085438C">
        <w:t>_</w:t>
      </w:r>
      <w:r>
        <w:t>actor</w:t>
      </w:r>
      <w:r w:rsidR="006673A0" w:rsidRPr="0085438C">
        <w:t>s</w:t>
      </w:r>
      <w:proofErr w:type="spellEnd"/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7"/>
      </w:tblGrid>
      <w:tr w:rsidR="006673A0" w:rsidRPr="006673A0" w14:paraId="4DEF69BD" w14:textId="77777777" w:rsidTr="00974263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CAC8FC9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4314F60D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16301702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B6951" w:rsidRPr="006673A0" w14:paraId="74D5C59B" w14:textId="77777777" w:rsidTr="00C67005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85278" w14:textId="4EFED2C6" w:rsidR="008B6951" w:rsidRPr="006673A0" w:rsidRDefault="008B6951" w:rsidP="00C67005">
            <w:pPr>
              <w:pStyle w:val="Code"/>
            </w:pPr>
            <w:r>
              <w:t>production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0CB7D" w14:textId="67A33CB8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6B06" w14:textId="33A266A7" w:rsidR="008B6951" w:rsidRPr="006673A0" w:rsidRDefault="008B6951" w:rsidP="00C67005">
            <w:pPr>
              <w:spacing w:after="0"/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productions</w:t>
            </w:r>
            <w:r w:rsidR="009C1692">
              <w:t>.</w:t>
            </w:r>
            <w:r w:rsidR="00B4221F">
              <w:t xml:space="preserve">  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8B6951" w:rsidRPr="006673A0" w14:paraId="1B46721D" w14:textId="77777777" w:rsidTr="00C67005">
        <w:trPr>
          <w:trHeight w:val="223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B209" w14:textId="2FAD70F5" w:rsidR="008B6951" w:rsidRPr="006673A0" w:rsidRDefault="008B6951" w:rsidP="00C67005">
            <w:pPr>
              <w:pStyle w:val="Code"/>
            </w:pPr>
            <w:r>
              <w:t>actor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CDE4E" w14:textId="6A4BC170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4AC6" w14:textId="002E0979" w:rsidR="008B6951" w:rsidRPr="004A45FB" w:rsidRDefault="008B6951" w:rsidP="00C67005">
            <w:pPr>
              <w:spacing w:after="0"/>
              <w:rPr>
                <w:lang w:val="bg-BG"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actors</w:t>
            </w:r>
            <w:r>
              <w:rPr>
                <w:noProof/>
              </w:rPr>
              <w:t>.</w:t>
            </w:r>
            <w:r w:rsidR="00B4221F">
              <w:rPr>
                <w:noProof/>
              </w:rPr>
              <w:t xml:space="preserve"> </w:t>
            </w:r>
            <w:r w:rsidR="00B4221F">
              <w:t xml:space="preserve">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465FB3" w:rsidRPr="006673A0" w14:paraId="429561C5" w14:textId="77777777" w:rsidTr="00C67005">
        <w:trPr>
          <w:trHeight w:val="223"/>
        </w:trPr>
        <w:tc>
          <w:tcPr>
            <w:tcW w:w="1838" w:type="dxa"/>
            <w:vAlign w:val="center"/>
          </w:tcPr>
          <w:p w14:paraId="6EB24675" w14:textId="5EF0830B" w:rsidR="00465FB3" w:rsidRPr="006673A0" w:rsidRDefault="00465FB3" w:rsidP="00C67005">
            <w:pPr>
              <w:pStyle w:val="Code"/>
            </w:pPr>
            <w:r>
              <w:t>-</w:t>
            </w:r>
          </w:p>
        </w:tc>
        <w:tc>
          <w:tcPr>
            <w:tcW w:w="4678" w:type="dxa"/>
            <w:vAlign w:val="center"/>
          </w:tcPr>
          <w:p w14:paraId="4845EA58" w14:textId="4BE025F8" w:rsidR="00465FB3" w:rsidRPr="007842AF" w:rsidRDefault="00465FB3" w:rsidP="00C67005">
            <w:pPr>
              <w:spacing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-</w:t>
            </w:r>
          </w:p>
        </w:tc>
        <w:tc>
          <w:tcPr>
            <w:tcW w:w="3827" w:type="dxa"/>
            <w:vAlign w:val="center"/>
          </w:tcPr>
          <w:p w14:paraId="3D3C04EA" w14:textId="7DA18EA6" w:rsidR="00465FB3" w:rsidRPr="006673A0" w:rsidRDefault="00465FB3" w:rsidP="00C67005">
            <w:pPr>
              <w:spacing w:after="0"/>
            </w:pPr>
            <w:r>
              <w:rPr>
                <w:rFonts w:cstheme="minorHAnsi"/>
                <w:b/>
                <w:bCs/>
                <w:noProof/>
              </w:rPr>
              <w:t xml:space="preserve">Composite </w:t>
            </w: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465FB3">
              <w:rPr>
                <w:rFonts w:cstheme="minorHAnsi"/>
                <w:noProof/>
              </w:rPr>
              <w:t>on both columns</w:t>
            </w:r>
            <w:r w:rsidR="00942735">
              <w:rPr>
                <w:rFonts w:cstheme="minorHAnsi"/>
                <w:noProof/>
              </w:rPr>
              <w:t xml:space="preserve"> (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 xml:space="preserve">production_id </w:t>
            </w:r>
            <w:r w:rsidR="00942735">
              <w:rPr>
                <w:rFonts w:cstheme="minorHAnsi"/>
                <w:noProof/>
              </w:rPr>
              <w:t xml:space="preserve">and 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>actor_id</w:t>
            </w:r>
            <w:r w:rsidR="00942735">
              <w:rPr>
                <w:rFonts w:cstheme="minorHAnsi"/>
                <w:noProof/>
              </w:rPr>
              <w:t>)</w:t>
            </w:r>
          </w:p>
        </w:tc>
      </w:tr>
    </w:tbl>
    <w:p w14:paraId="6A216681" w14:textId="4375F657" w:rsidR="006673A0" w:rsidRPr="006673A0" w:rsidRDefault="00AF124C" w:rsidP="00C85E9F">
      <w:pPr>
        <w:pStyle w:val="Heading4"/>
        <w:rPr>
          <w:lang w:val="bg-BG"/>
        </w:rPr>
      </w:pPr>
      <w:proofErr w:type="spellStart"/>
      <w:r>
        <w:t>categorie</w:t>
      </w:r>
      <w:r w:rsidR="006673A0" w:rsidRPr="006673A0">
        <w:t>s</w:t>
      </w:r>
      <w:r>
        <w:t>_productions</w:t>
      </w:r>
      <w:proofErr w:type="spellEnd"/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7"/>
      </w:tblGrid>
      <w:tr w:rsidR="006673A0" w:rsidRPr="006673A0" w14:paraId="409CDA87" w14:textId="77777777" w:rsidTr="00974263">
        <w:trPr>
          <w:trHeight w:val="275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1E664266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540E0D3C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3A1E89E5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0572F5" w:rsidRPr="006673A0" w14:paraId="5BB60A53" w14:textId="77777777" w:rsidTr="00C67005">
        <w:trPr>
          <w:trHeight w:val="216"/>
        </w:trPr>
        <w:tc>
          <w:tcPr>
            <w:tcW w:w="1838" w:type="dxa"/>
            <w:vAlign w:val="center"/>
          </w:tcPr>
          <w:p w14:paraId="5C7839B1" w14:textId="4F4BE94F" w:rsidR="000572F5" w:rsidRPr="006673A0" w:rsidRDefault="00EA6BA3" w:rsidP="00C67005">
            <w:pPr>
              <w:pStyle w:val="Code"/>
            </w:pPr>
            <w:r>
              <w:t>category</w:t>
            </w:r>
            <w:r w:rsidR="000572F5">
              <w:t>_id</w:t>
            </w:r>
          </w:p>
        </w:tc>
        <w:tc>
          <w:tcPr>
            <w:tcW w:w="4678" w:type="dxa"/>
            <w:vAlign w:val="center"/>
          </w:tcPr>
          <w:p w14:paraId="0B4A348A" w14:textId="37F2A226" w:rsidR="000572F5" w:rsidRPr="006673A0" w:rsidRDefault="000572F5" w:rsidP="00C67005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38CE4190" w14:textId="3C0F2B6B" w:rsidR="000572F5" w:rsidRPr="006673A0" w:rsidRDefault="000572F5" w:rsidP="00C67005">
            <w:pPr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 w:rsidR="00EA6BA3">
              <w:rPr>
                <w:rStyle w:val="CodeChar"/>
              </w:rPr>
              <w:t>categories</w:t>
            </w:r>
            <w:r>
              <w:t>.</w:t>
            </w:r>
            <w:r w:rsidR="003150F5">
              <w:t xml:space="preserve"> Cascade operations. </w:t>
            </w:r>
            <w:r w:rsidR="003150F5">
              <w:rPr>
                <w:b/>
              </w:rPr>
              <w:t>NULL</w:t>
            </w:r>
            <w:r w:rsidR="003150F5">
              <w:rPr>
                <w:b/>
                <w:noProof/>
              </w:rPr>
              <w:t xml:space="preserve"> </w:t>
            </w:r>
            <w:r w:rsidR="003150F5">
              <w:rPr>
                <w:noProof/>
              </w:rPr>
              <w:t>is</w:t>
            </w:r>
            <w:r w:rsidR="003150F5">
              <w:rPr>
                <w:b/>
                <w:noProof/>
              </w:rPr>
              <w:t xml:space="preserve"> </w:t>
            </w:r>
            <w:r w:rsidR="003150F5">
              <w:rPr>
                <w:b/>
              </w:rPr>
              <w:t>NOT</w:t>
            </w:r>
            <w:r w:rsidR="003150F5">
              <w:t xml:space="preserve"> </w:t>
            </w:r>
            <w:r w:rsidR="003150F5">
              <w:rPr>
                <w:noProof/>
              </w:rPr>
              <w:t>permitted</w:t>
            </w:r>
          </w:p>
        </w:tc>
      </w:tr>
      <w:tr w:rsidR="00EA6BA3" w:rsidRPr="006673A0" w14:paraId="15EC9939" w14:textId="77777777" w:rsidTr="00C67005">
        <w:trPr>
          <w:trHeight w:val="216"/>
        </w:trPr>
        <w:tc>
          <w:tcPr>
            <w:tcW w:w="1838" w:type="dxa"/>
            <w:vAlign w:val="center"/>
          </w:tcPr>
          <w:p w14:paraId="71B70A42" w14:textId="0AD68E17" w:rsidR="00EA6BA3" w:rsidRPr="006673A0" w:rsidRDefault="00EA6BA3" w:rsidP="00C67005">
            <w:pPr>
              <w:pStyle w:val="Code"/>
            </w:pPr>
            <w:r>
              <w:t>production_id</w:t>
            </w:r>
          </w:p>
        </w:tc>
        <w:tc>
          <w:tcPr>
            <w:tcW w:w="4678" w:type="dxa"/>
            <w:vAlign w:val="center"/>
          </w:tcPr>
          <w:p w14:paraId="16118CB3" w14:textId="33C1EA4C" w:rsidR="00EA6BA3" w:rsidRPr="006673A0" w:rsidRDefault="00EA6BA3" w:rsidP="00C67005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3A4F7948" w14:textId="2256D1A7" w:rsidR="00EA6BA3" w:rsidRPr="006673A0" w:rsidRDefault="00EA6BA3" w:rsidP="00C67005">
            <w:pPr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productions</w:t>
            </w:r>
            <w:r>
              <w:t>.</w:t>
            </w:r>
            <w:r w:rsidR="003150F5">
              <w:t xml:space="preserve"> Cascade operations. </w:t>
            </w:r>
            <w:r w:rsidR="003150F5">
              <w:rPr>
                <w:b/>
              </w:rPr>
              <w:t>NULL</w:t>
            </w:r>
            <w:r w:rsidR="003150F5">
              <w:rPr>
                <w:b/>
                <w:noProof/>
              </w:rPr>
              <w:t xml:space="preserve"> </w:t>
            </w:r>
            <w:r w:rsidR="003150F5">
              <w:rPr>
                <w:noProof/>
              </w:rPr>
              <w:t>is</w:t>
            </w:r>
            <w:r w:rsidR="003150F5">
              <w:rPr>
                <w:b/>
                <w:noProof/>
              </w:rPr>
              <w:t xml:space="preserve"> </w:t>
            </w:r>
            <w:r w:rsidR="003150F5">
              <w:rPr>
                <w:b/>
              </w:rPr>
              <w:t>NOT</w:t>
            </w:r>
            <w:r w:rsidR="003150F5">
              <w:t xml:space="preserve"> </w:t>
            </w:r>
            <w:r w:rsidR="003150F5">
              <w:rPr>
                <w:noProof/>
              </w:rPr>
              <w:t>permitted</w:t>
            </w:r>
          </w:p>
        </w:tc>
      </w:tr>
      <w:tr w:rsidR="000572F5" w:rsidRPr="006673A0" w14:paraId="534E55FD" w14:textId="77777777" w:rsidTr="00C67005">
        <w:trPr>
          <w:trHeight w:val="216"/>
        </w:trPr>
        <w:tc>
          <w:tcPr>
            <w:tcW w:w="1838" w:type="dxa"/>
            <w:vAlign w:val="center"/>
          </w:tcPr>
          <w:p w14:paraId="30BEDFEC" w14:textId="5AB196D9" w:rsidR="000572F5" w:rsidRPr="006673A0" w:rsidRDefault="000572F5" w:rsidP="00C67005">
            <w:pPr>
              <w:pStyle w:val="Code"/>
            </w:pPr>
            <w:r>
              <w:t>-</w:t>
            </w:r>
          </w:p>
        </w:tc>
        <w:tc>
          <w:tcPr>
            <w:tcW w:w="4678" w:type="dxa"/>
            <w:vAlign w:val="center"/>
          </w:tcPr>
          <w:p w14:paraId="25A12DC3" w14:textId="70E0DE58" w:rsidR="000572F5" w:rsidRPr="006673A0" w:rsidRDefault="000572F5" w:rsidP="00C67005">
            <w:r>
              <w:rPr>
                <w:rFonts w:ascii="Consolas" w:hAnsi="Consolas"/>
                <w:b/>
              </w:rPr>
              <w:t>-</w:t>
            </w:r>
          </w:p>
        </w:tc>
        <w:tc>
          <w:tcPr>
            <w:tcW w:w="3827" w:type="dxa"/>
            <w:vAlign w:val="center"/>
          </w:tcPr>
          <w:p w14:paraId="33656131" w14:textId="4874C87F" w:rsidR="000572F5" w:rsidRPr="006673A0" w:rsidRDefault="000572F5" w:rsidP="00C67005">
            <w:pPr>
              <w:rPr>
                <w:b/>
              </w:rPr>
            </w:pPr>
            <w:r>
              <w:rPr>
                <w:rFonts w:cstheme="minorHAnsi"/>
                <w:b/>
                <w:bCs/>
                <w:noProof/>
              </w:rPr>
              <w:t xml:space="preserve">Composite </w:t>
            </w: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465FB3">
              <w:rPr>
                <w:rFonts w:cstheme="minorHAnsi"/>
                <w:noProof/>
              </w:rPr>
              <w:t>on both columns</w:t>
            </w:r>
            <w:r>
              <w:rPr>
                <w:rFonts w:cstheme="minorHAnsi"/>
                <w:noProof/>
              </w:rPr>
              <w:t xml:space="preserve"> (</w:t>
            </w:r>
            <w:r w:rsidR="005C256C" w:rsidRPr="005C256C">
              <w:rPr>
                <w:rFonts w:ascii="Consolas" w:hAnsi="Consolas" w:cstheme="minorHAnsi"/>
                <w:b/>
                <w:bCs/>
                <w:noProof/>
              </w:rPr>
              <w:t>category_id</w:t>
            </w:r>
            <w:r w:rsidR="005C256C">
              <w:rPr>
                <w:rFonts w:cstheme="minorHAnsi"/>
                <w:noProof/>
              </w:rPr>
              <w:t xml:space="preserve"> and </w:t>
            </w:r>
            <w:r w:rsidRPr="004F3F86">
              <w:rPr>
                <w:rFonts w:ascii="Consolas" w:hAnsi="Consolas" w:cstheme="minorHAnsi"/>
                <w:b/>
                <w:bCs/>
                <w:noProof/>
              </w:rPr>
              <w:t>production_id</w:t>
            </w:r>
            <w:r>
              <w:rPr>
                <w:rFonts w:cstheme="minorHAnsi"/>
                <w:noProof/>
              </w:rPr>
              <w:t>)</w:t>
            </w:r>
          </w:p>
        </w:tc>
      </w:tr>
    </w:tbl>
    <w:p w14:paraId="7AB181FB" w14:textId="13FE7263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2: Data Manipulation Language </w:t>
      </w:r>
      <w:r w:rsidRPr="006673A0">
        <w:rPr>
          <w:noProof/>
        </w:rPr>
        <w:t xml:space="preserve">(DML) </w:t>
      </w:r>
      <w:r w:rsidR="00C61869">
        <w:t>-</w:t>
      </w:r>
      <w:r w:rsidRPr="006673A0">
        <w:t xml:space="preserve"> </w:t>
      </w:r>
      <w:r w:rsidR="00695D39">
        <w:t>1</w:t>
      </w:r>
      <w:r w:rsidRPr="006673A0">
        <w:t>0 Pts</w:t>
      </w:r>
    </w:p>
    <w:p w14:paraId="3F5B6200" w14:textId="09805E7A" w:rsidR="004709AA" w:rsidRDefault="00385282" w:rsidP="00695D39">
      <w:r>
        <w:t>Before</w:t>
      </w:r>
      <w:r w:rsidR="004709AA" w:rsidRPr="004709AA">
        <w:t xml:space="preserve"> </w:t>
      </w:r>
      <w:r>
        <w:t>starting</w:t>
      </w:r>
      <w:r w:rsidR="004709AA" w:rsidRPr="004709AA">
        <w:t xml:space="preserve">, ensure to import the </w:t>
      </w:r>
      <w:r w:rsidR="004709AA" w:rsidRPr="00385282">
        <w:rPr>
          <w:b/>
          <w:bCs/>
        </w:rPr>
        <w:t>'</w:t>
      </w:r>
      <w:proofErr w:type="spellStart"/>
      <w:r w:rsidR="004709AA" w:rsidRPr="00385282">
        <w:rPr>
          <w:rFonts w:ascii="Consolas" w:hAnsi="Consolas"/>
          <w:b/>
          <w:bCs/>
        </w:rPr>
        <w:t>dataset.sql</w:t>
      </w:r>
      <w:proofErr w:type="spellEnd"/>
      <w:r w:rsidR="004709AA" w:rsidRPr="00385282">
        <w:rPr>
          <w:b/>
          <w:bCs/>
        </w:rPr>
        <w:t>'</w:t>
      </w:r>
      <w:r w:rsidR="004709AA" w:rsidRPr="004709AA">
        <w:t xml:space="preserve"> file. Successful insertion of data is contingent upon the proper creation of the database structure.</w:t>
      </w:r>
    </w:p>
    <w:p w14:paraId="03596615" w14:textId="63E766B0" w:rsidR="006673A0" w:rsidRPr="006673A0" w:rsidRDefault="004709AA" w:rsidP="00695D39">
      <w:pPr>
        <w:rPr>
          <w:lang w:val="bg-BG"/>
        </w:rPr>
      </w:pPr>
      <w:r w:rsidRPr="004709AA">
        <w:t>This section entails executing various data manipulation tasks</w:t>
      </w:r>
      <w:r w:rsidR="00695D39">
        <w:t>:</w:t>
      </w:r>
    </w:p>
    <w:p w14:paraId="17ADF259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Insert</w:t>
      </w:r>
    </w:p>
    <w:p w14:paraId="167B07D3" w14:textId="25192E5B" w:rsidR="00A332DB" w:rsidRDefault="00A332DB" w:rsidP="00A332DB">
      <w:r>
        <w:t xml:space="preserve">You </w:t>
      </w:r>
      <w:r w:rsidR="007109F8">
        <w:t>must</w:t>
      </w:r>
      <w:r>
        <w:t xml:space="preserve"> </w:t>
      </w:r>
      <w:r w:rsidRPr="00F74C63">
        <w:rPr>
          <w:b/>
        </w:rPr>
        <w:t>insert</w:t>
      </w:r>
      <w:r>
        <w:t xml:space="preserve"> records with specific data into the </w:t>
      </w:r>
      <w:r w:rsidRPr="00A332DB">
        <w:rPr>
          <w:b/>
        </w:rPr>
        <w:t>actors'</w:t>
      </w:r>
      <w:r>
        <w:t xml:space="preserve"> table.</w:t>
      </w:r>
    </w:p>
    <w:p w14:paraId="188F021B" w14:textId="2A7AABB9" w:rsidR="002A7AEC" w:rsidRDefault="00A332DB" w:rsidP="00A332DB">
      <w:r>
        <w:t xml:space="preserve">The new data will be based on </w:t>
      </w:r>
      <w:r w:rsidR="007109F8" w:rsidRPr="007109F8">
        <w:rPr>
          <w:b/>
        </w:rPr>
        <w:t>actor</w:t>
      </w:r>
      <w:r w:rsidR="007109F8">
        <w:rPr>
          <w:b/>
        </w:rPr>
        <w:t>s</w:t>
      </w:r>
      <w:r>
        <w:t xml:space="preserve"> with </w:t>
      </w:r>
      <w:r w:rsidR="002A7AEC" w:rsidRPr="002A7AEC">
        <w:rPr>
          <w:b/>
        </w:rPr>
        <w:t>IDs</w:t>
      </w:r>
      <w:r>
        <w:t xml:space="preserve"> </w:t>
      </w:r>
      <w:r w:rsidR="002A7AEC">
        <w:t>between</w:t>
      </w:r>
      <w:r>
        <w:t xml:space="preserve"> </w:t>
      </w:r>
      <w:r>
        <w:rPr>
          <w:b/>
        </w:rPr>
        <w:t>10</w:t>
      </w:r>
      <w:r w:rsidR="002A7AEC">
        <w:rPr>
          <w:b/>
        </w:rPr>
        <w:t xml:space="preserve"> and 20 </w:t>
      </w:r>
      <w:r w:rsidR="002A7AEC" w:rsidRPr="002A7AEC">
        <w:rPr>
          <w:bCs/>
        </w:rPr>
        <w:t>(</w:t>
      </w:r>
      <w:r w:rsidR="002A7AEC">
        <w:rPr>
          <w:b/>
        </w:rPr>
        <w:t>inclusive</w:t>
      </w:r>
      <w:r w:rsidR="002A7AEC" w:rsidRPr="002A7AEC">
        <w:rPr>
          <w:bCs/>
        </w:rPr>
        <w:t>)</w:t>
      </w:r>
      <w:r>
        <w:t xml:space="preserve">. </w:t>
      </w:r>
    </w:p>
    <w:p w14:paraId="08E7E4B3" w14:textId="41EF55A0" w:rsidR="00A332DB" w:rsidRDefault="00A332DB" w:rsidP="00A332DB">
      <w:r>
        <w:rPr>
          <w:b/>
        </w:rPr>
        <w:t>I</w:t>
      </w:r>
      <w:r w:rsidRPr="00F74C63">
        <w:rPr>
          <w:b/>
        </w:rPr>
        <w:t>nsert data</w:t>
      </w:r>
      <w:r>
        <w:t xml:space="preserve"> in</w:t>
      </w:r>
      <w:r w:rsidR="002A7AEC">
        <w:t>to</w:t>
      </w:r>
      <w:r>
        <w:t xml:space="preserve"> the </w:t>
      </w:r>
      <w:r w:rsidR="002A7AEC" w:rsidRPr="002A7AEC">
        <w:rPr>
          <w:b/>
        </w:rPr>
        <w:t>actors'</w:t>
      </w:r>
      <w:r>
        <w:t xml:space="preserve"> table with the </w:t>
      </w:r>
      <w:r w:rsidRPr="00F74C63">
        <w:rPr>
          <w:b/>
        </w:rPr>
        <w:t>following values</w:t>
      </w:r>
      <w:r>
        <w:t>:</w:t>
      </w:r>
    </w:p>
    <w:p w14:paraId="433D5F99" w14:textId="51D6EAA9" w:rsidR="00A332DB" w:rsidRDefault="00A332DB" w:rsidP="00A332DB">
      <w:pPr>
        <w:ind w:firstLine="284"/>
      </w:pPr>
      <w:r>
        <w:t>•</w:t>
      </w:r>
      <w:r>
        <w:tab/>
      </w:r>
      <w:proofErr w:type="spellStart"/>
      <w:r>
        <w:rPr>
          <w:b/>
        </w:rPr>
        <w:t>first_name</w:t>
      </w:r>
      <w:proofErr w:type="spellEnd"/>
      <w:r>
        <w:t xml:space="preserve"> </w:t>
      </w:r>
      <w:r w:rsidR="002A7AEC">
        <w:t>-</w:t>
      </w:r>
      <w:r>
        <w:t xml:space="preserve"> set it to the </w:t>
      </w:r>
      <w:r w:rsidRPr="001D5A98">
        <w:rPr>
          <w:b/>
          <w:bCs/>
        </w:rPr>
        <w:t>first name</w:t>
      </w:r>
      <w:r>
        <w:t xml:space="preserve"> of the actor but </w:t>
      </w:r>
      <w:r>
        <w:rPr>
          <w:b/>
        </w:rPr>
        <w:t>reversed</w:t>
      </w:r>
      <w:r>
        <w:t>.</w:t>
      </w:r>
    </w:p>
    <w:p w14:paraId="24894FBE" w14:textId="23A6738B" w:rsidR="00A332DB" w:rsidRDefault="00A332DB" w:rsidP="00A332DB">
      <w:pPr>
        <w:ind w:firstLine="284"/>
      </w:pPr>
      <w:r>
        <w:t>•</w:t>
      </w:r>
      <w:r>
        <w:tab/>
      </w:r>
      <w:proofErr w:type="spellStart"/>
      <w:r>
        <w:rPr>
          <w:b/>
        </w:rPr>
        <w:t>last_name</w:t>
      </w:r>
      <w:proofErr w:type="spellEnd"/>
      <w:r>
        <w:t xml:space="preserve"> </w:t>
      </w:r>
      <w:r w:rsidR="002A7AEC">
        <w:t>-</w:t>
      </w:r>
      <w:r>
        <w:t xml:space="preserve"> set it to the </w:t>
      </w:r>
      <w:r w:rsidRPr="001D5A98">
        <w:rPr>
          <w:b/>
          <w:bCs/>
        </w:rPr>
        <w:t>last name</w:t>
      </w:r>
      <w:r>
        <w:t xml:space="preserve"> of the actor but </w:t>
      </w:r>
      <w:r>
        <w:rPr>
          <w:b/>
        </w:rPr>
        <w:t>reversed</w:t>
      </w:r>
      <w:r w:rsidRPr="008D35C3">
        <w:t>.</w:t>
      </w:r>
    </w:p>
    <w:p w14:paraId="42C4F9B9" w14:textId="4511F5FA" w:rsidR="00A332DB" w:rsidRDefault="00A332DB" w:rsidP="00A332DB">
      <w:pPr>
        <w:ind w:firstLine="284"/>
      </w:pPr>
      <w:r>
        <w:t>•</w:t>
      </w:r>
      <w:r>
        <w:tab/>
      </w:r>
      <w:r>
        <w:rPr>
          <w:b/>
        </w:rPr>
        <w:t>birthdate</w:t>
      </w:r>
      <w:r>
        <w:t xml:space="preserve"> </w:t>
      </w:r>
      <w:r w:rsidR="002A7AEC">
        <w:t xml:space="preserve">- </w:t>
      </w:r>
      <w:r>
        <w:t xml:space="preserve">set it to the </w:t>
      </w:r>
      <w:r w:rsidRPr="008D35C3">
        <w:rPr>
          <w:b/>
        </w:rPr>
        <w:t>birthdate</w:t>
      </w:r>
      <w:r>
        <w:t xml:space="preserve"> of the </w:t>
      </w:r>
      <w:r w:rsidRPr="008D35C3">
        <w:rPr>
          <w:b/>
        </w:rPr>
        <w:t>actor</w:t>
      </w:r>
      <w:r>
        <w:t xml:space="preserve"> but </w:t>
      </w:r>
      <w:r w:rsidRPr="008D35C3">
        <w:rPr>
          <w:b/>
        </w:rPr>
        <w:t>2 days earlier</w:t>
      </w:r>
      <w:r>
        <w:t>.</w:t>
      </w:r>
    </w:p>
    <w:p w14:paraId="19AD15E9" w14:textId="30BE01E2" w:rsidR="00A332DB" w:rsidRDefault="00A332DB" w:rsidP="00A332DB">
      <w:pPr>
        <w:ind w:firstLine="284"/>
      </w:pPr>
      <w:r>
        <w:t>•</w:t>
      </w:r>
      <w:r>
        <w:tab/>
      </w:r>
      <w:r>
        <w:rPr>
          <w:b/>
        </w:rPr>
        <w:t>height</w:t>
      </w:r>
      <w:r>
        <w:t xml:space="preserve"> </w:t>
      </w:r>
      <w:r w:rsidR="002A7AEC">
        <w:t>-</w:t>
      </w:r>
      <w:r>
        <w:t xml:space="preserve"> set it to the </w:t>
      </w:r>
      <w:r>
        <w:rPr>
          <w:b/>
        </w:rPr>
        <w:t>height</w:t>
      </w:r>
      <w:r>
        <w:t xml:space="preserve"> of the </w:t>
      </w:r>
      <w:r>
        <w:rPr>
          <w:b/>
        </w:rPr>
        <w:t>actor</w:t>
      </w:r>
      <w:r>
        <w:t xml:space="preserve"> plus </w:t>
      </w:r>
      <w:r>
        <w:rPr>
          <w:b/>
        </w:rPr>
        <w:t>10</w:t>
      </w:r>
      <w:r>
        <w:t>.</w:t>
      </w:r>
      <w:r w:rsidR="00BF6C2C">
        <w:t xml:space="preserve"> Note that there should </w:t>
      </w:r>
      <w:r w:rsidR="00BF6C2C" w:rsidRPr="00BF6C2C">
        <w:rPr>
          <w:b/>
          <w:bCs/>
        </w:rPr>
        <w:t>not be NULL</w:t>
      </w:r>
      <w:r w:rsidR="00BF6C2C">
        <w:t xml:space="preserve"> height values for the new records. See the provided examples.</w:t>
      </w:r>
    </w:p>
    <w:p w14:paraId="202E4E1C" w14:textId="440D9BD8" w:rsidR="00A332DB" w:rsidRDefault="00A332DB" w:rsidP="00A332DB">
      <w:pPr>
        <w:ind w:firstLine="284"/>
      </w:pPr>
      <w:r>
        <w:t>•</w:t>
      </w:r>
      <w:r>
        <w:tab/>
      </w:r>
      <w:r>
        <w:rPr>
          <w:b/>
        </w:rPr>
        <w:t>awards</w:t>
      </w:r>
      <w:r>
        <w:t xml:space="preserve"> </w:t>
      </w:r>
      <w:r w:rsidR="002A7AEC">
        <w:t>-</w:t>
      </w:r>
      <w:r>
        <w:t xml:space="preserve"> set them to the </w:t>
      </w:r>
      <w:proofErr w:type="spellStart"/>
      <w:r w:rsidRPr="008D35C3">
        <w:rPr>
          <w:b/>
        </w:rPr>
        <w:t>country_id</w:t>
      </w:r>
      <w:proofErr w:type="spellEnd"/>
      <w:r>
        <w:t>.</w:t>
      </w:r>
    </w:p>
    <w:p w14:paraId="2B774012" w14:textId="0195A989" w:rsidR="00A332DB" w:rsidRDefault="00A332DB" w:rsidP="00A332DB">
      <w:pPr>
        <w:ind w:firstLine="284"/>
      </w:pPr>
      <w:r>
        <w:t>•</w:t>
      </w:r>
      <w:r>
        <w:tab/>
      </w:r>
      <w:proofErr w:type="spellStart"/>
      <w:r>
        <w:rPr>
          <w:b/>
        </w:rPr>
        <w:t>country_id</w:t>
      </w:r>
      <w:proofErr w:type="spellEnd"/>
      <w:r>
        <w:t xml:space="preserve"> </w:t>
      </w:r>
      <w:r w:rsidR="002A7AEC">
        <w:t>-</w:t>
      </w:r>
      <w:r>
        <w:t xml:space="preserve"> set it to the </w:t>
      </w:r>
      <w:r>
        <w:rPr>
          <w:b/>
        </w:rPr>
        <w:t>id</w:t>
      </w:r>
      <w:r>
        <w:t xml:space="preserve"> of </w:t>
      </w:r>
      <w:r>
        <w:rPr>
          <w:b/>
        </w:rPr>
        <w:t>Armenia</w:t>
      </w:r>
      <w:r w:rsidR="003668C4">
        <w:rPr>
          <w:bCs/>
        </w:rPr>
        <w:t xml:space="preserve"> (D</w:t>
      </w:r>
      <w:r w:rsidR="00CB5CFA" w:rsidRPr="00CB5CFA">
        <w:rPr>
          <w:bCs/>
        </w:rPr>
        <w:t xml:space="preserve">o </w:t>
      </w:r>
      <w:r w:rsidR="00CB5CFA" w:rsidRPr="00CB5CFA">
        <w:rPr>
          <w:b/>
        </w:rPr>
        <w:t>not</w:t>
      </w:r>
      <w:r w:rsidR="00CB5CFA" w:rsidRPr="00CB5CFA">
        <w:rPr>
          <w:bCs/>
        </w:rPr>
        <w:t xml:space="preserve"> hard-code the id</w:t>
      </w:r>
      <w:r w:rsidR="003668C4">
        <w:rPr>
          <w:bCs/>
        </w:rPr>
        <w:t>).</w:t>
      </w:r>
    </w:p>
    <w:p w14:paraId="22EE5D69" w14:textId="77777777" w:rsidR="00F01F3D" w:rsidRPr="006673A0" w:rsidRDefault="00F01F3D" w:rsidP="00F01F3D">
      <w:pPr>
        <w:pStyle w:val="Heading4"/>
        <w:rPr>
          <w:lang w:val="bg-BG"/>
        </w:rPr>
      </w:pPr>
      <w:r w:rsidRPr="006673A0">
        <w:lastRenderedPageBreak/>
        <w:t>Example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666"/>
        <w:gridCol w:w="2121"/>
        <w:gridCol w:w="1676"/>
        <w:gridCol w:w="2031"/>
        <w:gridCol w:w="1467"/>
        <w:gridCol w:w="1232"/>
        <w:gridCol w:w="1232"/>
      </w:tblGrid>
      <w:tr w:rsidR="002E2BD4" w:rsidRPr="006673A0" w14:paraId="4AB09083" w14:textId="29974FFC" w:rsidTr="002E2BD4">
        <w:trPr>
          <w:trHeight w:val="275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C1F674" w14:textId="06DA5E6C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02E53E" w14:textId="1E128F46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name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87B1D" w14:textId="0F230771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37C787" w14:textId="235FC446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irthdate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C3DB8F" w14:textId="1E9DAA9B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height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E4321E" w14:textId="041AB97D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wards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636BE2" w14:textId="33D0837C" w:rsidR="002E2BD4" w:rsidRDefault="002E2BD4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ry_id</w:t>
            </w:r>
          </w:p>
        </w:tc>
      </w:tr>
      <w:tr w:rsidR="002E2BD4" w:rsidRPr="006673A0" w14:paraId="5F06B280" w14:textId="062EA5C8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0508" w14:textId="277D4373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DAAD" w14:textId="4A9C09EB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DF5D" w14:textId="69C7A09D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AB552" w14:textId="38D3C339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F004" w14:textId="3E39447B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939E" w14:textId="225D54E2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DE373" w14:textId="54B613D7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</w:tr>
      <w:tr w:rsidR="00486530" w:rsidRPr="006673A0" w14:paraId="65BF2F9F" w14:textId="1CAB7E75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ACF9" w14:textId="49358BC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3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2A1A" w14:textId="7822FFD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Fayth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8C86" w14:textId="14078E5B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Mather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AFC5" w14:textId="1E4BFDA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2001-05-01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8422" w14:textId="5303FF48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74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F1382" w14:textId="5B654AF7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6D99" w14:textId="57F9CF74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</w:t>
            </w:r>
          </w:p>
        </w:tc>
      </w:tr>
      <w:tr w:rsidR="00486530" w:rsidRPr="006673A0" w14:paraId="0C7962B4" w14:textId="4A45345D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F1556" w14:textId="65987153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4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FE28" w14:textId="1C98BCDB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Stephan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3FD0" w14:textId="161EF5FD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Lundberg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D18D" w14:textId="335D931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93-01-25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D33BD" w14:textId="07B5C310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76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6ACF3" w14:textId="6309021F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5C5F7" w14:textId="6BA339C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0</w:t>
            </w:r>
          </w:p>
        </w:tc>
      </w:tr>
      <w:tr w:rsidR="00486530" w:rsidRPr="006673A0" w14:paraId="0AAF05DE" w14:textId="7298467B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E818" w14:textId="57044D61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5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7E7D2" w14:textId="479AE6E5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King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AFC4" w14:textId="1368C578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Beadel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8E43E" w14:textId="6D3CB0E7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85-08-24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60412" w14:textId="15EA0BAC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[null]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4CDE6" w14:textId="3A14EFA6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BDC14" w14:textId="503A7325" w:rsidR="00486530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9</w:t>
            </w:r>
          </w:p>
        </w:tc>
      </w:tr>
      <w:tr w:rsidR="002E2BD4" w:rsidRPr="006673A0" w14:paraId="1BF4803A" w14:textId="3F66B7D8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ABC2" w14:textId="11C54024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4E583" w14:textId="04FA32C8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C559" w14:textId="519DFB92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8E98" w14:textId="6A35BDBE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B3DF4" w14:textId="6F41C6A8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A55F" w14:textId="7398A4A8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0076D" w14:textId="5FC7E1ED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</w:tr>
      <w:tr w:rsidR="00EC7A84" w:rsidRPr="006673A0" w14:paraId="446894B1" w14:textId="4EA9B93D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7B32" w14:textId="35518DFB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04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88101" w14:textId="42BC29C3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htyaF</w:t>
            </w:r>
            <w:proofErr w:type="spellEnd"/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C014E" w14:textId="7F5FF094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rehtaM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B0CDD" w14:textId="6AED2088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2001-04-29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41F8" w14:textId="6D967815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84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42E6D" w14:textId="4089BF1B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6008F" w14:textId="7F7543D9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</w:t>
            </w:r>
          </w:p>
        </w:tc>
      </w:tr>
      <w:tr w:rsidR="00EC7A84" w:rsidRPr="006673A0" w14:paraId="0005BF8A" w14:textId="77777777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322AD" w14:textId="50B8E241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05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4D6C" w14:textId="495AFD81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nahpetS</w:t>
            </w:r>
            <w:proofErr w:type="spellEnd"/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4E467" w14:textId="1E9D62C4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grebdnuL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B17C9" w14:textId="4E9B3973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93-01-23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6817" w14:textId="72260513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86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020DC1" w14:textId="379DA54F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65EF6" w14:textId="35DBA7D5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</w:t>
            </w:r>
          </w:p>
        </w:tc>
      </w:tr>
      <w:tr w:rsidR="00EC7A84" w:rsidRPr="006673A0" w14:paraId="66CBDD10" w14:textId="77777777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E666" w14:textId="46C271F1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06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4B025" w14:textId="4F534A6C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gniK</w:t>
            </w:r>
            <w:proofErr w:type="spellEnd"/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5428" w14:textId="2A91D2FC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2030A">
              <w:rPr>
                <w:rFonts w:ascii="Consolas" w:hAnsi="Consolas"/>
              </w:rPr>
              <w:t>ledaeB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5EC5" w14:textId="47B9D7D1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985-08-22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B760C" w14:textId="1BABCDE8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10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72F7" w14:textId="2906FBB3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9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6347F1" w14:textId="0BF2C145" w:rsidR="00EC7A84" w:rsidRPr="00B2030A" w:rsidRDefault="00EC7A8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3</w:t>
            </w:r>
          </w:p>
        </w:tc>
      </w:tr>
      <w:tr w:rsidR="002E2BD4" w:rsidRPr="006673A0" w14:paraId="7CE13F78" w14:textId="2EB05C8B" w:rsidTr="00494802">
        <w:trPr>
          <w:trHeight w:val="454"/>
        </w:trPr>
        <w:tc>
          <w:tcPr>
            <w:tcW w:w="6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4C7E5" w14:textId="587C9EEE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5EBA" w14:textId="7742261D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EACC" w14:textId="1F49DEB7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F7D28" w14:textId="5E7BBCAE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15AB2" w14:textId="0DE06FCF" w:rsidR="002E2BD4" w:rsidRPr="00B2030A" w:rsidRDefault="002E2BD4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B1E3B" w14:textId="0B6C1676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A030" w14:textId="0BB91504" w:rsidR="002E2BD4" w:rsidRPr="00B2030A" w:rsidRDefault="00486530" w:rsidP="00EC7A84">
            <w:pPr>
              <w:spacing w:before="0" w:after="0"/>
              <w:rPr>
                <w:rFonts w:ascii="Consolas" w:hAnsi="Consolas"/>
              </w:rPr>
            </w:pPr>
            <w:r w:rsidRPr="00B2030A">
              <w:rPr>
                <w:rFonts w:ascii="Consolas" w:hAnsi="Consolas"/>
              </w:rPr>
              <w:t>…</w:t>
            </w:r>
          </w:p>
        </w:tc>
      </w:tr>
    </w:tbl>
    <w:p w14:paraId="0CAB4E7A" w14:textId="77777777" w:rsidR="00F01F3D" w:rsidRPr="00F01F3D" w:rsidRDefault="00F01F3D" w:rsidP="00F01F3D">
      <w:pPr>
        <w:pStyle w:val="ListParagraph"/>
        <w:ind w:left="0"/>
        <w:rPr>
          <w:b/>
        </w:rPr>
      </w:pPr>
    </w:p>
    <w:p w14:paraId="031E219F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Update</w:t>
      </w:r>
    </w:p>
    <w:p w14:paraId="35FC8A15" w14:textId="24EAD133" w:rsidR="006673A0" w:rsidRPr="006673A0" w:rsidRDefault="009A5C6F" w:rsidP="006673A0">
      <w:pPr>
        <w:rPr>
          <w:lang w:val="bg-BG"/>
        </w:rPr>
      </w:pPr>
      <w:r>
        <w:rPr>
          <w:b/>
          <w:noProof/>
        </w:rPr>
        <w:t>Increase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>the</w:t>
      </w:r>
      <w:r w:rsidRPr="009A5C6F">
        <w:rPr>
          <w:b/>
          <w:noProof/>
        </w:rPr>
        <w:t xml:space="preserve"> </w:t>
      </w:r>
      <w:r>
        <w:rPr>
          <w:b/>
          <w:noProof/>
        </w:rPr>
        <w:t>production</w:t>
      </w:r>
      <w:r w:rsidR="00B735A2">
        <w:rPr>
          <w:b/>
          <w:noProof/>
        </w:rPr>
        <w:t>'</w:t>
      </w:r>
      <w:r w:rsidR="002E5549">
        <w:rPr>
          <w:b/>
          <w:noProof/>
        </w:rPr>
        <w:t>s</w:t>
      </w:r>
      <w:r w:rsidRPr="009A5C6F">
        <w:rPr>
          <w:b/>
          <w:noProof/>
        </w:rPr>
        <w:t xml:space="preserve"> </w:t>
      </w:r>
      <w:r>
        <w:rPr>
          <w:b/>
          <w:noProof/>
        </w:rPr>
        <w:t>duration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 xml:space="preserve">for </w:t>
      </w:r>
      <w:r w:rsidRPr="00202325">
        <w:rPr>
          <w:b/>
          <w:noProof/>
        </w:rPr>
        <w:t>productions</w:t>
      </w:r>
      <w:r w:rsidRPr="009A5C6F">
        <w:rPr>
          <w:bCs/>
          <w:noProof/>
        </w:rPr>
        <w:t xml:space="preserve"> with</w:t>
      </w:r>
      <w:r w:rsidRPr="009A5C6F">
        <w:rPr>
          <w:b/>
          <w:noProof/>
        </w:rPr>
        <w:t xml:space="preserve"> </w:t>
      </w:r>
      <w:r>
        <w:rPr>
          <w:b/>
          <w:noProof/>
        </w:rPr>
        <w:t>no synopsis</w:t>
      </w:r>
      <w:r w:rsidRPr="009A5C6F">
        <w:rPr>
          <w:b/>
          <w:noProof/>
        </w:rPr>
        <w:t xml:space="preserve"> </w:t>
      </w:r>
      <w:r w:rsidRPr="0031697C">
        <w:rPr>
          <w:b/>
          <w:noProof/>
        </w:rPr>
        <w:t xml:space="preserve">and </w:t>
      </w:r>
      <w:r w:rsidR="003D2CCC" w:rsidRPr="003D2CCC">
        <w:rPr>
          <w:bCs/>
          <w:noProof/>
        </w:rPr>
        <w:t>the following</w:t>
      </w:r>
      <w:r w:rsidR="0031697C">
        <w:rPr>
          <w:b/>
          <w:noProof/>
        </w:rPr>
        <w:t xml:space="preserve"> </w:t>
      </w:r>
      <w:r w:rsidR="003D2CCC" w:rsidRPr="003D2CCC">
        <w:rPr>
          <w:rFonts w:cstheme="minorHAnsi"/>
          <w:b/>
          <w:noProof/>
        </w:rPr>
        <w:t xml:space="preserve">ids </w:t>
      </w:r>
      <w:r w:rsidR="00A73A2C" w:rsidRPr="003D2CCC">
        <w:rPr>
          <w:rFonts w:cstheme="minorHAnsi"/>
          <w:bCs/>
          <w:noProof/>
        </w:rPr>
        <w:t>(</w:t>
      </w:r>
      <w:r w:rsidR="00A73A2C" w:rsidRPr="009A5C6F">
        <w:rPr>
          <w:rFonts w:ascii="Consolas" w:hAnsi="Consolas"/>
          <w:b/>
          <w:noProof/>
        </w:rPr>
        <w:t>production</w:t>
      </w:r>
      <w:r w:rsidR="00D91081">
        <w:rPr>
          <w:rFonts w:ascii="Consolas" w:hAnsi="Consolas"/>
          <w:b/>
          <w:noProof/>
        </w:rPr>
        <w:t>s</w:t>
      </w:r>
      <w:r w:rsidR="00A73A2C" w:rsidRPr="009A5C6F">
        <w:rPr>
          <w:rFonts w:ascii="Consolas" w:hAnsi="Consolas"/>
          <w:b/>
          <w:noProof/>
        </w:rPr>
        <w:t>_info</w:t>
      </w:r>
      <w:r w:rsidR="00A73A2C" w:rsidRPr="00A73A2C">
        <w:rPr>
          <w:rFonts w:cstheme="minorHAnsi"/>
          <w:b/>
          <w:noProof/>
        </w:rPr>
        <w:t xml:space="preserve"> </w:t>
      </w:r>
      <w:r w:rsidR="00A73A2C" w:rsidRPr="00A73A2C">
        <w:rPr>
          <w:rFonts w:cstheme="minorHAnsi"/>
          <w:bCs/>
          <w:noProof/>
        </w:rPr>
        <w:t>table</w:t>
      </w:r>
      <w:r w:rsidR="00A73A2C" w:rsidRPr="003D2CCC">
        <w:rPr>
          <w:rFonts w:cstheme="minorHAnsi"/>
          <w:bCs/>
          <w:noProof/>
        </w:rPr>
        <w:t>)</w:t>
      </w:r>
      <w:r w:rsidR="006673A0" w:rsidRPr="003D2CCC">
        <w:rPr>
          <w:rFonts w:cstheme="minorHAnsi"/>
        </w:rPr>
        <w:t>:</w:t>
      </w:r>
    </w:p>
    <w:p w14:paraId="344A1FBF" w14:textId="2581C41E" w:rsidR="006673A0" w:rsidRPr="006673A0" w:rsidRDefault="00202325" w:rsidP="006673A0">
      <w:pPr>
        <w:pStyle w:val="ListParagraph"/>
        <w:numPr>
          <w:ilvl w:val="0"/>
          <w:numId w:val="45"/>
        </w:numPr>
        <w:rPr>
          <w:lang w:val="bg-BG"/>
        </w:rPr>
      </w:pPr>
      <w:r w:rsidRPr="00202325">
        <w:rPr>
          <w:bCs/>
          <w:noProof/>
        </w:rPr>
        <w:t>If</w:t>
      </w:r>
      <w:r w:rsidR="00A73A2C">
        <w:rPr>
          <w:bCs/>
          <w:noProof/>
        </w:rPr>
        <w:t xml:space="preserve"> the</w:t>
      </w:r>
      <w:r w:rsidRPr="00202325">
        <w:rPr>
          <w:bCs/>
          <w:noProof/>
        </w:rPr>
        <w:t xml:space="preserve"> </w:t>
      </w:r>
      <w:r w:rsidRPr="009A5C6F">
        <w:rPr>
          <w:rFonts w:ascii="Consolas" w:hAnsi="Consolas"/>
          <w:b/>
          <w:noProof/>
        </w:rPr>
        <w:t>id</w:t>
      </w:r>
      <w:r w:rsidR="00A73A2C" w:rsidRPr="00A73A2C">
        <w:rPr>
          <w:b/>
          <w:noProof/>
        </w:rPr>
        <w:t xml:space="preserve"> </w:t>
      </w:r>
      <w:r w:rsidRPr="00202325">
        <w:rPr>
          <w:bCs/>
          <w:noProof/>
        </w:rPr>
        <w:t>is</w:t>
      </w:r>
      <w:r>
        <w:rPr>
          <w:b/>
          <w:noProof/>
        </w:rPr>
        <w:t xml:space="preserve"> less than 15 </w:t>
      </w:r>
      <w:r w:rsidRPr="009A2C44">
        <w:rPr>
          <w:bCs/>
          <w:noProof/>
        </w:rPr>
        <w:t>-</w:t>
      </w:r>
      <w:r>
        <w:rPr>
          <w:b/>
          <w:noProof/>
        </w:rPr>
        <w:t xml:space="preserve"> increase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>the</w:t>
      </w:r>
      <w:r w:rsidRPr="009A5C6F">
        <w:rPr>
          <w:b/>
          <w:noProof/>
        </w:rPr>
        <w:t xml:space="preserve"> </w:t>
      </w:r>
      <w:r>
        <w:rPr>
          <w:b/>
          <w:noProof/>
        </w:rPr>
        <w:t>productions'</w:t>
      </w:r>
      <w:r w:rsidRPr="009A5C6F">
        <w:rPr>
          <w:b/>
          <w:noProof/>
        </w:rPr>
        <w:t xml:space="preserve"> </w:t>
      </w:r>
      <w:r>
        <w:rPr>
          <w:b/>
          <w:noProof/>
        </w:rPr>
        <w:t>duration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>by</w:t>
      </w:r>
      <w:r w:rsidRPr="009A5C6F">
        <w:rPr>
          <w:b/>
          <w:noProof/>
        </w:rPr>
        <w:t xml:space="preserve"> 1</w:t>
      </w:r>
      <w:r>
        <w:rPr>
          <w:b/>
          <w:noProof/>
        </w:rPr>
        <w:t>5</w:t>
      </w:r>
      <w:r w:rsidRPr="009A5C6F">
        <w:rPr>
          <w:b/>
          <w:noProof/>
        </w:rPr>
        <w:t xml:space="preserve"> minutes</w:t>
      </w:r>
      <w:r w:rsidR="006673A0" w:rsidRPr="006673A0">
        <w:t>.</w:t>
      </w:r>
    </w:p>
    <w:p w14:paraId="6BD46445" w14:textId="7B1FB857" w:rsidR="00202325" w:rsidRPr="0082700A" w:rsidRDefault="00202325" w:rsidP="00202325">
      <w:pPr>
        <w:pStyle w:val="ListParagraph"/>
        <w:numPr>
          <w:ilvl w:val="0"/>
          <w:numId w:val="45"/>
        </w:numPr>
        <w:rPr>
          <w:lang w:val="bg-BG"/>
        </w:rPr>
      </w:pPr>
      <w:r w:rsidRPr="00202325">
        <w:rPr>
          <w:bCs/>
          <w:noProof/>
        </w:rPr>
        <w:t>If</w:t>
      </w:r>
      <w:r w:rsidR="00A73A2C">
        <w:rPr>
          <w:bCs/>
          <w:noProof/>
        </w:rPr>
        <w:t xml:space="preserve"> the</w:t>
      </w:r>
      <w:r w:rsidRPr="00202325">
        <w:rPr>
          <w:bCs/>
          <w:noProof/>
        </w:rPr>
        <w:t xml:space="preserve"> </w:t>
      </w:r>
      <w:r w:rsidRPr="009A5C6F">
        <w:rPr>
          <w:rFonts w:ascii="Consolas" w:hAnsi="Consolas"/>
          <w:b/>
          <w:noProof/>
        </w:rPr>
        <w:t>id</w:t>
      </w:r>
      <w:r w:rsidR="00A73A2C" w:rsidRPr="00A73A2C">
        <w:rPr>
          <w:b/>
          <w:noProof/>
        </w:rPr>
        <w:t xml:space="preserve"> </w:t>
      </w:r>
      <w:r w:rsidRPr="00202325">
        <w:rPr>
          <w:bCs/>
          <w:noProof/>
        </w:rPr>
        <w:t>is</w:t>
      </w:r>
      <w:r>
        <w:rPr>
          <w:b/>
          <w:noProof/>
        </w:rPr>
        <w:t xml:space="preserve"> equal </w:t>
      </w:r>
      <w:r w:rsidRPr="00202325">
        <w:rPr>
          <w:b/>
          <w:noProof/>
        </w:rPr>
        <w:t xml:space="preserve">to </w:t>
      </w:r>
      <w:r>
        <w:rPr>
          <w:b/>
          <w:noProof/>
        </w:rPr>
        <w:t xml:space="preserve">or greater than 20 </w:t>
      </w:r>
      <w:r w:rsidRPr="009A2C44">
        <w:rPr>
          <w:bCs/>
          <w:noProof/>
        </w:rPr>
        <w:t>-</w:t>
      </w:r>
      <w:r>
        <w:rPr>
          <w:b/>
          <w:noProof/>
        </w:rPr>
        <w:t xml:space="preserve"> increase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>the</w:t>
      </w:r>
      <w:r w:rsidRPr="009A5C6F">
        <w:rPr>
          <w:b/>
          <w:noProof/>
        </w:rPr>
        <w:t xml:space="preserve"> </w:t>
      </w:r>
      <w:r>
        <w:rPr>
          <w:b/>
          <w:noProof/>
        </w:rPr>
        <w:t>productions'</w:t>
      </w:r>
      <w:r w:rsidRPr="009A5C6F">
        <w:rPr>
          <w:b/>
          <w:noProof/>
        </w:rPr>
        <w:t xml:space="preserve"> </w:t>
      </w:r>
      <w:r>
        <w:rPr>
          <w:b/>
          <w:noProof/>
        </w:rPr>
        <w:t>duration</w:t>
      </w:r>
      <w:r w:rsidRPr="009A5C6F">
        <w:rPr>
          <w:b/>
          <w:noProof/>
        </w:rPr>
        <w:t xml:space="preserve"> </w:t>
      </w:r>
      <w:r w:rsidRPr="009A5C6F">
        <w:rPr>
          <w:bCs/>
          <w:noProof/>
        </w:rPr>
        <w:t>by</w:t>
      </w:r>
      <w:r w:rsidRPr="009A5C6F">
        <w:rPr>
          <w:b/>
          <w:noProof/>
        </w:rPr>
        <w:t xml:space="preserve"> </w:t>
      </w:r>
      <w:r w:rsidR="006F755C" w:rsidRPr="006F755C">
        <w:rPr>
          <w:b/>
          <w:noProof/>
        </w:rPr>
        <w:t>20 minutes</w:t>
      </w:r>
      <w:r w:rsidRPr="006673A0">
        <w:t>.</w:t>
      </w:r>
    </w:p>
    <w:p w14:paraId="35AA5B3A" w14:textId="1078BA4F" w:rsidR="0082700A" w:rsidRPr="00A73A2C" w:rsidRDefault="0082700A" w:rsidP="00202325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Otherwise, </w:t>
      </w:r>
      <w:r w:rsidRPr="0082700A">
        <w:rPr>
          <w:b/>
          <w:bCs/>
        </w:rPr>
        <w:t>do not change</w:t>
      </w:r>
      <w:r>
        <w:t xml:space="preserve"> it.</w:t>
      </w:r>
    </w:p>
    <w:p w14:paraId="0F98B76B" w14:textId="77777777" w:rsidR="00F80353" w:rsidRPr="006673A0" w:rsidRDefault="00F80353" w:rsidP="00F80353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692"/>
        <w:gridCol w:w="1571"/>
        <w:gridCol w:w="8080"/>
      </w:tblGrid>
      <w:tr w:rsidR="001A6D0D" w:rsidRPr="006673A0" w14:paraId="324E1AE1" w14:textId="77777777" w:rsidTr="00177288">
        <w:trPr>
          <w:trHeight w:val="27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C14E59" w14:textId="77777777" w:rsidR="001A6D0D" w:rsidRDefault="001A6D0D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E79B4D" w14:textId="26204230" w:rsidR="001A6D0D" w:rsidRDefault="001A6D0D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uration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DB343" w14:textId="62F257E0" w:rsidR="001A6D0D" w:rsidRDefault="001A6D0D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ynopsis</w:t>
            </w:r>
          </w:p>
        </w:tc>
      </w:tr>
      <w:tr w:rsidR="001A6D0D" w:rsidRPr="006673A0" w14:paraId="50BCC25D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B42D" w14:textId="0DEA3B7D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0974" w14:textId="1B7D9535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95837" w14:textId="7DDDEAB3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</w:tr>
      <w:tr w:rsidR="0058100B" w:rsidRPr="006673A0" w14:paraId="70C75921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06B9" w14:textId="63D4571A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6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D101" w14:textId="161B4359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110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FF7D" w14:textId="3C6A4309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A thrilling mystery that keeps you guessing until the very end.</w:t>
            </w:r>
          </w:p>
        </w:tc>
      </w:tr>
      <w:tr w:rsidR="0058100B" w:rsidRPr="006673A0" w14:paraId="16E1FFEA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33822" w14:textId="7F2949C5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7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2E9E" w14:textId="4B56E58B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14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23B11" w14:textId="16F8278D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[null]</w:t>
            </w:r>
          </w:p>
        </w:tc>
      </w:tr>
      <w:tr w:rsidR="0058100B" w:rsidRPr="006673A0" w14:paraId="330799E1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72CB" w14:textId="113FC99D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8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DE31" w14:textId="1D1ED2D1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140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CECD" w14:textId="6A46CAA0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A musical journey that celebrates the power of music and friendship.</w:t>
            </w:r>
          </w:p>
        </w:tc>
      </w:tr>
      <w:tr w:rsidR="001A6D0D" w:rsidRPr="006673A0" w14:paraId="6893BFBA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7120C" w14:textId="05CB5E78" w:rsidR="001A6D0D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C30E0" w14:textId="07BCCB12" w:rsidR="001A6D0D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C50A" w14:textId="6BE1AED2" w:rsidR="001A6D0D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</w:tr>
      <w:tr w:rsidR="0058100B" w:rsidRPr="006673A0" w14:paraId="4CE36834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473F7" w14:textId="5E23DEC8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22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1B8A7" w14:textId="690CB057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125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5A40D" w14:textId="1057771C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A documentary exploring the cultural heritage of an ancient civilization.</w:t>
            </w:r>
          </w:p>
        </w:tc>
      </w:tr>
      <w:tr w:rsidR="0058100B" w:rsidRPr="006673A0" w14:paraId="66EE59F6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F4240" w14:textId="5FE5E3E5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23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5882" w14:textId="26D5EA4D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31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431B" w14:textId="10C393E6" w:rsidR="0058100B" w:rsidRPr="001F34A3" w:rsidRDefault="0058100B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[null]</w:t>
            </w:r>
          </w:p>
        </w:tc>
      </w:tr>
      <w:tr w:rsidR="001A6D0D" w:rsidRPr="006673A0" w14:paraId="5EB4D2BF" w14:textId="77777777" w:rsidTr="00760859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2C80" w14:textId="77777777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E0730" w14:textId="77777777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68A5D" w14:textId="77777777" w:rsidR="001A6D0D" w:rsidRPr="001F34A3" w:rsidRDefault="001A6D0D" w:rsidP="001F34A3">
            <w:pPr>
              <w:spacing w:before="0" w:after="0"/>
              <w:rPr>
                <w:rFonts w:ascii="Consolas" w:hAnsi="Consolas"/>
              </w:rPr>
            </w:pPr>
            <w:r w:rsidRPr="001F34A3">
              <w:rPr>
                <w:rFonts w:ascii="Consolas" w:hAnsi="Consolas"/>
              </w:rPr>
              <w:t>…</w:t>
            </w:r>
          </w:p>
        </w:tc>
      </w:tr>
    </w:tbl>
    <w:p w14:paraId="537D7906" w14:textId="77777777" w:rsidR="00F80353" w:rsidRPr="00034251" w:rsidRDefault="00F80353" w:rsidP="00F80353">
      <w:pPr>
        <w:pStyle w:val="ListParagraph"/>
        <w:ind w:left="0"/>
      </w:pPr>
    </w:p>
    <w:p w14:paraId="2B61BE6E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Delete</w:t>
      </w:r>
    </w:p>
    <w:p w14:paraId="5FD3549B" w14:textId="04709F6D" w:rsidR="006673A0" w:rsidRPr="006673A0" w:rsidRDefault="00B12FFB" w:rsidP="006673A0">
      <w:pPr>
        <w:tabs>
          <w:tab w:val="left" w:pos="9162"/>
        </w:tabs>
        <w:rPr>
          <w:rFonts w:cstheme="minorHAnsi"/>
          <w:lang w:val="bg-BG"/>
        </w:rPr>
      </w:pPr>
      <w:r w:rsidRPr="00B12FFB">
        <w:rPr>
          <w:rFonts w:cstheme="minorHAnsi"/>
        </w:rPr>
        <w:t xml:space="preserve">As you may recall, during our initial work, data was inserted and updated. Now, there is a need to </w:t>
      </w:r>
      <w:r w:rsidRPr="00B12FFB">
        <w:rPr>
          <w:rFonts w:cstheme="minorHAnsi"/>
          <w:b/>
          <w:bCs/>
        </w:rPr>
        <w:t>remove</w:t>
      </w:r>
      <w:r w:rsidRPr="00B12FFB">
        <w:rPr>
          <w:rFonts w:cstheme="minorHAnsi"/>
        </w:rPr>
        <w:t xml:space="preserve"> certain </w:t>
      </w:r>
      <w:r w:rsidR="004E0C4A" w:rsidRPr="0031312A">
        <w:rPr>
          <w:rFonts w:cstheme="minorHAnsi"/>
        </w:rPr>
        <w:t>records</w:t>
      </w:r>
      <w:r w:rsidRPr="00B12FFB">
        <w:rPr>
          <w:rFonts w:cstheme="minorHAnsi"/>
        </w:rPr>
        <w:t xml:space="preserve"> from the database</w:t>
      </w:r>
      <w:r w:rsidR="006673A0" w:rsidRPr="006673A0">
        <w:rPr>
          <w:rFonts w:cstheme="minorHAnsi"/>
        </w:rPr>
        <w:t>.</w:t>
      </w:r>
      <w:r w:rsidR="006673A0" w:rsidRPr="006673A0">
        <w:rPr>
          <w:rFonts w:cstheme="minorHAnsi"/>
          <w:lang w:val="bg-BG"/>
        </w:rPr>
        <w:tab/>
      </w:r>
    </w:p>
    <w:p w14:paraId="42194454" w14:textId="1B582D3C" w:rsidR="006673A0" w:rsidRDefault="00734638" w:rsidP="006673A0">
      <w:r>
        <w:rPr>
          <w:b/>
        </w:rPr>
        <w:t>Delete</w:t>
      </w:r>
      <w:r>
        <w:t xml:space="preserve"> all </w:t>
      </w:r>
      <w:r>
        <w:rPr>
          <w:b/>
        </w:rPr>
        <w:t>countries</w:t>
      </w:r>
      <w:r>
        <w:t xml:space="preserve"> that don't have </w:t>
      </w:r>
      <w:r w:rsidR="00A05A30" w:rsidRPr="00A05A30">
        <w:t>associated</w:t>
      </w:r>
      <w:r w:rsidR="00A05A30">
        <w:t xml:space="preserve"> </w:t>
      </w:r>
      <w:r w:rsidR="00A05A30" w:rsidRPr="00E9378A">
        <w:rPr>
          <w:b/>
          <w:bCs/>
        </w:rPr>
        <w:t>actors</w:t>
      </w:r>
      <w:r w:rsidR="00A05A30">
        <w:t xml:space="preserve"> or </w:t>
      </w:r>
      <w:r w:rsidR="00A05A30" w:rsidRPr="00E9378A">
        <w:rPr>
          <w:b/>
          <w:bCs/>
        </w:rPr>
        <w:t>productions</w:t>
      </w:r>
      <w:r w:rsidR="006673A0" w:rsidRPr="00DE7F6C">
        <w:rPr>
          <w:bCs/>
        </w:rPr>
        <w:t>.</w:t>
      </w:r>
    </w:p>
    <w:p w14:paraId="5F916334" w14:textId="77777777" w:rsidR="00204D76" w:rsidRPr="006673A0" w:rsidRDefault="00204D76" w:rsidP="00204D76">
      <w:pPr>
        <w:pStyle w:val="Heading4"/>
        <w:rPr>
          <w:lang w:val="bg-BG"/>
        </w:rPr>
      </w:pPr>
      <w:r w:rsidRPr="006673A0">
        <w:lastRenderedPageBreak/>
        <w:t>Example</w:t>
      </w:r>
    </w:p>
    <w:tbl>
      <w:tblPr>
        <w:tblStyle w:val="TableGrid"/>
        <w:tblW w:w="3681" w:type="dxa"/>
        <w:tblLook w:val="04A0" w:firstRow="1" w:lastRow="0" w:firstColumn="1" w:lastColumn="0" w:noHBand="0" w:noVBand="1"/>
      </w:tblPr>
      <w:tblGrid>
        <w:gridCol w:w="692"/>
        <w:gridCol w:w="2989"/>
      </w:tblGrid>
      <w:tr w:rsidR="00A05A30" w:rsidRPr="006673A0" w14:paraId="73EE8084" w14:textId="77777777" w:rsidTr="00A05A30">
        <w:trPr>
          <w:trHeight w:val="27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7A29F" w14:textId="77777777" w:rsidR="00A05A30" w:rsidRDefault="00A05A30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69AB5" w14:textId="794423C6" w:rsidR="00A05A30" w:rsidRDefault="00A05A30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</w:tr>
      <w:tr w:rsidR="00A05A30" w:rsidRPr="006673A0" w14:paraId="5CD7F087" w14:textId="77777777" w:rsidTr="0078420B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3BDF" w14:textId="77777777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…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8D7C" w14:textId="77777777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…</w:t>
            </w:r>
          </w:p>
        </w:tc>
      </w:tr>
      <w:tr w:rsidR="00A05A30" w:rsidRPr="006673A0" w14:paraId="5CA2C5B3" w14:textId="77777777" w:rsidTr="0078420B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35E22" w14:textId="5869DC3F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48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1831" w14:textId="7D532022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United Kingdom</w:t>
            </w:r>
          </w:p>
        </w:tc>
      </w:tr>
      <w:tr w:rsidR="00A05A30" w:rsidRPr="006673A0" w14:paraId="23CF0A24" w14:textId="77777777" w:rsidTr="0078420B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7565E" w14:textId="7012B528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49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93508" w14:textId="619A9C67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United States</w:t>
            </w:r>
          </w:p>
        </w:tc>
      </w:tr>
      <w:tr w:rsidR="00A05A30" w:rsidRPr="006673A0" w14:paraId="5AFCC9A8" w14:textId="77777777" w:rsidTr="0078420B">
        <w:trPr>
          <w:trHeight w:val="454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BCCD" w14:textId="68CAF6A3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50</w:t>
            </w:r>
          </w:p>
        </w:tc>
        <w:tc>
          <w:tcPr>
            <w:tcW w:w="2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BE762" w14:textId="036EFC87" w:rsidR="00A05A30" w:rsidRPr="00994B8F" w:rsidRDefault="00A05A30" w:rsidP="00850A83">
            <w:pPr>
              <w:spacing w:before="0" w:after="0"/>
              <w:rPr>
                <w:rFonts w:ascii="Consolas" w:hAnsi="Consolas"/>
              </w:rPr>
            </w:pPr>
            <w:r w:rsidRPr="00994B8F">
              <w:rPr>
                <w:rFonts w:ascii="Consolas" w:hAnsi="Consolas"/>
              </w:rPr>
              <w:t>Uruguay</w:t>
            </w:r>
          </w:p>
        </w:tc>
      </w:tr>
    </w:tbl>
    <w:p w14:paraId="20007E5F" w14:textId="456F642A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3: Querying </w:t>
      </w:r>
      <w:r w:rsidR="00EB06AB">
        <w:t>-</w:t>
      </w:r>
      <w:r w:rsidRPr="006673A0">
        <w:t xml:space="preserve"> </w:t>
      </w:r>
      <w:r w:rsidR="006813F4">
        <w:t>4</w:t>
      </w:r>
      <w:r w:rsidRPr="006673A0">
        <w:t>0 Pts</w:t>
      </w:r>
    </w:p>
    <w:p w14:paraId="176F66C6" w14:textId="3F8A7855" w:rsidR="006673A0" w:rsidRPr="006673A0" w:rsidRDefault="009A5096" w:rsidP="006673A0">
      <w:pPr>
        <w:rPr>
          <w:lang w:val="bg-BG"/>
        </w:rPr>
      </w:pPr>
      <w:r w:rsidRPr="009A5096">
        <w:rPr>
          <w:b/>
          <w:bCs/>
          <w:u w:val="single"/>
        </w:rPr>
        <w:t>Important Note</w:t>
      </w:r>
      <w:r>
        <w:t xml:space="preserve">: </w:t>
      </w:r>
      <w:r w:rsidRPr="009A5096">
        <w:t xml:space="preserve">Now, we'll conduct some data extraction tasks. Please ensure that the database is cleared of any manipulations from the previous operations in the Data Manipulation Language (DML) section. </w:t>
      </w:r>
      <w:r w:rsidRPr="009A5096">
        <w:rPr>
          <w:b/>
          <w:bCs/>
        </w:rPr>
        <w:t>Insert</w:t>
      </w:r>
      <w:r w:rsidRPr="009A5096">
        <w:t xml:space="preserve"> the provided </w:t>
      </w:r>
      <w:r w:rsidRPr="009A5096">
        <w:rPr>
          <w:b/>
          <w:bCs/>
        </w:rPr>
        <w:t>dataset</w:t>
      </w:r>
      <w:r w:rsidRPr="009A5096">
        <w:t xml:space="preserve"> </w:t>
      </w:r>
      <w:r w:rsidRPr="009A5096">
        <w:rPr>
          <w:b/>
          <w:bCs/>
        </w:rPr>
        <w:t>again</w:t>
      </w:r>
      <w:r w:rsidRPr="009A5096">
        <w:t xml:space="preserve"> to maintain consistency with the examples in this section</w:t>
      </w:r>
      <w:r w:rsidR="006673A0" w:rsidRPr="006673A0">
        <w:t>.</w:t>
      </w:r>
    </w:p>
    <w:p w14:paraId="27C68071" w14:textId="6638885B" w:rsidR="006673A0" w:rsidRPr="006673A0" w:rsidRDefault="00354FC1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>
        <w:t>Countries</w:t>
      </w:r>
    </w:p>
    <w:p w14:paraId="0E4680DB" w14:textId="7B5DB72A" w:rsidR="00354FC1" w:rsidRPr="00354FC1" w:rsidRDefault="00354FC1" w:rsidP="00354FC1">
      <w:pPr>
        <w:rPr>
          <w:rFonts w:cstheme="minorHAnsi"/>
        </w:rPr>
      </w:pPr>
      <w:r w:rsidRPr="00354FC1">
        <w:rPr>
          <w:rFonts w:cstheme="minorHAnsi"/>
          <w:b/>
          <w:bCs/>
        </w:rPr>
        <w:t>Extract</w:t>
      </w:r>
      <w:r w:rsidRPr="00354FC1">
        <w:rPr>
          <w:rFonts w:cstheme="minorHAnsi"/>
        </w:rPr>
        <w:t xml:space="preserve"> from the database info about the </w:t>
      </w:r>
      <w:r w:rsidRPr="00354FC1">
        <w:rPr>
          <w:rFonts w:cstheme="minorHAnsi"/>
          <w:b/>
          <w:bCs/>
        </w:rPr>
        <w:t>countries</w:t>
      </w:r>
      <w:r>
        <w:rPr>
          <w:rFonts w:cstheme="minorHAnsi"/>
        </w:rPr>
        <w:t xml:space="preserve"> in </w:t>
      </w:r>
      <w:r w:rsidRPr="00354FC1">
        <w:rPr>
          <w:rFonts w:cstheme="minorHAnsi"/>
          <w:b/>
          <w:bCs/>
        </w:rPr>
        <w:t>South America</w:t>
      </w:r>
      <w:r>
        <w:rPr>
          <w:rFonts w:cstheme="minorHAnsi"/>
        </w:rPr>
        <w:t xml:space="preserve"> </w:t>
      </w:r>
      <w:r w:rsidR="00791D24">
        <w:rPr>
          <w:rFonts w:cstheme="minorHAnsi"/>
        </w:rPr>
        <w:t>with</w:t>
      </w:r>
      <w:r>
        <w:rPr>
          <w:rFonts w:cstheme="minorHAnsi"/>
        </w:rPr>
        <w:t xml:space="preserve"> </w:t>
      </w:r>
      <w:r w:rsidRPr="00354FC1">
        <w:rPr>
          <w:rFonts w:cstheme="minorHAnsi"/>
          <w:b/>
          <w:bCs/>
        </w:rPr>
        <w:t>currenc</w:t>
      </w:r>
      <w:r w:rsidR="00791D24">
        <w:rPr>
          <w:rFonts w:cstheme="minorHAnsi"/>
          <w:b/>
          <w:bCs/>
        </w:rPr>
        <w:t xml:space="preserve">ies </w:t>
      </w:r>
      <w:r w:rsidR="00791D24" w:rsidRPr="00791D24">
        <w:rPr>
          <w:rFonts w:cstheme="minorHAnsi"/>
        </w:rPr>
        <w:t>that</w:t>
      </w:r>
      <w:r w:rsidRPr="00354FC1">
        <w:rPr>
          <w:rFonts w:cstheme="minorHAnsi"/>
          <w:b/>
          <w:bCs/>
        </w:rPr>
        <w:t xml:space="preserve"> </w:t>
      </w:r>
      <w:r w:rsidR="00791D24">
        <w:rPr>
          <w:rFonts w:cstheme="minorHAnsi"/>
          <w:b/>
          <w:bCs/>
        </w:rPr>
        <w:t>start</w:t>
      </w:r>
      <w:r>
        <w:rPr>
          <w:rFonts w:cstheme="minorHAnsi"/>
        </w:rPr>
        <w:t xml:space="preserve"> with the </w:t>
      </w:r>
      <w:r w:rsidRPr="00354FC1">
        <w:rPr>
          <w:rFonts w:cstheme="minorHAnsi"/>
          <w:b/>
          <w:bCs/>
        </w:rPr>
        <w:t>letter 'P'</w:t>
      </w:r>
      <w:r>
        <w:rPr>
          <w:rFonts w:cstheme="minorHAnsi"/>
          <w:b/>
          <w:bCs/>
        </w:rPr>
        <w:t xml:space="preserve"> or </w:t>
      </w:r>
      <w:r w:rsidR="00791D24" w:rsidRPr="00791D24">
        <w:rPr>
          <w:rFonts w:cstheme="minorHAnsi"/>
        </w:rPr>
        <w:t>the</w:t>
      </w:r>
      <w:r w:rsidR="00791D2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letter 'U'</w:t>
      </w:r>
      <w:r w:rsidRPr="00354FC1">
        <w:rPr>
          <w:rFonts w:cstheme="minorHAnsi"/>
        </w:rPr>
        <w:t>.</w:t>
      </w:r>
    </w:p>
    <w:p w14:paraId="239487E9" w14:textId="43DD1829" w:rsidR="006673A0" w:rsidRPr="007358FD" w:rsidRDefault="00992797" w:rsidP="00354FC1">
      <w:pPr>
        <w:rPr>
          <w:rFonts w:cstheme="minorHAnsi"/>
          <w:lang w:val="bg-BG"/>
        </w:rPr>
      </w:pPr>
      <w:r>
        <w:rPr>
          <w:rFonts w:cstheme="minorHAnsi"/>
          <w:b/>
          <w:bCs/>
        </w:rPr>
        <w:t>Sort</w:t>
      </w:r>
      <w:r w:rsidR="00354FC1" w:rsidRPr="00354FC1">
        <w:rPr>
          <w:rFonts w:cstheme="minorHAnsi"/>
        </w:rPr>
        <w:t xml:space="preserve"> the results by </w:t>
      </w:r>
      <w:r w:rsidR="00354FC1" w:rsidRPr="00992797">
        <w:rPr>
          <w:rFonts w:cstheme="minorHAnsi"/>
          <w:b/>
          <w:bCs/>
        </w:rPr>
        <w:t>currency</w:t>
      </w:r>
      <w:r w:rsidR="00354FC1" w:rsidRPr="00354FC1">
        <w:rPr>
          <w:rFonts w:cstheme="minorHAnsi"/>
        </w:rPr>
        <w:t xml:space="preserve"> in </w:t>
      </w:r>
      <w:r w:rsidR="00354FC1" w:rsidRPr="00992797">
        <w:rPr>
          <w:rFonts w:cstheme="minorHAnsi"/>
          <w:b/>
          <w:bCs/>
        </w:rPr>
        <w:t>descending</w:t>
      </w:r>
      <w:r w:rsidR="00354FC1" w:rsidRPr="00354FC1">
        <w:rPr>
          <w:rFonts w:cstheme="minorHAnsi"/>
        </w:rPr>
        <w:t xml:space="preserve"> order and then by </w:t>
      </w:r>
      <w:r w:rsidR="00354FC1" w:rsidRPr="00992797">
        <w:rPr>
          <w:rFonts w:cstheme="minorHAnsi"/>
          <w:b/>
          <w:bCs/>
        </w:rPr>
        <w:t>id</w:t>
      </w:r>
      <w:r w:rsidR="00834D85">
        <w:rPr>
          <w:rFonts w:cstheme="minorHAnsi"/>
          <w:b/>
          <w:bCs/>
        </w:rPr>
        <w:t xml:space="preserve"> ascending</w:t>
      </w:r>
      <w:r w:rsidR="006673A0" w:rsidRPr="007358FD">
        <w:rPr>
          <w:rFonts w:cstheme="minorHAnsi"/>
          <w:bCs/>
        </w:rPr>
        <w:t>.</w:t>
      </w:r>
    </w:p>
    <w:p w14:paraId="142EB05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302C8F18" w14:textId="48440265" w:rsidR="00257FF0" w:rsidRPr="00257FF0" w:rsidRDefault="00257FF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id</w:t>
      </w:r>
    </w:p>
    <w:p w14:paraId="5E303F74" w14:textId="01E458BA" w:rsidR="006673A0" w:rsidRPr="006673A0" w:rsidRDefault="006673A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 w:rsidRPr="006673A0">
        <w:t>name</w:t>
      </w:r>
    </w:p>
    <w:p w14:paraId="7BFF23A9" w14:textId="56CC4D1D" w:rsidR="006673A0" w:rsidRPr="006673A0" w:rsidRDefault="002F2A8B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continent</w:t>
      </w:r>
    </w:p>
    <w:p w14:paraId="0607FCBD" w14:textId="67C72722" w:rsidR="006673A0" w:rsidRPr="006673A0" w:rsidRDefault="002F2A8B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currency</w:t>
      </w:r>
    </w:p>
    <w:p w14:paraId="36420DF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9720" w:type="dxa"/>
        <w:tblLook w:val="04A0" w:firstRow="1" w:lastRow="0" w:firstColumn="1" w:lastColumn="0" w:noHBand="0" w:noVBand="1"/>
      </w:tblPr>
      <w:tblGrid>
        <w:gridCol w:w="1696"/>
        <w:gridCol w:w="3119"/>
        <w:gridCol w:w="2835"/>
        <w:gridCol w:w="2070"/>
      </w:tblGrid>
      <w:tr w:rsidR="00257FF0" w:rsidRPr="006673A0" w14:paraId="5E1BAAE7" w14:textId="77777777" w:rsidTr="00257FF0">
        <w:trPr>
          <w:trHeight w:val="45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A7AE63" w14:textId="093EDC1D" w:rsidR="00257FF0" w:rsidRPr="006673A0" w:rsidRDefault="00257FF0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ED703" w14:textId="580CFF36" w:rsidR="00257FF0" w:rsidRPr="006673A0" w:rsidRDefault="00257FF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nam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B417D" w14:textId="623174FC" w:rsidR="00257FF0" w:rsidRPr="006673A0" w:rsidRDefault="00257FF0" w:rsidP="00B70FF1">
            <w:pPr>
              <w:tabs>
                <w:tab w:val="left" w:pos="628"/>
              </w:tabs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  <w:lang w:val="bg-BG"/>
              </w:rPr>
              <w:tab/>
            </w:r>
            <w:r w:rsidRPr="00541D8E">
              <w:rPr>
                <w:b/>
                <w:bCs/>
                <w:noProof/>
              </w:rPr>
              <w:t>continen</w:t>
            </w:r>
            <w:r>
              <w:rPr>
                <w:b/>
                <w:bCs/>
                <w:noProof/>
              </w:rPr>
              <w:t>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7C4979" w14:textId="571D696B" w:rsidR="00257FF0" w:rsidRPr="006673A0" w:rsidRDefault="00257FF0" w:rsidP="00B70FF1">
            <w:pPr>
              <w:tabs>
                <w:tab w:val="left" w:pos="628"/>
              </w:tabs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urrency</w:t>
            </w:r>
          </w:p>
        </w:tc>
      </w:tr>
      <w:tr w:rsidR="00850A83" w:rsidRPr="006673A0" w14:paraId="357FA6D3" w14:textId="77777777" w:rsidTr="00CA0947">
        <w:trPr>
          <w:trHeight w:val="45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89BE9" w14:textId="2CBDD1D5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50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5B2C" w14:textId="197B6E8F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Urugua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9F78" w14:textId="2464E8E6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South Americ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9B6F" w14:textId="4DAD644C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UYU</w:t>
            </w:r>
          </w:p>
        </w:tc>
      </w:tr>
      <w:tr w:rsidR="00850A83" w:rsidRPr="006673A0" w14:paraId="13EF0C07" w14:textId="77777777" w:rsidTr="00CA0947">
        <w:trPr>
          <w:trHeight w:val="45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2AAE3" w14:textId="431F038F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1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FBAA6" w14:textId="61A7192F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Ecuador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875E1" w14:textId="4E477368" w:rsidR="00850A83" w:rsidRPr="00E72075" w:rsidRDefault="00850A83" w:rsidP="00E72075">
            <w:pPr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South Americ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1114" w14:textId="4438AF64" w:rsidR="00850A83" w:rsidRPr="00E72075" w:rsidRDefault="00850A83" w:rsidP="00E72075">
            <w:pPr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USD</w:t>
            </w:r>
          </w:p>
        </w:tc>
      </w:tr>
      <w:tr w:rsidR="00850A83" w:rsidRPr="006673A0" w14:paraId="766F9DE3" w14:textId="77777777" w:rsidTr="00CA0947">
        <w:trPr>
          <w:trHeight w:val="45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A44D1E" w14:textId="37162187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35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2143" w14:textId="68D384CC" w:rsidR="00850A83" w:rsidRPr="00E72075" w:rsidRDefault="00850A83" w:rsidP="00E7207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E72075">
              <w:rPr>
                <w:rFonts w:ascii="Consolas" w:hAnsi="Consolas"/>
              </w:rPr>
              <w:t>Paraguay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1F470" w14:textId="26232AEF" w:rsidR="00850A83" w:rsidRPr="00E72075" w:rsidRDefault="00850A83" w:rsidP="00E72075">
            <w:pPr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South Americ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3225" w14:textId="31708204" w:rsidR="00850A83" w:rsidRPr="00E72075" w:rsidRDefault="00850A83" w:rsidP="00E72075">
            <w:pPr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PYG</w:t>
            </w:r>
          </w:p>
        </w:tc>
      </w:tr>
      <w:tr w:rsidR="00850A83" w:rsidRPr="006673A0" w14:paraId="7BD8B752" w14:textId="77777777" w:rsidTr="00CA0947">
        <w:trPr>
          <w:trHeight w:val="458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ED700F" w14:textId="4963815D" w:rsidR="00850A83" w:rsidRPr="00E72075" w:rsidRDefault="00850A83" w:rsidP="00E72075">
            <w:pPr>
              <w:spacing w:before="0" w:after="0"/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36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159C" w14:textId="0E15A514" w:rsidR="00850A83" w:rsidRPr="00E72075" w:rsidRDefault="00850A83" w:rsidP="00E72075">
            <w:pPr>
              <w:spacing w:before="0" w:after="0"/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Peru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DD28" w14:textId="2E32D79C" w:rsidR="00850A83" w:rsidRPr="00E72075" w:rsidRDefault="00850A83" w:rsidP="00E72075">
            <w:pPr>
              <w:spacing w:before="0" w:after="0"/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South America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73F6B" w14:textId="2D8DBBF5" w:rsidR="00850A83" w:rsidRPr="00E72075" w:rsidRDefault="00850A83" w:rsidP="00E72075">
            <w:pPr>
              <w:spacing w:before="0" w:after="0"/>
              <w:rPr>
                <w:rFonts w:ascii="Consolas" w:hAnsi="Consolas"/>
              </w:rPr>
            </w:pPr>
            <w:r w:rsidRPr="00E72075">
              <w:rPr>
                <w:rFonts w:ascii="Consolas" w:hAnsi="Consolas"/>
              </w:rPr>
              <w:t>PEN</w:t>
            </w:r>
          </w:p>
        </w:tc>
      </w:tr>
    </w:tbl>
    <w:p w14:paraId="78F9BBE9" w14:textId="77777777" w:rsidR="006673A0" w:rsidRPr="006673A0" w:rsidRDefault="006673A0" w:rsidP="006673A0">
      <w:pPr>
        <w:rPr>
          <w:lang w:val="bg-BG"/>
        </w:rPr>
      </w:pPr>
    </w:p>
    <w:p w14:paraId="73151A1F" w14:textId="54D4660C" w:rsidR="006673A0" w:rsidRPr="00B21CF3" w:rsidRDefault="00F0131B" w:rsidP="00B21CF3">
      <w:pPr>
        <w:pStyle w:val="Heading3"/>
        <w:numPr>
          <w:ilvl w:val="0"/>
          <w:numId w:val="41"/>
        </w:numPr>
        <w:ind w:left="540" w:hanging="540"/>
      </w:pPr>
      <w:r>
        <w:t>Productions by Release Year</w:t>
      </w:r>
    </w:p>
    <w:p w14:paraId="7AE38CA5" w14:textId="18137590" w:rsidR="005B0667" w:rsidRDefault="00A52652" w:rsidP="00A52652">
      <w:r w:rsidRPr="005B0667">
        <w:rPr>
          <w:b/>
          <w:bCs/>
        </w:rPr>
        <w:t>Extract</w:t>
      </w:r>
      <w:r>
        <w:t xml:space="preserve"> information about </w:t>
      </w:r>
      <w:r w:rsidRPr="005B0667">
        <w:rPr>
          <w:b/>
          <w:bCs/>
        </w:rPr>
        <w:t>productions</w:t>
      </w:r>
      <w:r>
        <w:t xml:space="preserve"> (</w:t>
      </w:r>
      <w:r w:rsidR="00596656" w:rsidRPr="00596656">
        <w:rPr>
          <w:rFonts w:ascii="Consolas" w:hAnsi="Consolas"/>
          <w:b/>
          <w:bCs/>
        </w:rPr>
        <w:t>id</w:t>
      </w:r>
      <w:r w:rsidR="00596656">
        <w:t xml:space="preserve">, </w:t>
      </w:r>
      <w:r w:rsidRPr="00A52652">
        <w:rPr>
          <w:rFonts w:ascii="Consolas" w:hAnsi="Consolas"/>
          <w:b/>
          <w:bCs/>
        </w:rPr>
        <w:t>title</w:t>
      </w:r>
      <w:r w:rsidRPr="005B0667">
        <w:rPr>
          <w:rFonts w:cstheme="minorHAnsi"/>
        </w:rPr>
        <w:t xml:space="preserve">, </w:t>
      </w:r>
      <w:r w:rsidRPr="00A52652">
        <w:rPr>
          <w:rFonts w:ascii="Consolas" w:hAnsi="Consolas"/>
          <w:b/>
          <w:bCs/>
        </w:rPr>
        <w:t>duration</w:t>
      </w:r>
      <w:r w:rsidRPr="005B0667">
        <w:rPr>
          <w:rFonts w:cstheme="minorHAnsi"/>
        </w:rPr>
        <w:t>,</w:t>
      </w:r>
      <w:r w:rsidRPr="00A52652">
        <w:rPr>
          <w:rFonts w:cstheme="minorHAnsi"/>
          <w:b/>
          <w:bCs/>
        </w:rPr>
        <w:t xml:space="preserve"> </w:t>
      </w:r>
      <w:r w:rsidRPr="00A52652">
        <w:rPr>
          <w:rFonts w:ascii="Consolas" w:hAnsi="Consolas"/>
          <w:b/>
          <w:bCs/>
        </w:rPr>
        <w:t>budget</w:t>
      </w:r>
      <w:r w:rsidRPr="005B0667">
        <w:rPr>
          <w:rFonts w:cstheme="minorHAnsi"/>
        </w:rPr>
        <w:t>, and</w:t>
      </w:r>
      <w:r w:rsidRPr="00A52652">
        <w:rPr>
          <w:rFonts w:cstheme="minorHAnsi"/>
          <w:b/>
          <w:bCs/>
        </w:rPr>
        <w:t xml:space="preserve"> </w:t>
      </w:r>
      <w:proofErr w:type="spellStart"/>
      <w:r w:rsidRPr="00A52652">
        <w:rPr>
          <w:rFonts w:ascii="Consolas" w:hAnsi="Consolas"/>
          <w:b/>
          <w:bCs/>
        </w:rPr>
        <w:t>release_date</w:t>
      </w:r>
      <w:proofErr w:type="spellEnd"/>
      <w:r>
        <w:t xml:space="preserve">). </w:t>
      </w:r>
    </w:p>
    <w:p w14:paraId="2807564C" w14:textId="42DA64A3" w:rsidR="00A52652" w:rsidRDefault="00A52652" w:rsidP="00A52652">
      <w:r w:rsidRPr="005B0667">
        <w:rPr>
          <w:b/>
          <w:bCs/>
        </w:rPr>
        <w:t>Filter</w:t>
      </w:r>
      <w:r>
        <w:t xml:space="preserve"> </w:t>
      </w:r>
      <w:r w:rsidR="005B0667" w:rsidRPr="005B0667">
        <w:rPr>
          <w:b/>
          <w:bCs/>
        </w:rPr>
        <w:t>productions</w:t>
      </w:r>
      <w:r>
        <w:t xml:space="preserve"> </w:t>
      </w:r>
      <w:r w:rsidR="00737E8C">
        <w:t>that</w:t>
      </w:r>
      <w:r>
        <w:t xml:space="preserve"> have been </w:t>
      </w:r>
      <w:r w:rsidRPr="005B0667">
        <w:rPr>
          <w:b/>
          <w:bCs/>
        </w:rPr>
        <w:t>released</w:t>
      </w:r>
      <w:r>
        <w:t xml:space="preserve"> </w:t>
      </w:r>
      <w:r w:rsidR="0085774C">
        <w:t>in</w:t>
      </w:r>
      <w:r>
        <w:t xml:space="preserve"> </w:t>
      </w:r>
      <w:r w:rsidR="00737E8C">
        <w:rPr>
          <w:b/>
          <w:bCs/>
        </w:rPr>
        <w:t>2023</w:t>
      </w:r>
      <w:r>
        <w:t xml:space="preserve"> </w:t>
      </w:r>
      <w:r w:rsidR="002F68FC">
        <w:t>and</w:t>
      </w:r>
      <w:r>
        <w:t xml:space="preserve"> </w:t>
      </w:r>
      <w:r w:rsidR="00737E8C">
        <w:rPr>
          <w:b/>
          <w:bCs/>
        </w:rPr>
        <w:t>2024</w:t>
      </w:r>
      <w:r>
        <w:t xml:space="preserve"> year</w:t>
      </w:r>
      <w:r w:rsidR="0085774C">
        <w:t xml:space="preserve"> </w:t>
      </w:r>
      <w:r w:rsidR="002F68FC" w:rsidRPr="002F68FC">
        <w:t>and have a</w:t>
      </w:r>
      <w:r w:rsidR="002F68FC">
        <w:t xml:space="preserve"> </w:t>
      </w:r>
      <w:r w:rsidR="00737E8C" w:rsidRPr="00737E8C">
        <w:rPr>
          <w:b/>
          <w:bCs/>
        </w:rPr>
        <w:t>budget</w:t>
      </w:r>
      <w:r w:rsidR="00737E8C">
        <w:t xml:space="preserve"> </w:t>
      </w:r>
      <w:r w:rsidR="002F68FC" w:rsidRPr="002F68FC">
        <w:rPr>
          <w:b/>
          <w:bCs/>
        </w:rPr>
        <w:t>greater</w:t>
      </w:r>
      <w:r w:rsidR="00737E8C" w:rsidRPr="00737E8C">
        <w:rPr>
          <w:b/>
          <w:bCs/>
        </w:rPr>
        <w:t xml:space="preserve"> than</w:t>
      </w:r>
      <w:r w:rsidR="00737E8C">
        <w:t xml:space="preserve"> </w:t>
      </w:r>
      <w:r w:rsidR="00737E8C" w:rsidRPr="00737E8C">
        <w:rPr>
          <w:rFonts w:ascii="Consolas" w:hAnsi="Consolas"/>
          <w:b/>
          <w:bCs/>
        </w:rPr>
        <w:t>1500000.00</w:t>
      </w:r>
      <w:r>
        <w:t>.</w:t>
      </w:r>
    </w:p>
    <w:p w14:paraId="7F0AE0AF" w14:textId="20807CC1" w:rsidR="0042270D" w:rsidRDefault="0042270D" w:rsidP="0042270D">
      <w:pPr>
        <w:rPr>
          <w:b/>
          <w:bCs/>
        </w:rPr>
      </w:pPr>
      <w:r>
        <w:t xml:space="preserve">Format the </w:t>
      </w:r>
      <w:r w:rsidRPr="00A964D3">
        <w:rPr>
          <w:b/>
          <w:bCs/>
        </w:rPr>
        <w:t>release date</w:t>
      </w:r>
      <w:r>
        <w:t xml:space="preserve"> as </w:t>
      </w:r>
      <w:r w:rsidRPr="00A964D3">
        <w:rPr>
          <w:b/>
          <w:bCs/>
        </w:rPr>
        <w:t>'MM-YY'</w:t>
      </w:r>
      <w:r w:rsidR="002F68FC">
        <w:t xml:space="preserve"> and </w:t>
      </w:r>
      <w:r w:rsidR="0046363D" w:rsidRPr="0046363D">
        <w:rPr>
          <w:b/>
          <w:bCs/>
        </w:rPr>
        <w:t>round</w:t>
      </w:r>
      <w:r>
        <w:t xml:space="preserve"> the </w:t>
      </w:r>
      <w:r w:rsidRPr="00A964D3">
        <w:rPr>
          <w:b/>
          <w:bCs/>
        </w:rPr>
        <w:t>budget</w:t>
      </w:r>
      <w:r>
        <w:t xml:space="preserve"> value </w:t>
      </w:r>
      <w:r w:rsidR="0046363D">
        <w:t>to the</w:t>
      </w:r>
      <w:r>
        <w:t xml:space="preserve"> </w:t>
      </w:r>
      <w:r w:rsidR="0046363D">
        <w:rPr>
          <w:b/>
          <w:bCs/>
        </w:rPr>
        <w:t>first</w:t>
      </w:r>
      <w:r w:rsidRPr="00A964D3">
        <w:rPr>
          <w:b/>
          <w:bCs/>
        </w:rPr>
        <w:t xml:space="preserve"> decimal place</w:t>
      </w:r>
      <w:r>
        <w:t>.</w:t>
      </w:r>
    </w:p>
    <w:p w14:paraId="37D5E8E1" w14:textId="2BA613EA" w:rsidR="009545B1" w:rsidRDefault="00A52652" w:rsidP="00A52652">
      <w:r w:rsidRPr="009545B1">
        <w:rPr>
          <w:b/>
          <w:bCs/>
        </w:rPr>
        <w:t>Order</w:t>
      </w:r>
      <w:r>
        <w:t xml:space="preserve"> the results by </w:t>
      </w:r>
      <w:r w:rsidR="00C5753E">
        <w:rPr>
          <w:b/>
          <w:bCs/>
        </w:rPr>
        <w:t>budget</w:t>
      </w:r>
      <w:r w:rsidR="009545B1">
        <w:t xml:space="preserve"> </w:t>
      </w:r>
      <w:r w:rsidR="009545B1" w:rsidRPr="009545B1">
        <w:rPr>
          <w:b/>
          <w:bCs/>
        </w:rPr>
        <w:t>ascending</w:t>
      </w:r>
      <w:r w:rsidR="00C5753E" w:rsidRPr="00BF0516">
        <w:t>,</w:t>
      </w:r>
      <w:r w:rsidR="00C5753E">
        <w:t xml:space="preserve"> </w:t>
      </w:r>
      <w:r>
        <w:t xml:space="preserve">then by </w:t>
      </w:r>
      <w:r w:rsidR="00C5753E">
        <w:rPr>
          <w:b/>
          <w:bCs/>
        </w:rPr>
        <w:t>duration</w:t>
      </w:r>
      <w:r>
        <w:t xml:space="preserve"> </w:t>
      </w:r>
      <w:r w:rsidR="00C5753E">
        <w:rPr>
          <w:b/>
          <w:bCs/>
        </w:rPr>
        <w:t>de</w:t>
      </w:r>
      <w:r w:rsidR="009545B1" w:rsidRPr="009545B1">
        <w:rPr>
          <w:b/>
          <w:bCs/>
        </w:rPr>
        <w:t>scending</w:t>
      </w:r>
      <w:r w:rsidR="00C5753E" w:rsidRPr="00BF0516">
        <w:t>,</w:t>
      </w:r>
      <w:r w:rsidR="00C5753E">
        <w:rPr>
          <w:b/>
          <w:bCs/>
        </w:rPr>
        <w:t xml:space="preserve"> </w:t>
      </w:r>
      <w:r w:rsidR="00C5753E" w:rsidRPr="00C5753E">
        <w:t>and finally by</w:t>
      </w:r>
      <w:r w:rsidR="00C5753E">
        <w:rPr>
          <w:b/>
          <w:bCs/>
        </w:rPr>
        <w:t xml:space="preserve"> </w:t>
      </w:r>
      <w:r w:rsidR="00C80253">
        <w:rPr>
          <w:b/>
          <w:bCs/>
        </w:rPr>
        <w:t xml:space="preserve">production </w:t>
      </w:r>
      <w:r w:rsidR="00C5753E">
        <w:rPr>
          <w:b/>
          <w:bCs/>
        </w:rPr>
        <w:t>id</w:t>
      </w:r>
      <w:r w:rsidR="00656219">
        <w:rPr>
          <w:b/>
          <w:bCs/>
        </w:rPr>
        <w:t xml:space="preserve"> ascending</w:t>
      </w:r>
      <w:r w:rsidR="009545B1" w:rsidRPr="009545B1">
        <w:t>.</w:t>
      </w:r>
    </w:p>
    <w:p w14:paraId="07DCD89C" w14:textId="110943C2" w:rsidR="006673A0" w:rsidRPr="006673A0" w:rsidRDefault="009545B1" w:rsidP="00A52652">
      <w:pPr>
        <w:rPr>
          <w:lang w:val="bg-BG"/>
        </w:rPr>
      </w:pPr>
      <w:r>
        <w:t>Display</w:t>
      </w:r>
      <w:r w:rsidR="00A52652">
        <w:t xml:space="preserve"> the </w:t>
      </w:r>
      <w:r w:rsidR="00A52652" w:rsidRPr="009545B1">
        <w:rPr>
          <w:b/>
          <w:bCs/>
        </w:rPr>
        <w:t xml:space="preserve">first </w:t>
      </w:r>
      <w:r w:rsidR="000C7693">
        <w:rPr>
          <w:b/>
          <w:bCs/>
        </w:rPr>
        <w:t>3</w:t>
      </w:r>
      <w:r w:rsidR="00A52652">
        <w:t xml:space="preserve"> results</w:t>
      </w:r>
      <w:r w:rsidR="006673A0" w:rsidRPr="006673A0">
        <w:t>.</w:t>
      </w:r>
    </w:p>
    <w:p w14:paraId="3E6E9C0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lastRenderedPageBreak/>
        <w:t>Required Columns</w:t>
      </w:r>
    </w:p>
    <w:p w14:paraId="75D97C1F" w14:textId="2A9BFC41" w:rsidR="00B366C6" w:rsidRPr="00B366C6" w:rsidRDefault="00B366C6" w:rsidP="006673A0">
      <w:pPr>
        <w:pStyle w:val="Code"/>
        <w:numPr>
          <w:ilvl w:val="0"/>
          <w:numId w:val="44"/>
        </w:numPr>
        <w:rPr>
          <w:lang w:val="bg-BG"/>
        </w:rPr>
      </w:pPr>
      <w:r>
        <w:t>id</w:t>
      </w:r>
    </w:p>
    <w:p w14:paraId="5E38F2B5" w14:textId="0978AEE0" w:rsidR="00871CAF" w:rsidRPr="00871CAF" w:rsidRDefault="00871CAF" w:rsidP="006673A0">
      <w:pPr>
        <w:pStyle w:val="Code"/>
        <w:numPr>
          <w:ilvl w:val="0"/>
          <w:numId w:val="44"/>
        </w:numPr>
        <w:rPr>
          <w:lang w:val="bg-BG"/>
        </w:rPr>
      </w:pPr>
      <w:r w:rsidRPr="00871CAF">
        <w:t>title</w:t>
      </w:r>
    </w:p>
    <w:p w14:paraId="12DD05FB" w14:textId="77777777" w:rsidR="00871CAF" w:rsidRPr="00871CAF" w:rsidRDefault="00871CAF" w:rsidP="006673A0">
      <w:pPr>
        <w:pStyle w:val="Code"/>
        <w:numPr>
          <w:ilvl w:val="0"/>
          <w:numId w:val="44"/>
        </w:numPr>
        <w:rPr>
          <w:lang w:val="bg-BG"/>
        </w:rPr>
      </w:pPr>
      <w:r w:rsidRPr="00871CAF">
        <w:t>duration</w:t>
      </w:r>
    </w:p>
    <w:p w14:paraId="645E8430" w14:textId="77777777" w:rsidR="00871CAF" w:rsidRPr="00871CAF" w:rsidRDefault="00871CAF" w:rsidP="006673A0">
      <w:pPr>
        <w:pStyle w:val="Code"/>
        <w:numPr>
          <w:ilvl w:val="0"/>
          <w:numId w:val="44"/>
        </w:numPr>
        <w:rPr>
          <w:lang w:val="bg-BG"/>
        </w:rPr>
      </w:pPr>
      <w:r w:rsidRPr="00871CAF">
        <w:t>budget</w:t>
      </w:r>
    </w:p>
    <w:p w14:paraId="37EA5DF3" w14:textId="046651D8" w:rsidR="006673A0" w:rsidRPr="006673A0" w:rsidRDefault="00871CAF" w:rsidP="006673A0">
      <w:pPr>
        <w:pStyle w:val="Code"/>
        <w:numPr>
          <w:ilvl w:val="0"/>
          <w:numId w:val="44"/>
        </w:numPr>
        <w:rPr>
          <w:lang w:val="bg-BG"/>
        </w:rPr>
      </w:pPr>
      <w:r w:rsidRPr="00871CAF">
        <w:t>release_date</w:t>
      </w:r>
    </w:p>
    <w:p w14:paraId="3523046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1271"/>
        <w:gridCol w:w="2977"/>
        <w:gridCol w:w="1276"/>
        <w:gridCol w:w="1701"/>
        <w:gridCol w:w="1559"/>
      </w:tblGrid>
      <w:tr w:rsidR="004F1425" w:rsidRPr="006673A0" w14:paraId="067ED0B6" w14:textId="0223B48B" w:rsidTr="0014175B">
        <w:trPr>
          <w:trHeight w:val="27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D9893" w14:textId="0D33BB17" w:rsidR="004F1425" w:rsidRPr="006673A0" w:rsidRDefault="004F1425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id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3041C" w14:textId="7C4C842B" w:rsidR="004F1425" w:rsidRPr="00832409" w:rsidRDefault="004F1425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it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4195A9" w14:textId="453F2FF3" w:rsidR="004F1425" w:rsidRPr="006673A0" w:rsidRDefault="004F1425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u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77F64" w14:textId="47220D10" w:rsidR="004F1425" w:rsidRPr="006673A0" w:rsidRDefault="004F1425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udge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D1F9E9" w14:textId="679ED3A5" w:rsidR="004F1425" w:rsidRPr="006673A0" w:rsidRDefault="004F1425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lease_date</w:t>
            </w:r>
          </w:p>
        </w:tc>
      </w:tr>
      <w:tr w:rsidR="00F3549B" w:rsidRPr="006673A0" w14:paraId="2E691456" w14:textId="486D2914" w:rsidTr="003F765F">
        <w:trPr>
          <w:trHeight w:val="45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7E21" w14:textId="2B2116D8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2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91AD" w14:textId="6F7285C9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Tea For Tw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83F3" w14:textId="61FAA9CE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12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7BC8C" w14:textId="68512DDB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5500000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DAF0C" w14:textId="109ABDB3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01-23</w:t>
            </w:r>
          </w:p>
        </w:tc>
      </w:tr>
      <w:tr w:rsidR="00F3549B" w:rsidRPr="006673A0" w14:paraId="0B738F29" w14:textId="53C11D79" w:rsidTr="003F765F">
        <w:trPr>
          <w:trHeight w:val="45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FA0B" w14:textId="30E9EB17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2075" w14:textId="17836729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Lumiere and Company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05A5" w14:textId="4953DBA4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1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35F3" w14:textId="311DEDF5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5500000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9B0D" w14:textId="3D1EC4D5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01-23</w:t>
            </w:r>
          </w:p>
        </w:tc>
      </w:tr>
      <w:tr w:rsidR="00F3549B" w:rsidRPr="006673A0" w14:paraId="3941A922" w14:textId="0A0D1160" w:rsidTr="003F765F">
        <w:trPr>
          <w:trHeight w:val="45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D03D" w14:textId="5179E6FD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A4C7" w14:textId="4D7AE7B5" w:rsidR="00F3549B" w:rsidRPr="00F3549B" w:rsidRDefault="009012FE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9012FE">
              <w:rPr>
                <w:rFonts w:ascii="Consolas" w:hAnsi="Consolas"/>
              </w:rPr>
              <w:t>Sammy and Rosi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406F" w14:textId="15FC10D7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12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6A981" w14:textId="021EC720" w:rsidR="00F3549B" w:rsidRPr="00F3549B" w:rsidRDefault="00F3549B" w:rsidP="0080610E">
            <w:pPr>
              <w:spacing w:before="0" w:after="0"/>
              <w:rPr>
                <w:rFonts w:ascii="Consolas" w:hAnsi="Consolas"/>
                <w:noProof/>
              </w:rPr>
            </w:pPr>
            <w:r w:rsidRPr="00F3549B">
              <w:rPr>
                <w:rFonts w:ascii="Consolas" w:hAnsi="Consolas"/>
              </w:rPr>
              <w:t>6000000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04693" w14:textId="73E0DFF5" w:rsidR="00F3549B" w:rsidRPr="00F3549B" w:rsidRDefault="00F3549B" w:rsidP="0080610E">
            <w:pPr>
              <w:spacing w:before="0" w:after="0"/>
              <w:rPr>
                <w:rFonts w:ascii="Consolas" w:hAnsi="Consolas"/>
              </w:rPr>
            </w:pPr>
            <w:r w:rsidRPr="00F3549B">
              <w:rPr>
                <w:rFonts w:ascii="Consolas" w:hAnsi="Consolas"/>
              </w:rPr>
              <w:t>03-23</w:t>
            </w:r>
          </w:p>
        </w:tc>
      </w:tr>
    </w:tbl>
    <w:p w14:paraId="2A0A9B1E" w14:textId="5A2E504B" w:rsidR="006673A0" w:rsidRPr="00C31F9C" w:rsidRDefault="006673A0" w:rsidP="006673A0"/>
    <w:p w14:paraId="647B6564" w14:textId="53A521A1" w:rsidR="006673A0" w:rsidRPr="00B21CF3" w:rsidRDefault="00FF372D" w:rsidP="00B21CF3">
      <w:pPr>
        <w:pStyle w:val="Heading3"/>
        <w:numPr>
          <w:ilvl w:val="0"/>
          <w:numId w:val="41"/>
        </w:numPr>
        <w:ind w:left="540" w:hanging="540"/>
      </w:pPr>
      <w:r>
        <w:t>Casting</w:t>
      </w:r>
    </w:p>
    <w:p w14:paraId="759B7503" w14:textId="77957277" w:rsidR="00C220DD" w:rsidRDefault="00C220DD" w:rsidP="00C220DD">
      <w:r>
        <w:t xml:space="preserve">Some </w:t>
      </w:r>
      <w:r w:rsidRPr="00C220DD">
        <w:rPr>
          <w:b/>
          <w:bCs/>
        </w:rPr>
        <w:t>actors</w:t>
      </w:r>
      <w:r>
        <w:t xml:space="preserve"> can apply for the </w:t>
      </w:r>
      <w:r w:rsidRPr="00C220DD">
        <w:rPr>
          <w:b/>
          <w:bCs/>
        </w:rPr>
        <w:t>casting</w:t>
      </w:r>
      <w:r>
        <w:t xml:space="preserve"> of a </w:t>
      </w:r>
      <w:r w:rsidRPr="00C220DD">
        <w:rPr>
          <w:b/>
          <w:bCs/>
        </w:rPr>
        <w:t>new production</w:t>
      </w:r>
      <w:r>
        <w:t>. You must search for them and prepare their application data.</w:t>
      </w:r>
    </w:p>
    <w:p w14:paraId="67E4FD82" w14:textId="6C01C3B3" w:rsidR="00C220DD" w:rsidRDefault="00C220DD" w:rsidP="00C220DD">
      <w:r>
        <w:t xml:space="preserve">Write a query that returns the </w:t>
      </w:r>
      <w:r w:rsidRPr="00C220DD">
        <w:rPr>
          <w:b/>
          <w:bCs/>
        </w:rPr>
        <w:t>full name</w:t>
      </w:r>
      <w:r>
        <w:t xml:space="preserve">, </w:t>
      </w:r>
      <w:r w:rsidRPr="00C220DD">
        <w:rPr>
          <w:b/>
          <w:bCs/>
        </w:rPr>
        <w:t>email</w:t>
      </w:r>
      <w:r>
        <w:t xml:space="preserve">, and </w:t>
      </w:r>
      <w:r w:rsidRPr="00C220DD">
        <w:rPr>
          <w:b/>
          <w:bCs/>
        </w:rPr>
        <w:t>awards</w:t>
      </w:r>
      <w:r>
        <w:t xml:space="preserve"> of all </w:t>
      </w:r>
      <w:r w:rsidRPr="00C220DD">
        <w:rPr>
          <w:b/>
          <w:bCs/>
        </w:rPr>
        <w:t>actors</w:t>
      </w:r>
      <w:r>
        <w:t xml:space="preserve"> </w:t>
      </w:r>
      <w:r w:rsidRPr="00C220DD">
        <w:rPr>
          <w:b/>
          <w:bCs/>
        </w:rPr>
        <w:t>not participating</w:t>
      </w:r>
      <w:r>
        <w:t xml:space="preserve"> in any productions.</w:t>
      </w:r>
    </w:p>
    <w:p w14:paraId="56DE4329" w14:textId="5B00A0F2" w:rsidR="00C220DD" w:rsidRDefault="006C01B5" w:rsidP="00C220DD">
      <w:r w:rsidRPr="006C01B5">
        <w:t xml:space="preserve">Construct their </w:t>
      </w:r>
      <w:r w:rsidRPr="006C01B5">
        <w:rPr>
          <w:b/>
          <w:bCs/>
        </w:rPr>
        <w:t>email</w:t>
      </w:r>
      <w:r w:rsidRPr="006C01B5">
        <w:t xml:space="preserve"> using</w:t>
      </w:r>
      <w:r w:rsidR="00C220DD">
        <w:t xml:space="preserve"> the </w:t>
      </w:r>
      <w:r w:rsidR="00C220DD" w:rsidRPr="00C220DD">
        <w:rPr>
          <w:b/>
          <w:bCs/>
        </w:rPr>
        <w:t>first letter</w:t>
      </w:r>
      <w:r w:rsidR="00FD3158">
        <w:rPr>
          <w:b/>
          <w:bCs/>
        </w:rPr>
        <w:t xml:space="preserve"> </w:t>
      </w:r>
      <w:r w:rsidR="00C220DD">
        <w:t xml:space="preserve">of their </w:t>
      </w:r>
      <w:r w:rsidR="00C220DD" w:rsidRPr="00C220DD">
        <w:rPr>
          <w:b/>
          <w:bCs/>
        </w:rPr>
        <w:t>first name</w:t>
      </w:r>
      <w:r w:rsidR="00FD3158">
        <w:rPr>
          <w:b/>
          <w:bCs/>
        </w:rPr>
        <w:t xml:space="preserve"> </w:t>
      </w:r>
      <w:r w:rsidR="00FD3158" w:rsidRPr="0008443A">
        <w:t>(</w:t>
      </w:r>
      <w:r w:rsidR="00FD3158">
        <w:rPr>
          <w:b/>
          <w:bCs/>
        </w:rPr>
        <w:t>lower case</w:t>
      </w:r>
      <w:r w:rsidR="00FD3158" w:rsidRPr="0008443A">
        <w:t>)</w:t>
      </w:r>
      <w:r w:rsidR="00C220DD" w:rsidRPr="00C220DD">
        <w:t>,</w:t>
      </w:r>
      <w:r w:rsidR="00C220DD">
        <w:rPr>
          <w:b/>
          <w:bCs/>
        </w:rPr>
        <w:t xml:space="preserve"> </w:t>
      </w:r>
      <w:r w:rsidR="00C220DD" w:rsidRPr="00C220DD">
        <w:t>the</w:t>
      </w:r>
      <w:r w:rsidR="00C220DD">
        <w:rPr>
          <w:b/>
          <w:bCs/>
        </w:rPr>
        <w:t xml:space="preserve"> last two letters </w:t>
      </w:r>
      <w:r w:rsidR="00C220DD" w:rsidRPr="00C220DD">
        <w:t>of their</w:t>
      </w:r>
      <w:r w:rsidR="00C220DD">
        <w:rPr>
          <w:b/>
          <w:bCs/>
        </w:rPr>
        <w:t xml:space="preserve"> last name</w:t>
      </w:r>
      <w:r w:rsidR="00C220DD">
        <w:t xml:space="preserve"> followed by the </w:t>
      </w:r>
      <w:r w:rsidR="00C220DD" w:rsidRPr="00C220DD">
        <w:rPr>
          <w:b/>
          <w:bCs/>
        </w:rPr>
        <w:t>number</w:t>
      </w:r>
      <w:r w:rsidR="00C220DD">
        <w:t xml:space="preserve"> of </w:t>
      </w:r>
      <w:r w:rsidR="00C220DD" w:rsidRPr="00C220DD">
        <w:rPr>
          <w:b/>
          <w:bCs/>
        </w:rPr>
        <w:t>characters</w:t>
      </w:r>
      <w:r w:rsidR="00C220DD">
        <w:t xml:space="preserve"> of the </w:t>
      </w:r>
      <w:r w:rsidR="00C220DD" w:rsidRPr="00C220DD">
        <w:rPr>
          <w:b/>
          <w:bCs/>
        </w:rPr>
        <w:t>last name</w:t>
      </w:r>
      <w:r w:rsidR="00135D68" w:rsidRPr="006C01B5">
        <w:t>,</w:t>
      </w:r>
      <w:r w:rsidR="00C220DD">
        <w:t xml:space="preserve"> </w:t>
      </w:r>
      <w:r w:rsidRPr="006C01B5">
        <w:t>and the domain</w:t>
      </w:r>
      <w:r>
        <w:t xml:space="preserve"> </w:t>
      </w:r>
      <w:r w:rsidR="00C220DD">
        <w:t>"</w:t>
      </w:r>
      <w:r w:rsidR="00C220DD" w:rsidRPr="00135D68">
        <w:rPr>
          <w:rFonts w:ascii="Consolas" w:hAnsi="Consolas"/>
          <w:b/>
          <w:bCs/>
        </w:rPr>
        <w:t>@</w:t>
      </w:r>
      <w:r w:rsidR="000D77E0">
        <w:rPr>
          <w:rFonts w:ascii="Consolas" w:hAnsi="Consolas"/>
          <w:b/>
          <w:bCs/>
        </w:rPr>
        <w:t>sm-</w:t>
      </w:r>
      <w:r w:rsidR="00C220DD" w:rsidRPr="00135D68">
        <w:rPr>
          <w:rFonts w:ascii="Consolas" w:hAnsi="Consolas"/>
          <w:b/>
          <w:bCs/>
        </w:rPr>
        <w:t>cast.com</w:t>
      </w:r>
      <w:r w:rsidR="00C220DD">
        <w:t>"</w:t>
      </w:r>
      <w:r w:rsidR="00135D68">
        <w:t>.</w:t>
      </w:r>
    </w:p>
    <w:p w14:paraId="7BBF6391" w14:textId="1CC68F57" w:rsidR="006673A0" w:rsidRPr="006673A0" w:rsidRDefault="00C220DD" w:rsidP="00C220DD">
      <w:pPr>
        <w:rPr>
          <w:b/>
          <w:lang w:val="bg-BG"/>
        </w:rPr>
      </w:pPr>
      <w:r>
        <w:t xml:space="preserve">Order by </w:t>
      </w:r>
      <w:r w:rsidR="00C71DCC" w:rsidRPr="00C71DCC">
        <w:rPr>
          <w:b/>
          <w:bCs/>
        </w:rPr>
        <w:t>awards</w:t>
      </w:r>
      <w:r>
        <w:t xml:space="preserve"> in </w:t>
      </w:r>
      <w:r w:rsidR="00C71DCC" w:rsidRPr="00C71DCC">
        <w:rPr>
          <w:b/>
          <w:bCs/>
        </w:rPr>
        <w:t>descending</w:t>
      </w:r>
      <w:r>
        <w:t xml:space="preserve"> order</w:t>
      </w:r>
      <w:r w:rsidR="00C71DCC">
        <w:t xml:space="preserve"> then by </w:t>
      </w:r>
      <w:r w:rsidR="00C71DCC" w:rsidRPr="00C71DCC">
        <w:rPr>
          <w:b/>
          <w:bCs/>
        </w:rPr>
        <w:t>id</w:t>
      </w:r>
      <w:r w:rsidR="0006207E">
        <w:rPr>
          <w:b/>
          <w:bCs/>
        </w:rPr>
        <w:t xml:space="preserve"> ascending</w:t>
      </w:r>
      <w:r w:rsidR="006673A0" w:rsidRPr="00F80AFF">
        <w:rPr>
          <w:bCs/>
        </w:rPr>
        <w:t>.</w:t>
      </w:r>
    </w:p>
    <w:p w14:paraId="785BB9F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7A24DEC7" w14:textId="1CFCBD8B" w:rsidR="00C220DD" w:rsidRDefault="00C220DD" w:rsidP="00C220DD">
      <w:pPr>
        <w:pStyle w:val="Code"/>
        <w:numPr>
          <w:ilvl w:val="0"/>
          <w:numId w:val="44"/>
        </w:numPr>
      </w:pPr>
      <w:r>
        <w:t>full_name</w:t>
      </w:r>
      <w:r w:rsidRPr="00C71DCC">
        <w:rPr>
          <w:rFonts w:asciiTheme="minorHAnsi" w:hAnsiTheme="minorHAnsi" w:cstheme="minorHAnsi"/>
          <w:b w:val="0"/>
          <w:bCs/>
        </w:rPr>
        <w:t xml:space="preserve"> (</w:t>
      </w:r>
      <w:r>
        <w:t>first_name + " " + last_name</w:t>
      </w:r>
      <w:r w:rsidRPr="00C71DCC">
        <w:rPr>
          <w:rFonts w:asciiTheme="minorHAnsi" w:hAnsiTheme="minorHAnsi" w:cstheme="minorHAnsi"/>
          <w:b w:val="0"/>
          <w:bCs/>
        </w:rPr>
        <w:t>)</w:t>
      </w:r>
    </w:p>
    <w:p w14:paraId="29BCDFAC" w14:textId="6404F1E2" w:rsidR="006673A0" w:rsidRPr="00C71DCC" w:rsidRDefault="00C220DD" w:rsidP="00C220DD">
      <w:pPr>
        <w:pStyle w:val="Code"/>
        <w:numPr>
          <w:ilvl w:val="0"/>
          <w:numId w:val="44"/>
        </w:numPr>
        <w:rPr>
          <w:rFonts w:asciiTheme="minorHAnsi" w:hAnsiTheme="minorHAnsi" w:cstheme="minorHAnsi"/>
          <w:lang w:val="bg-BG"/>
        </w:rPr>
      </w:pPr>
      <w:r>
        <w:t>email</w:t>
      </w:r>
      <w:r w:rsidR="00C71DCC" w:rsidRPr="00C71DCC">
        <w:rPr>
          <w:rFonts w:asciiTheme="minorHAnsi" w:hAnsiTheme="minorHAnsi" w:cstheme="minorHAnsi"/>
        </w:rPr>
        <w:t xml:space="preserve"> </w:t>
      </w:r>
      <w:r w:rsidR="00C71DCC" w:rsidRPr="00C71DCC">
        <w:rPr>
          <w:rFonts w:asciiTheme="minorHAnsi" w:hAnsiTheme="minorHAnsi" w:cstheme="minorHAnsi"/>
          <w:b w:val="0"/>
          <w:bCs/>
        </w:rPr>
        <w:t xml:space="preserve">(a resulting string, according to </w:t>
      </w:r>
      <w:r w:rsidR="00304125">
        <w:rPr>
          <w:rFonts w:asciiTheme="minorHAnsi" w:hAnsiTheme="minorHAnsi" w:cstheme="minorHAnsi"/>
          <w:b w:val="0"/>
          <w:bCs/>
        </w:rPr>
        <w:t xml:space="preserve">the </w:t>
      </w:r>
      <w:r w:rsidR="00C71DCC" w:rsidRPr="00C71DCC">
        <w:rPr>
          <w:rFonts w:asciiTheme="minorHAnsi" w:hAnsiTheme="minorHAnsi" w:cstheme="minorHAnsi"/>
          <w:b w:val="0"/>
          <w:bCs/>
        </w:rPr>
        <w:t>description</w:t>
      </w:r>
      <w:r w:rsidR="00753FBE">
        <w:rPr>
          <w:rFonts w:asciiTheme="minorHAnsi" w:hAnsiTheme="minorHAnsi" w:cstheme="minorHAnsi"/>
          <w:b w:val="0"/>
          <w:bCs/>
        </w:rPr>
        <w:t xml:space="preserve"> above</w:t>
      </w:r>
      <w:r w:rsidR="00C71DCC" w:rsidRPr="00C71DCC">
        <w:rPr>
          <w:rFonts w:asciiTheme="minorHAnsi" w:hAnsiTheme="minorHAnsi" w:cstheme="minorHAnsi"/>
          <w:b w:val="0"/>
          <w:bCs/>
        </w:rPr>
        <w:t>)</w:t>
      </w:r>
    </w:p>
    <w:p w14:paraId="7A43106D" w14:textId="74FDBBF0" w:rsidR="00C71DCC" w:rsidRPr="00C71DCC" w:rsidRDefault="00C71DCC" w:rsidP="00C220DD">
      <w:pPr>
        <w:pStyle w:val="Code"/>
        <w:numPr>
          <w:ilvl w:val="0"/>
          <w:numId w:val="44"/>
        </w:numPr>
        <w:rPr>
          <w:rFonts w:asciiTheme="minorHAnsi" w:hAnsiTheme="minorHAnsi" w:cstheme="minorHAnsi"/>
          <w:lang w:val="bg-BG"/>
        </w:rPr>
      </w:pPr>
      <w:r>
        <w:t>awards</w:t>
      </w:r>
    </w:p>
    <w:p w14:paraId="4DDD9CB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799" w:type="dxa"/>
        <w:tblLook w:val="04A0" w:firstRow="1" w:lastRow="0" w:firstColumn="1" w:lastColumn="0" w:noHBand="0" w:noVBand="1"/>
      </w:tblPr>
      <w:tblGrid>
        <w:gridCol w:w="2405"/>
        <w:gridCol w:w="2410"/>
        <w:gridCol w:w="1984"/>
      </w:tblGrid>
      <w:tr w:rsidR="00C71DCC" w:rsidRPr="006673A0" w14:paraId="6247B260" w14:textId="237B4F7E" w:rsidTr="0008443A">
        <w:trPr>
          <w:trHeight w:val="275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28434" w14:textId="41A23BA2" w:rsidR="00C71DCC" w:rsidRPr="00724787" w:rsidRDefault="007A10C2" w:rsidP="00B70FF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full_nam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6A9AA" w14:textId="77777777" w:rsidR="00C71DCC" w:rsidRPr="00724787" w:rsidRDefault="00C71DCC" w:rsidP="00B70FF1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 w:rsidRPr="00724787">
              <w:rPr>
                <w:rFonts w:asciiTheme="minorHAnsi" w:hAnsiTheme="minorHAnsi" w:cstheme="minorHAnsi"/>
                <w:bCs/>
              </w:rPr>
              <w:t>email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55CDB" w14:textId="78CC2124" w:rsidR="00C71DCC" w:rsidRPr="00724787" w:rsidRDefault="00C71DCC" w:rsidP="00B70FF1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awards</w:t>
            </w:r>
          </w:p>
        </w:tc>
      </w:tr>
      <w:tr w:rsidR="0008443A" w:rsidRPr="006673A0" w14:paraId="0A285DEA" w14:textId="7EE80D5B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01FC" w14:textId="6BA01CC4" w:rsidR="0008443A" w:rsidRPr="0008443A" w:rsidRDefault="0008443A" w:rsidP="0008443A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proofErr w:type="spellStart"/>
            <w:r w:rsidRPr="0008443A">
              <w:rPr>
                <w:rFonts w:ascii="Consolas" w:hAnsi="Consolas"/>
              </w:rPr>
              <w:t>Dorolisa</w:t>
            </w:r>
            <w:proofErr w:type="spellEnd"/>
            <w:r w:rsidRPr="0008443A">
              <w:rPr>
                <w:rFonts w:ascii="Consolas" w:hAnsi="Consolas"/>
              </w:rPr>
              <w:t xml:space="preserve"> Sabat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1D13" w14:textId="1CCD5113" w:rsidR="0008443A" w:rsidRPr="0008443A" w:rsidRDefault="0008443A" w:rsidP="0008443A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8443A">
              <w:rPr>
                <w:rFonts w:ascii="Consolas" w:hAnsi="Consolas"/>
              </w:rPr>
              <w:t>dte6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470F" w14:textId="47F25793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30</w:t>
            </w:r>
          </w:p>
        </w:tc>
      </w:tr>
      <w:tr w:rsidR="0008443A" w:rsidRPr="006673A0" w14:paraId="263E1C7F" w14:textId="77777777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3F9C8" w14:textId="5981CE9E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Noe Dieme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24373" w14:textId="781D72E2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ner6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6BCA" w14:textId="709B59AC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30</w:t>
            </w:r>
          </w:p>
        </w:tc>
      </w:tr>
      <w:tr w:rsidR="0008443A" w:rsidRPr="006673A0" w14:paraId="7D2BB2C5" w14:textId="0D93CC9D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7EB9" w14:textId="341D5F89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Ichabod Elman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5932" w14:textId="57948775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ian5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656B" w14:textId="2E6E076B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30</w:t>
            </w:r>
          </w:p>
        </w:tc>
      </w:tr>
      <w:tr w:rsidR="0008443A" w:rsidRPr="006673A0" w14:paraId="2D80AA66" w14:textId="77777777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D3017" w14:textId="65D186DC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Bride Steagal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99F5" w14:textId="0393C90C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bll8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0DF0" w14:textId="0ABAF53C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30</w:t>
            </w:r>
          </w:p>
        </w:tc>
      </w:tr>
      <w:tr w:rsidR="0008443A" w:rsidRPr="006673A0" w14:paraId="1CE58F06" w14:textId="77777777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5C86C" w14:textId="65AC51D5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Hallie Swaffiel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6A802" w14:textId="65EE5730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hld9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582739" w14:textId="1C0EEF24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29</w:t>
            </w:r>
          </w:p>
        </w:tc>
      </w:tr>
      <w:tr w:rsidR="0008443A" w:rsidRPr="006673A0" w14:paraId="3D99F06A" w14:textId="77777777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CA070" w14:textId="206F1DCE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 xml:space="preserve">Cora </w:t>
            </w:r>
            <w:proofErr w:type="spellStart"/>
            <w:r w:rsidRPr="0008443A">
              <w:rPr>
                <w:rFonts w:ascii="Consolas" w:hAnsi="Consolas"/>
              </w:rPr>
              <w:t>Feedham</w:t>
            </w:r>
            <w:proofErr w:type="spellEnd"/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3B88F" w14:textId="0E1C1215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cam7@sm-cast.c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1C37EB" w14:textId="3AD518D0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29</w:t>
            </w:r>
          </w:p>
        </w:tc>
      </w:tr>
      <w:tr w:rsidR="0008443A" w:rsidRPr="006673A0" w14:paraId="6AA31D3C" w14:textId="77777777" w:rsidTr="00BE60F7">
        <w:trPr>
          <w:trHeight w:val="454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E2E2" w14:textId="51C62BD5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…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F4B6" w14:textId="11EF784E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04A" w14:textId="2D422E69" w:rsidR="0008443A" w:rsidRPr="0008443A" w:rsidRDefault="0008443A" w:rsidP="0008443A">
            <w:pPr>
              <w:spacing w:before="0" w:after="0"/>
              <w:rPr>
                <w:rFonts w:ascii="Consolas" w:hAnsi="Consolas"/>
              </w:rPr>
            </w:pPr>
            <w:r w:rsidRPr="0008443A">
              <w:rPr>
                <w:rFonts w:ascii="Consolas" w:hAnsi="Consolas"/>
              </w:rPr>
              <w:t>…</w:t>
            </w:r>
          </w:p>
        </w:tc>
      </w:tr>
    </w:tbl>
    <w:p w14:paraId="10762715" w14:textId="77777777" w:rsidR="006673A0" w:rsidRPr="006673A0" w:rsidRDefault="006673A0" w:rsidP="006673A0">
      <w:pPr>
        <w:rPr>
          <w:lang w:val="bg-BG"/>
        </w:rPr>
      </w:pPr>
    </w:p>
    <w:p w14:paraId="74833372" w14:textId="014EE6E1" w:rsidR="006673A0" w:rsidRPr="00B21CF3" w:rsidRDefault="002F178E" w:rsidP="00B21CF3">
      <w:pPr>
        <w:pStyle w:val="Heading3"/>
        <w:numPr>
          <w:ilvl w:val="0"/>
          <w:numId w:val="41"/>
        </w:numPr>
        <w:ind w:left="540" w:hanging="540"/>
      </w:pPr>
      <w:r>
        <w:lastRenderedPageBreak/>
        <w:t>Nominees</w:t>
      </w:r>
    </w:p>
    <w:p w14:paraId="6F0BC186" w14:textId="7086A0ED" w:rsidR="002F178E" w:rsidRDefault="002F178E" w:rsidP="002F178E">
      <w:r>
        <w:t xml:space="preserve">The international festival is coming soon. </w:t>
      </w:r>
      <w:r w:rsidR="007B5659">
        <w:t>You</w:t>
      </w:r>
      <w:r>
        <w:t xml:space="preserve"> need to </w:t>
      </w:r>
      <w:r w:rsidR="00052746">
        <w:t>help the jury</w:t>
      </w:r>
      <w:r>
        <w:t xml:space="preserve"> </w:t>
      </w:r>
      <w:r w:rsidR="00052746">
        <w:t xml:space="preserve">nominate </w:t>
      </w:r>
      <w:r>
        <w:t xml:space="preserve">the </w:t>
      </w:r>
      <w:r w:rsidRPr="00F74817">
        <w:rPr>
          <w:b/>
          <w:bCs/>
        </w:rPr>
        <w:t>countries</w:t>
      </w:r>
      <w:r w:rsidR="00052746">
        <w:rPr>
          <w:b/>
          <w:bCs/>
        </w:rPr>
        <w:t xml:space="preserve"> </w:t>
      </w:r>
      <w:r w:rsidR="00052746" w:rsidRPr="00052746">
        <w:t>suitable</w:t>
      </w:r>
      <w:r>
        <w:t xml:space="preserve"> to host the event.</w:t>
      </w:r>
    </w:p>
    <w:p w14:paraId="5F395A85" w14:textId="01406C94" w:rsidR="00CB71CC" w:rsidRDefault="002F178E" w:rsidP="002F178E">
      <w:r>
        <w:t xml:space="preserve">Extract from the database the </w:t>
      </w:r>
      <w:r w:rsidRPr="002F178E">
        <w:rPr>
          <w:b/>
          <w:bCs/>
        </w:rPr>
        <w:t>name</w:t>
      </w:r>
      <w:r>
        <w:t xml:space="preserve"> of </w:t>
      </w:r>
      <w:r w:rsidR="00EA308E">
        <w:t>a</w:t>
      </w:r>
      <w:r>
        <w:t xml:space="preserve"> </w:t>
      </w:r>
      <w:r w:rsidRPr="002F178E">
        <w:rPr>
          <w:b/>
          <w:bCs/>
        </w:rPr>
        <w:t>country</w:t>
      </w:r>
      <w:r>
        <w:t xml:space="preserve">, the </w:t>
      </w:r>
      <w:r w:rsidRPr="002F178E">
        <w:rPr>
          <w:b/>
          <w:bCs/>
        </w:rPr>
        <w:t>number</w:t>
      </w:r>
      <w:r>
        <w:t xml:space="preserve"> of </w:t>
      </w:r>
      <w:r w:rsidRPr="002F178E">
        <w:rPr>
          <w:b/>
          <w:bCs/>
        </w:rPr>
        <w:t>productions</w:t>
      </w:r>
      <w:r>
        <w:t xml:space="preserve"> associated with </w:t>
      </w:r>
      <w:r w:rsidR="00F21C37">
        <w:t>it</w:t>
      </w:r>
      <w:r>
        <w:t xml:space="preserve">, and the </w:t>
      </w:r>
      <w:r w:rsidRPr="002F178E">
        <w:rPr>
          <w:b/>
          <w:bCs/>
        </w:rPr>
        <w:t xml:space="preserve">average </w:t>
      </w:r>
      <w:r w:rsidR="00F74817">
        <w:rPr>
          <w:b/>
          <w:bCs/>
        </w:rPr>
        <w:t xml:space="preserve">production </w:t>
      </w:r>
      <w:r w:rsidRPr="002F178E">
        <w:rPr>
          <w:b/>
          <w:bCs/>
        </w:rPr>
        <w:t>budget</w:t>
      </w:r>
      <w:r>
        <w:t xml:space="preserve"> per country.</w:t>
      </w:r>
      <w:r w:rsidR="00CB71CC">
        <w:t xml:space="preserve"> </w:t>
      </w:r>
    </w:p>
    <w:p w14:paraId="310C28F7" w14:textId="16BE4DD9" w:rsidR="002F178E" w:rsidRDefault="00CB71CC" w:rsidP="002F178E">
      <w:r w:rsidRPr="00CB71CC">
        <w:t xml:space="preserve">Display </w:t>
      </w:r>
      <w:r w:rsidRPr="00CB71CC">
        <w:rPr>
          <w:b/>
          <w:bCs/>
        </w:rPr>
        <w:t>zeros</w:t>
      </w:r>
      <w:r w:rsidRPr="00CB71CC">
        <w:t xml:space="preserve"> </w:t>
      </w:r>
      <w:r w:rsidR="003521D5">
        <w:t>when</w:t>
      </w:r>
      <w:r w:rsidR="00052746">
        <w:t xml:space="preserve"> there are</w:t>
      </w:r>
      <w:r w:rsidR="003521D5">
        <w:t xml:space="preserve"> </w:t>
      </w:r>
      <w:r w:rsidRPr="00CB71CC">
        <w:rPr>
          <w:b/>
          <w:bCs/>
        </w:rPr>
        <w:t>no related</w:t>
      </w:r>
      <w:r w:rsidRPr="00CB71CC">
        <w:t xml:space="preserve"> data for average </w:t>
      </w:r>
      <w:r w:rsidRPr="00CB71CC">
        <w:rPr>
          <w:b/>
          <w:bCs/>
        </w:rPr>
        <w:t>budgets</w:t>
      </w:r>
      <w:r>
        <w:t>.</w:t>
      </w:r>
    </w:p>
    <w:p w14:paraId="6E3049C5" w14:textId="7D53B993" w:rsidR="00002B79" w:rsidRDefault="00002B79" w:rsidP="002F178E">
      <w:r>
        <w:t xml:space="preserve">Filter </w:t>
      </w:r>
      <w:r w:rsidRPr="00002B79">
        <w:rPr>
          <w:b/>
          <w:bCs/>
        </w:rPr>
        <w:t xml:space="preserve">only </w:t>
      </w:r>
      <w:r>
        <w:t xml:space="preserve">those </w:t>
      </w:r>
      <w:r w:rsidRPr="00002B79">
        <w:rPr>
          <w:b/>
          <w:bCs/>
        </w:rPr>
        <w:t>countries</w:t>
      </w:r>
      <w:r>
        <w:t xml:space="preserve"> that have </w:t>
      </w:r>
      <w:r w:rsidRPr="00002B79">
        <w:rPr>
          <w:b/>
          <w:bCs/>
        </w:rPr>
        <w:t>at least one</w:t>
      </w:r>
      <w:r>
        <w:t xml:space="preserve"> production.</w:t>
      </w:r>
    </w:p>
    <w:p w14:paraId="08DF24D2" w14:textId="2397A0F0" w:rsidR="006673A0" w:rsidRDefault="002F178E" w:rsidP="002F178E">
      <w:pPr>
        <w:rPr>
          <w:bCs/>
          <w:lang w:val="bg-BG"/>
        </w:rPr>
      </w:pPr>
      <w:r>
        <w:t xml:space="preserve">Order the results by </w:t>
      </w:r>
      <w:r w:rsidR="00F74817" w:rsidRPr="00F74817">
        <w:rPr>
          <w:b/>
          <w:bCs/>
        </w:rPr>
        <w:t>number of productions</w:t>
      </w:r>
      <w:r w:rsidR="00F74817">
        <w:t xml:space="preserve"> </w:t>
      </w:r>
      <w:r w:rsidR="00F74817" w:rsidRPr="00F74817">
        <w:rPr>
          <w:b/>
          <w:bCs/>
        </w:rPr>
        <w:t>descending</w:t>
      </w:r>
      <w:r w:rsidR="00F74817">
        <w:t xml:space="preserve"> and then by </w:t>
      </w:r>
      <w:r w:rsidR="00F74817" w:rsidRPr="00F74817">
        <w:rPr>
          <w:b/>
          <w:bCs/>
        </w:rPr>
        <w:t xml:space="preserve">country </w:t>
      </w:r>
      <w:r w:rsidRPr="00F74817">
        <w:rPr>
          <w:b/>
          <w:bCs/>
        </w:rPr>
        <w:t>name</w:t>
      </w:r>
      <w:r w:rsidR="00F74817">
        <w:rPr>
          <w:b/>
          <w:bCs/>
        </w:rPr>
        <w:t xml:space="preserve"> ascending</w:t>
      </w:r>
      <w:r w:rsidR="006673A0" w:rsidRPr="00007A85">
        <w:rPr>
          <w:bCs/>
        </w:rPr>
        <w:t>.</w:t>
      </w:r>
    </w:p>
    <w:p w14:paraId="73944AE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1B0B609C" w14:textId="39FFFAB2" w:rsidR="006673A0" w:rsidRPr="005272DE" w:rsidRDefault="00EB12DE" w:rsidP="006673A0">
      <w:pPr>
        <w:pStyle w:val="Code"/>
        <w:numPr>
          <w:ilvl w:val="0"/>
          <w:numId w:val="44"/>
        </w:numPr>
        <w:rPr>
          <w:lang w:val="bg-BG"/>
        </w:rPr>
      </w:pPr>
      <w:r>
        <w:t>name</w:t>
      </w:r>
      <w:r w:rsidR="00D37540" w:rsidRPr="00821B2A">
        <w:rPr>
          <w:rFonts w:asciiTheme="minorHAnsi" w:hAnsiTheme="minorHAnsi" w:cstheme="minorHAnsi"/>
        </w:rPr>
        <w:t xml:space="preserve"> </w:t>
      </w:r>
      <w:r w:rsidR="00D37540" w:rsidRPr="00821B2A">
        <w:rPr>
          <w:rFonts w:asciiTheme="minorHAnsi" w:hAnsiTheme="minorHAnsi" w:cstheme="minorHAnsi"/>
          <w:b w:val="0"/>
          <w:bCs/>
        </w:rPr>
        <w:t>as</w:t>
      </w:r>
      <w:r w:rsidR="00D37540" w:rsidRPr="00821B2A">
        <w:rPr>
          <w:rFonts w:asciiTheme="minorHAnsi" w:hAnsiTheme="minorHAnsi" w:cstheme="minorHAnsi"/>
        </w:rPr>
        <w:t xml:space="preserve"> </w:t>
      </w:r>
      <w:r>
        <w:t>country_name</w:t>
      </w:r>
    </w:p>
    <w:p w14:paraId="1E85F38D" w14:textId="0739511F" w:rsidR="006673A0" w:rsidRPr="006673A0" w:rsidRDefault="00EB12DE" w:rsidP="006673A0">
      <w:pPr>
        <w:pStyle w:val="Code"/>
        <w:numPr>
          <w:ilvl w:val="0"/>
          <w:numId w:val="44"/>
        </w:numPr>
        <w:rPr>
          <w:lang w:val="bg-BG"/>
        </w:rPr>
      </w:pPr>
      <w:r>
        <w:t>productions</w:t>
      </w:r>
      <w:r w:rsidR="006673A0" w:rsidRPr="006673A0">
        <w:t>_count</w:t>
      </w:r>
    </w:p>
    <w:p w14:paraId="13DD2884" w14:textId="1F152EE4" w:rsidR="006673A0" w:rsidRPr="006673A0" w:rsidRDefault="00EB12DE" w:rsidP="006673A0">
      <w:pPr>
        <w:pStyle w:val="Code"/>
        <w:numPr>
          <w:ilvl w:val="0"/>
          <w:numId w:val="44"/>
        </w:numPr>
        <w:rPr>
          <w:lang w:val="bg-BG"/>
        </w:rPr>
      </w:pPr>
      <w:r>
        <w:t>avg</w:t>
      </w:r>
      <w:r w:rsidR="006673A0" w:rsidRPr="006673A0">
        <w:t>_</w:t>
      </w:r>
      <w:r>
        <w:t>budget</w:t>
      </w:r>
    </w:p>
    <w:p w14:paraId="2667FD96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7508" w:type="dxa"/>
        <w:tblLayout w:type="fixed"/>
        <w:tblLook w:val="04A0" w:firstRow="1" w:lastRow="0" w:firstColumn="1" w:lastColumn="0" w:noHBand="0" w:noVBand="1"/>
      </w:tblPr>
      <w:tblGrid>
        <w:gridCol w:w="2405"/>
        <w:gridCol w:w="2126"/>
        <w:gridCol w:w="2977"/>
      </w:tblGrid>
      <w:tr w:rsidR="00752E96" w:rsidRPr="006673A0" w14:paraId="44619E97" w14:textId="77777777" w:rsidTr="001A405E">
        <w:trPr>
          <w:trHeight w:val="263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782EB7" w14:textId="1D13717C" w:rsidR="00752E96" w:rsidRPr="00CC581C" w:rsidRDefault="00EB12DE" w:rsidP="00EB12DE">
            <w:pPr>
              <w:pStyle w:val="Cod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untry_</w:t>
            </w:r>
            <w:r w:rsidR="00CC581C">
              <w:rPr>
                <w:rFonts w:asciiTheme="minorHAnsi" w:hAnsiTheme="minorHAnsi" w:cstheme="minorHAnsi"/>
              </w:rPr>
              <w:t>nam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530C4" w14:textId="65521910" w:rsidR="00752E96" w:rsidRPr="006057DC" w:rsidRDefault="00CC581C" w:rsidP="00EB12DE">
            <w:pPr>
              <w:pStyle w:val="Cod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ductions</w:t>
            </w:r>
            <w:r w:rsidR="00752E96" w:rsidRPr="006057DC">
              <w:rPr>
                <w:rFonts w:asciiTheme="minorHAnsi" w:hAnsiTheme="minorHAnsi" w:cstheme="minorHAnsi"/>
              </w:rPr>
              <w:t>_coun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4CCD02" w14:textId="46355796" w:rsidR="00752E96" w:rsidRPr="006057DC" w:rsidRDefault="00CC581C" w:rsidP="00EB12DE">
            <w:pPr>
              <w:pStyle w:val="Code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vg_budget</w:t>
            </w:r>
          </w:p>
        </w:tc>
      </w:tr>
      <w:tr w:rsidR="001A405E" w:rsidRPr="006673A0" w14:paraId="37AFFB48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107" w14:textId="39720002" w:rsidR="001A405E" w:rsidRPr="00434C9E" w:rsidRDefault="001A405E" w:rsidP="00434C9E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434C9E">
              <w:rPr>
                <w:rFonts w:ascii="Consolas" w:hAnsi="Consolas"/>
              </w:rPr>
              <w:t>Argentin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8224" w14:textId="48183A9E" w:rsidR="001A405E" w:rsidRPr="00434C9E" w:rsidRDefault="001A405E" w:rsidP="00434C9E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434C9E">
              <w:rPr>
                <w:rFonts w:ascii="Consolas" w:hAnsi="Consolas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8ECD" w14:textId="25CF7B42" w:rsidR="001A405E" w:rsidRPr="00434C9E" w:rsidRDefault="001A405E" w:rsidP="00B14E58">
            <w:pPr>
              <w:spacing w:before="0" w:after="0"/>
              <w:jc w:val="right"/>
              <w:rPr>
                <w:rFonts w:ascii="Consolas" w:hAnsi="Consolas"/>
                <w:sz w:val="24"/>
                <w:szCs w:val="24"/>
              </w:rPr>
            </w:pPr>
            <w:r w:rsidRPr="00434C9E">
              <w:rPr>
                <w:rFonts w:ascii="Consolas" w:hAnsi="Consolas"/>
              </w:rPr>
              <w:t>4000000.000000000000</w:t>
            </w:r>
          </w:p>
        </w:tc>
      </w:tr>
      <w:tr w:rsidR="001A405E" w:rsidRPr="006673A0" w14:paraId="19C3CB3F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C475" w14:textId="27E410C8" w:rsidR="001A405E" w:rsidRPr="00434C9E" w:rsidRDefault="001A405E" w:rsidP="00434C9E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434C9E">
              <w:rPr>
                <w:rFonts w:ascii="Consolas" w:hAnsi="Consolas"/>
              </w:rPr>
              <w:t>Armeni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B65" w14:textId="2AB66D5C" w:rsidR="001A405E" w:rsidRPr="00434C9E" w:rsidRDefault="001A405E" w:rsidP="00434C9E">
            <w:pPr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3B4D" w14:textId="7290C92C" w:rsidR="001A405E" w:rsidRPr="00434C9E" w:rsidRDefault="001A405E" w:rsidP="00B14E58">
            <w:pPr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1250000.000000000000</w:t>
            </w:r>
          </w:p>
        </w:tc>
      </w:tr>
      <w:tr w:rsidR="001A405E" w:rsidRPr="006673A0" w14:paraId="17902252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8F44D" w14:textId="7134736F" w:rsidR="001A405E" w:rsidRPr="00434C9E" w:rsidRDefault="001A405E" w:rsidP="00434C9E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434C9E">
              <w:rPr>
                <w:rFonts w:ascii="Consolas" w:hAnsi="Consolas"/>
              </w:rPr>
              <w:t>Cub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DB3A" w14:textId="793C98DF" w:rsidR="001A405E" w:rsidRPr="00434C9E" w:rsidRDefault="001A405E" w:rsidP="00434C9E">
            <w:pPr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2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3530" w14:textId="3226B798" w:rsidR="001A405E" w:rsidRPr="00434C9E" w:rsidRDefault="001A405E" w:rsidP="00B14E58">
            <w:pPr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22700000.000000000000</w:t>
            </w:r>
          </w:p>
        </w:tc>
      </w:tr>
      <w:tr w:rsidR="008F6ABD" w:rsidRPr="006673A0" w14:paraId="7FD602EF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4101" w14:textId="338E6836" w:rsidR="008F6ABD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30D" w14:textId="5D93EA9F" w:rsidR="008F6ABD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72B3" w14:textId="494A9672" w:rsidR="008F6ABD" w:rsidRPr="00434C9E" w:rsidRDefault="001A405E" w:rsidP="00B14E58">
            <w:pPr>
              <w:spacing w:before="0" w:after="0"/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</w:tr>
      <w:tr w:rsidR="001A405E" w:rsidRPr="006673A0" w14:paraId="405C0707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59E4" w14:textId="42203C23" w:rsidR="001A405E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Germany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238D9" w14:textId="01F5D510" w:rsidR="001A405E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BBF71" w14:textId="227224D5" w:rsidR="001A405E" w:rsidRPr="00434C9E" w:rsidRDefault="001A405E" w:rsidP="00B14E58">
            <w:pPr>
              <w:spacing w:before="0" w:after="0"/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0</w:t>
            </w:r>
          </w:p>
        </w:tc>
      </w:tr>
      <w:tr w:rsidR="001A405E" w:rsidRPr="006673A0" w14:paraId="7049039B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83E1" w14:textId="2BB7D1DA" w:rsidR="001A405E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31B8" w14:textId="438FA516" w:rsidR="001A405E" w:rsidRPr="00434C9E" w:rsidRDefault="001A405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37BC" w14:textId="4B7F8615" w:rsidR="001A405E" w:rsidRPr="00434C9E" w:rsidRDefault="001A405E" w:rsidP="00B14E58">
            <w:pPr>
              <w:spacing w:before="0" w:after="0"/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…</w:t>
            </w:r>
          </w:p>
        </w:tc>
      </w:tr>
      <w:tr w:rsidR="00434C9E" w:rsidRPr="006673A0" w14:paraId="2CC0AA25" w14:textId="77777777" w:rsidTr="00B14E58">
        <w:trPr>
          <w:trHeight w:val="458"/>
        </w:trPr>
        <w:tc>
          <w:tcPr>
            <w:tcW w:w="2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A606B" w14:textId="71AED356" w:rsidR="00434C9E" w:rsidRPr="00434C9E" w:rsidRDefault="00434C9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United State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19ED3" w14:textId="6D004139" w:rsidR="00434C9E" w:rsidRPr="00434C9E" w:rsidRDefault="00434C9E" w:rsidP="00434C9E">
            <w:pPr>
              <w:spacing w:before="0" w:after="0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6AFBC" w14:textId="3DD322AA" w:rsidR="00434C9E" w:rsidRPr="00434C9E" w:rsidRDefault="00434C9E" w:rsidP="00B14E58">
            <w:pPr>
              <w:spacing w:before="0" w:after="0"/>
              <w:jc w:val="right"/>
              <w:rPr>
                <w:rFonts w:ascii="Consolas" w:hAnsi="Consolas"/>
              </w:rPr>
            </w:pPr>
            <w:r w:rsidRPr="00434C9E">
              <w:rPr>
                <w:rFonts w:ascii="Consolas" w:hAnsi="Consolas"/>
              </w:rPr>
              <w:t>150000.000000000000</w:t>
            </w:r>
          </w:p>
        </w:tc>
      </w:tr>
    </w:tbl>
    <w:p w14:paraId="2E62EBB0" w14:textId="77777777" w:rsidR="006673A0" w:rsidRPr="006673A0" w:rsidRDefault="006673A0" w:rsidP="006673A0">
      <w:pPr>
        <w:rPr>
          <w:lang w:val="bg-BG"/>
        </w:rPr>
      </w:pPr>
    </w:p>
    <w:p w14:paraId="110FF2BB" w14:textId="7DA34E25" w:rsidR="006673A0" w:rsidRPr="00C8425D" w:rsidRDefault="006516F8" w:rsidP="006673A0">
      <w:pPr>
        <w:pStyle w:val="Heading3"/>
        <w:numPr>
          <w:ilvl w:val="0"/>
          <w:numId w:val="41"/>
        </w:numPr>
        <w:ind w:left="540" w:hanging="540"/>
      </w:pPr>
      <w:r>
        <w:t xml:space="preserve">Classify by </w:t>
      </w:r>
      <w:r w:rsidR="00C63D26">
        <w:t>Rating</w:t>
      </w:r>
    </w:p>
    <w:p w14:paraId="4616291B" w14:textId="51BD0ADF" w:rsidR="00C25886" w:rsidRDefault="00635991" w:rsidP="004155BF">
      <w:r>
        <w:t>Extract</w:t>
      </w:r>
      <w:r w:rsidR="00847AE3">
        <w:rPr>
          <w:lang w:val="bg-BG"/>
        </w:rPr>
        <w:t xml:space="preserve"> </w:t>
      </w:r>
      <w:r w:rsidR="00847AE3" w:rsidRPr="00847AE3">
        <w:rPr>
          <w:b/>
          <w:bCs/>
        </w:rPr>
        <w:t>production</w:t>
      </w:r>
      <w:r w:rsidRPr="00847AE3">
        <w:rPr>
          <w:b/>
          <w:bCs/>
        </w:rPr>
        <w:t xml:space="preserve"> </w:t>
      </w:r>
      <w:r w:rsidR="00847AE3" w:rsidRPr="00847AE3">
        <w:rPr>
          <w:b/>
          <w:bCs/>
        </w:rPr>
        <w:t>info</w:t>
      </w:r>
      <w:r w:rsidR="007F2DBD">
        <w:rPr>
          <w:b/>
          <w:bCs/>
        </w:rPr>
        <w:t>rmation</w:t>
      </w:r>
      <w:r w:rsidR="00847AE3">
        <w:t xml:space="preserve"> </w:t>
      </w:r>
      <w:r>
        <w:t>f</w:t>
      </w:r>
      <w:r w:rsidR="004155BF">
        <w:t>rom the database</w:t>
      </w:r>
      <w:r w:rsidR="002C5C4D">
        <w:t>,</w:t>
      </w:r>
      <w:r w:rsidR="004155BF">
        <w:t xml:space="preserve"> </w:t>
      </w:r>
      <w:r w:rsidR="002C5C4D">
        <w:t>including</w:t>
      </w:r>
      <w:r w:rsidR="004155BF">
        <w:t xml:space="preserve"> </w:t>
      </w:r>
      <w:r w:rsidR="00847AE3">
        <w:t xml:space="preserve">the </w:t>
      </w:r>
      <w:r w:rsidR="004155BF" w:rsidRPr="00C25886">
        <w:rPr>
          <w:b/>
          <w:bCs/>
        </w:rPr>
        <w:t>title</w:t>
      </w:r>
      <w:r w:rsidR="004155BF">
        <w:t xml:space="preserve">, </w:t>
      </w:r>
      <w:r w:rsidR="004155BF" w:rsidRPr="00C25886">
        <w:rPr>
          <w:b/>
          <w:bCs/>
        </w:rPr>
        <w:t>rating</w:t>
      </w:r>
      <w:r w:rsidR="004155BF">
        <w:t xml:space="preserve">, </w:t>
      </w:r>
      <w:r w:rsidR="00D07855">
        <w:rPr>
          <w:b/>
          <w:bCs/>
        </w:rPr>
        <w:t>subtitles</w:t>
      </w:r>
      <w:r w:rsidR="004155BF">
        <w:t xml:space="preserve">, and the </w:t>
      </w:r>
      <w:r w:rsidR="00C63D26" w:rsidRPr="00C25886">
        <w:rPr>
          <w:b/>
          <w:bCs/>
        </w:rPr>
        <w:t xml:space="preserve">count </w:t>
      </w:r>
      <w:r w:rsidR="00C63D26" w:rsidRPr="00C25886">
        <w:t xml:space="preserve">of </w:t>
      </w:r>
      <w:r w:rsidR="00C63D26" w:rsidRPr="00C25886">
        <w:rPr>
          <w:b/>
          <w:bCs/>
        </w:rPr>
        <w:t>participating actors</w:t>
      </w:r>
      <w:r w:rsidR="00C25886">
        <w:rPr>
          <w:b/>
          <w:bCs/>
        </w:rPr>
        <w:t xml:space="preserve"> </w:t>
      </w:r>
      <w:r w:rsidR="00C25886">
        <w:t>for</w:t>
      </w:r>
      <w:r w:rsidR="00C25886" w:rsidRPr="00C25886">
        <w:t xml:space="preserve"> each</w:t>
      </w:r>
      <w:r w:rsidR="00C25886">
        <w:rPr>
          <w:b/>
          <w:bCs/>
        </w:rPr>
        <w:t xml:space="preserve"> production</w:t>
      </w:r>
      <w:r w:rsidR="004155BF">
        <w:t>.</w:t>
      </w:r>
    </w:p>
    <w:p w14:paraId="5B72F2CF" w14:textId="2AFE248D" w:rsidR="00282377" w:rsidRDefault="00791AA5" w:rsidP="004155BF">
      <w:r w:rsidRPr="00C76DD9">
        <w:rPr>
          <w:b/>
          <w:bCs/>
        </w:rPr>
        <w:t>Classify</w:t>
      </w:r>
      <w:r w:rsidRPr="00791AA5">
        <w:t xml:space="preserve"> the </w:t>
      </w:r>
      <w:r w:rsidRPr="00791AA5">
        <w:rPr>
          <w:b/>
          <w:bCs/>
        </w:rPr>
        <w:t>rating</w:t>
      </w:r>
      <w:r w:rsidRPr="00791AA5">
        <w:t xml:space="preserve"> as follows</w:t>
      </w:r>
      <w:r w:rsidR="00282377">
        <w:t>:</w:t>
      </w:r>
    </w:p>
    <w:p w14:paraId="62C4DAD2" w14:textId="07631238" w:rsidR="00282377" w:rsidRDefault="009715C2" w:rsidP="00282377">
      <w:pPr>
        <w:pStyle w:val="ListParagraph"/>
        <w:numPr>
          <w:ilvl w:val="0"/>
          <w:numId w:val="51"/>
        </w:numPr>
        <w:ind w:left="709" w:hanging="283"/>
      </w:pPr>
      <w:r w:rsidRPr="009715C2">
        <w:t>If the rating is</w:t>
      </w:r>
      <w:r>
        <w:rPr>
          <w:b/>
          <w:bCs/>
        </w:rPr>
        <w:t xml:space="preserve"> </w:t>
      </w:r>
      <w:r w:rsidR="004155BF" w:rsidRPr="00282377">
        <w:rPr>
          <w:b/>
          <w:bCs/>
        </w:rPr>
        <w:t>equal</w:t>
      </w:r>
      <w:r w:rsidR="004155BF">
        <w:t xml:space="preserve"> </w:t>
      </w:r>
      <w:r w:rsidR="001D11AD">
        <w:t xml:space="preserve">to </w:t>
      </w:r>
      <w:r w:rsidR="004155BF">
        <w:t xml:space="preserve">or </w:t>
      </w:r>
      <w:r w:rsidR="004155BF" w:rsidRPr="00282377">
        <w:rPr>
          <w:b/>
          <w:bCs/>
        </w:rPr>
        <w:t>less</w:t>
      </w:r>
      <w:r w:rsidR="004155BF">
        <w:t xml:space="preserve"> </w:t>
      </w:r>
      <w:r w:rsidR="004155BF" w:rsidRPr="00D55BF6">
        <w:t>than</w:t>
      </w:r>
      <w:r w:rsidR="004155BF">
        <w:t xml:space="preserve"> </w:t>
      </w:r>
      <w:r w:rsidR="001D11AD" w:rsidRPr="00282377">
        <w:rPr>
          <w:b/>
          <w:bCs/>
        </w:rPr>
        <w:t>3.50</w:t>
      </w:r>
      <w:r w:rsidRPr="009715C2">
        <w:t>,</w:t>
      </w:r>
      <w:r w:rsidR="004155BF">
        <w:t xml:space="preserve"> </w:t>
      </w:r>
      <w:r w:rsidR="00282377">
        <w:t>display</w:t>
      </w:r>
      <w:r w:rsidR="004155BF">
        <w:t xml:space="preserve"> "</w:t>
      </w:r>
      <w:r w:rsidR="004155BF" w:rsidRPr="00BE7409">
        <w:rPr>
          <w:rFonts w:ascii="Consolas" w:hAnsi="Consolas"/>
          <w:b/>
          <w:bCs/>
        </w:rPr>
        <w:t>poor</w:t>
      </w:r>
      <w:r w:rsidR="004155BF">
        <w:t>"</w:t>
      </w:r>
    </w:p>
    <w:p w14:paraId="1A444ED0" w14:textId="606480B3" w:rsidR="00282377" w:rsidRDefault="009715C2" w:rsidP="00282377">
      <w:pPr>
        <w:pStyle w:val="ListParagraph"/>
        <w:numPr>
          <w:ilvl w:val="0"/>
          <w:numId w:val="51"/>
        </w:numPr>
        <w:ind w:left="709" w:hanging="283"/>
      </w:pPr>
      <w:r w:rsidRPr="009715C2">
        <w:t>If the rating is</w:t>
      </w:r>
      <w:r>
        <w:rPr>
          <w:b/>
          <w:bCs/>
        </w:rPr>
        <w:t xml:space="preserve"> </w:t>
      </w:r>
      <w:r w:rsidR="004155BF" w:rsidRPr="00D55BF6">
        <w:rPr>
          <w:b/>
          <w:bCs/>
        </w:rPr>
        <w:t>above</w:t>
      </w:r>
      <w:r w:rsidR="004155BF">
        <w:t xml:space="preserve"> </w:t>
      </w:r>
      <w:r w:rsidR="00282377" w:rsidRPr="00282377">
        <w:rPr>
          <w:b/>
          <w:bCs/>
        </w:rPr>
        <w:t>3.50</w:t>
      </w:r>
      <w:r w:rsidR="004155BF">
        <w:t xml:space="preserve"> and </w:t>
      </w:r>
      <w:r w:rsidR="004155BF" w:rsidRPr="00282377">
        <w:rPr>
          <w:b/>
          <w:bCs/>
        </w:rPr>
        <w:t>less</w:t>
      </w:r>
      <w:r w:rsidR="00282377" w:rsidRPr="00282377">
        <w:rPr>
          <w:b/>
          <w:bCs/>
        </w:rPr>
        <w:t xml:space="preserve"> </w:t>
      </w:r>
      <w:r w:rsidR="00282377" w:rsidRPr="00D55BF6">
        <w:t>than</w:t>
      </w:r>
      <w:r w:rsidR="004155BF">
        <w:t xml:space="preserve"> or </w:t>
      </w:r>
      <w:r w:rsidR="004155BF" w:rsidRPr="00282377">
        <w:rPr>
          <w:b/>
          <w:bCs/>
        </w:rPr>
        <w:t>equal</w:t>
      </w:r>
      <w:r w:rsidR="004155BF">
        <w:t xml:space="preserve"> to </w:t>
      </w:r>
      <w:r w:rsidR="00282377" w:rsidRPr="00282377">
        <w:rPr>
          <w:b/>
          <w:bCs/>
        </w:rPr>
        <w:t>8.00</w:t>
      </w:r>
      <w:r w:rsidRPr="009715C2">
        <w:t>,</w:t>
      </w:r>
      <w:r w:rsidR="00282377">
        <w:rPr>
          <w:b/>
          <w:bCs/>
        </w:rPr>
        <w:t xml:space="preserve"> </w:t>
      </w:r>
      <w:r w:rsidR="00282377" w:rsidRPr="00282377">
        <w:t>display</w:t>
      </w:r>
      <w:r w:rsidR="004155BF">
        <w:t xml:space="preserve"> "</w:t>
      </w:r>
      <w:r w:rsidR="004155BF" w:rsidRPr="00BE7409">
        <w:rPr>
          <w:rFonts w:ascii="Consolas" w:hAnsi="Consolas"/>
          <w:b/>
          <w:bCs/>
        </w:rPr>
        <w:t>good</w:t>
      </w:r>
      <w:r w:rsidR="004155BF">
        <w:t>"</w:t>
      </w:r>
    </w:p>
    <w:p w14:paraId="47E4EED2" w14:textId="5E618016" w:rsidR="00282377" w:rsidRDefault="009715C2" w:rsidP="00282377">
      <w:pPr>
        <w:pStyle w:val="ListParagraph"/>
        <w:numPr>
          <w:ilvl w:val="0"/>
          <w:numId w:val="51"/>
        </w:numPr>
        <w:ind w:left="709" w:hanging="283"/>
      </w:pPr>
      <w:r w:rsidRPr="009715C2">
        <w:t>If the rating is</w:t>
      </w:r>
      <w:r>
        <w:rPr>
          <w:b/>
          <w:bCs/>
        </w:rPr>
        <w:t xml:space="preserve"> </w:t>
      </w:r>
      <w:r w:rsidR="004155BF" w:rsidRPr="00D55BF6">
        <w:rPr>
          <w:b/>
          <w:bCs/>
        </w:rPr>
        <w:t>above</w:t>
      </w:r>
      <w:r w:rsidR="004155BF">
        <w:t xml:space="preserve"> </w:t>
      </w:r>
      <w:r w:rsidR="00282377" w:rsidRPr="00282377">
        <w:rPr>
          <w:b/>
          <w:bCs/>
        </w:rPr>
        <w:t>8.00</w:t>
      </w:r>
      <w:r w:rsidRPr="009715C2">
        <w:t>,</w:t>
      </w:r>
      <w:r w:rsidR="004155BF">
        <w:t xml:space="preserve"> display "</w:t>
      </w:r>
      <w:r w:rsidR="004155BF" w:rsidRPr="00BE7409">
        <w:rPr>
          <w:rFonts w:ascii="Consolas" w:hAnsi="Consolas"/>
          <w:b/>
          <w:bCs/>
        </w:rPr>
        <w:t>excellent</w:t>
      </w:r>
      <w:r w:rsidR="004155BF">
        <w:t>"</w:t>
      </w:r>
    </w:p>
    <w:p w14:paraId="2FE93046" w14:textId="4ACBA155" w:rsidR="004155BF" w:rsidRDefault="004155BF" w:rsidP="00282377">
      <w:r>
        <w:t xml:space="preserve">If the </w:t>
      </w:r>
      <w:r w:rsidR="00282377">
        <w:t>production</w:t>
      </w:r>
      <w:r>
        <w:t xml:space="preserve"> has </w:t>
      </w:r>
      <w:r w:rsidR="00D07855" w:rsidRPr="00D07855">
        <w:rPr>
          <w:b/>
          <w:bCs/>
        </w:rPr>
        <w:t>subtitles</w:t>
      </w:r>
      <w:r w:rsidR="00A25B50" w:rsidRPr="009715C2">
        <w:t>,</w:t>
      </w:r>
      <w:r>
        <w:t xml:space="preserve"> </w:t>
      </w:r>
      <w:r w:rsidR="00282377">
        <w:t>display</w:t>
      </w:r>
      <w:r>
        <w:t xml:space="preserve"> "</w:t>
      </w:r>
      <w:r w:rsidR="00282377" w:rsidRPr="00BE7409">
        <w:rPr>
          <w:rFonts w:ascii="Consolas" w:hAnsi="Consolas"/>
          <w:b/>
          <w:bCs/>
        </w:rPr>
        <w:t>Bulgarian</w:t>
      </w:r>
      <w:r>
        <w:t>", otherwise "</w:t>
      </w:r>
      <w:r w:rsidR="00282377" w:rsidRPr="00BE7409">
        <w:rPr>
          <w:rFonts w:ascii="Consolas" w:hAnsi="Consolas"/>
          <w:b/>
          <w:bCs/>
        </w:rPr>
        <w:t>N/A</w:t>
      </w:r>
      <w:r>
        <w:t>".</w:t>
      </w:r>
    </w:p>
    <w:p w14:paraId="198D0939" w14:textId="3CBA9161" w:rsidR="006673A0" w:rsidRPr="006673A0" w:rsidRDefault="004155BF" w:rsidP="004155BF">
      <w:pPr>
        <w:rPr>
          <w:lang w:val="bg-BG"/>
        </w:rPr>
      </w:pPr>
      <w:r w:rsidRPr="00D07855">
        <w:rPr>
          <w:b/>
          <w:bCs/>
        </w:rPr>
        <w:t>Order</w:t>
      </w:r>
      <w:r>
        <w:t xml:space="preserve"> the results by </w:t>
      </w:r>
      <w:r w:rsidR="00DC4A73" w:rsidRPr="00D07855">
        <w:rPr>
          <w:b/>
          <w:bCs/>
        </w:rPr>
        <w:t>rating</w:t>
      </w:r>
      <w:r w:rsidR="004222F4">
        <w:rPr>
          <w:b/>
          <w:bCs/>
        </w:rPr>
        <w:t xml:space="preserve"> </w:t>
      </w:r>
      <w:r w:rsidR="0002655A">
        <w:rPr>
          <w:b/>
          <w:bCs/>
        </w:rPr>
        <w:t xml:space="preserve">ascending </w:t>
      </w:r>
      <w:r w:rsidR="0002655A" w:rsidRPr="0002655A">
        <w:t>(classified value)</w:t>
      </w:r>
      <w:r w:rsidR="00DC4A73">
        <w:t xml:space="preserve">, then by </w:t>
      </w:r>
      <w:r w:rsidR="00D07855">
        <w:t xml:space="preserve">the </w:t>
      </w:r>
      <w:r w:rsidR="00D07855" w:rsidRPr="00D07855">
        <w:rPr>
          <w:b/>
          <w:bCs/>
        </w:rPr>
        <w:t>count</w:t>
      </w:r>
      <w:r w:rsidR="00D07855">
        <w:t xml:space="preserve"> of </w:t>
      </w:r>
      <w:r w:rsidR="00DC4A73" w:rsidRPr="00D07855">
        <w:rPr>
          <w:b/>
          <w:bCs/>
        </w:rPr>
        <w:t>participating actors descending</w:t>
      </w:r>
      <w:r w:rsidR="00DC4A73">
        <w:t xml:space="preserve">, and finally by </w:t>
      </w:r>
      <w:r w:rsidR="00DC4A73" w:rsidRPr="00D07855">
        <w:rPr>
          <w:b/>
          <w:bCs/>
        </w:rPr>
        <w:t xml:space="preserve">title </w:t>
      </w:r>
      <w:r w:rsidR="00DC4A73" w:rsidRPr="0009322D">
        <w:rPr>
          <w:b/>
          <w:bCs/>
        </w:rPr>
        <w:t>ascending</w:t>
      </w:r>
      <w:r w:rsidR="006673A0" w:rsidRPr="00EC00E5">
        <w:rPr>
          <w:bCs/>
        </w:rPr>
        <w:t>.</w:t>
      </w:r>
    </w:p>
    <w:p w14:paraId="52A789B3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005A8880" w14:textId="03A71FF5" w:rsidR="006673A0" w:rsidRPr="00CB3D4B" w:rsidRDefault="00CB3D4B" w:rsidP="006673A0">
      <w:pPr>
        <w:pStyle w:val="Code"/>
        <w:numPr>
          <w:ilvl w:val="0"/>
          <w:numId w:val="44"/>
        </w:numPr>
        <w:rPr>
          <w:lang w:val="bg-BG"/>
        </w:rPr>
      </w:pPr>
      <w:r>
        <w:t>title</w:t>
      </w:r>
    </w:p>
    <w:p w14:paraId="3011DA14" w14:textId="2C2157D3" w:rsidR="00CB3D4B" w:rsidRPr="00CB3D4B" w:rsidRDefault="00CB3D4B" w:rsidP="006673A0">
      <w:pPr>
        <w:pStyle w:val="Code"/>
        <w:numPr>
          <w:ilvl w:val="0"/>
          <w:numId w:val="44"/>
        </w:numPr>
        <w:rPr>
          <w:lang w:val="bg-BG"/>
        </w:rPr>
      </w:pPr>
      <w:r>
        <w:lastRenderedPageBreak/>
        <w:t>rating</w:t>
      </w:r>
    </w:p>
    <w:p w14:paraId="3C0D4DA9" w14:textId="74793515" w:rsidR="00CB3D4B" w:rsidRPr="006673A0" w:rsidRDefault="00CB3D4B" w:rsidP="006673A0">
      <w:pPr>
        <w:pStyle w:val="Code"/>
        <w:numPr>
          <w:ilvl w:val="0"/>
          <w:numId w:val="44"/>
        </w:numPr>
        <w:rPr>
          <w:lang w:val="bg-BG"/>
        </w:rPr>
      </w:pPr>
      <w:r>
        <w:t>subtitles</w:t>
      </w:r>
    </w:p>
    <w:p w14:paraId="2C333C44" w14:textId="4378C715" w:rsidR="006673A0" w:rsidRPr="006673A0" w:rsidRDefault="00CB3D4B" w:rsidP="006673A0">
      <w:pPr>
        <w:pStyle w:val="Code"/>
        <w:numPr>
          <w:ilvl w:val="0"/>
          <w:numId w:val="44"/>
        </w:numPr>
        <w:rPr>
          <w:lang w:val="bg-BG"/>
        </w:rPr>
      </w:pPr>
      <w:r>
        <w:t>actors_count</w:t>
      </w:r>
    </w:p>
    <w:p w14:paraId="449BC52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7933" w:type="dxa"/>
        <w:tblLayout w:type="fixed"/>
        <w:tblLook w:val="04A0" w:firstRow="1" w:lastRow="0" w:firstColumn="1" w:lastColumn="0" w:noHBand="0" w:noVBand="1"/>
      </w:tblPr>
      <w:tblGrid>
        <w:gridCol w:w="2830"/>
        <w:gridCol w:w="1701"/>
        <w:gridCol w:w="1560"/>
        <w:gridCol w:w="1842"/>
      </w:tblGrid>
      <w:tr w:rsidR="00CB3D4B" w:rsidRPr="006673A0" w14:paraId="7D0CC047" w14:textId="279740BA" w:rsidTr="00980F91">
        <w:trPr>
          <w:trHeight w:val="476"/>
        </w:trPr>
        <w:tc>
          <w:tcPr>
            <w:tcW w:w="2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7908F" w14:textId="3CE745EF" w:rsidR="00CB3D4B" w:rsidRPr="00CD2833" w:rsidRDefault="00CB3D4B" w:rsidP="00980F9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titl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18F8C" w14:textId="3CEA1624" w:rsidR="00CB3D4B" w:rsidRPr="00CD2833" w:rsidRDefault="00CB3D4B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atin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9AF8A8" w14:textId="71E7BE2F" w:rsidR="00CB3D4B" w:rsidRPr="00CD2833" w:rsidRDefault="00CB3D4B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ubtitles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42441D" w14:textId="2B65F587" w:rsidR="00CB3D4B" w:rsidRPr="00CD2833" w:rsidRDefault="00CB3D4B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ctors_count</w:t>
            </w:r>
          </w:p>
        </w:tc>
      </w:tr>
      <w:tr w:rsidR="006F65A7" w:rsidRPr="006673A0" w14:paraId="7979D5F7" w14:textId="7D3BC268" w:rsidTr="00692F69">
        <w:trPr>
          <w:trHeight w:val="454"/>
        </w:trPr>
        <w:tc>
          <w:tcPr>
            <w:tcW w:w="2830" w:type="dxa"/>
            <w:vAlign w:val="center"/>
          </w:tcPr>
          <w:p w14:paraId="6D395C80" w14:textId="7C338245" w:rsidR="006F65A7" w:rsidRPr="00BB3526" w:rsidRDefault="006F65A7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/>
              </w:rPr>
              <w:t>Ask the Dust</w:t>
            </w:r>
          </w:p>
        </w:tc>
        <w:tc>
          <w:tcPr>
            <w:tcW w:w="1701" w:type="dxa"/>
            <w:vAlign w:val="center"/>
          </w:tcPr>
          <w:p w14:paraId="4C9E8C51" w14:textId="73E0EAA2" w:rsidR="006F65A7" w:rsidRPr="00BB3526" w:rsidRDefault="006F65A7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/>
              </w:rPr>
              <w:t>excellent</w:t>
            </w:r>
          </w:p>
        </w:tc>
        <w:tc>
          <w:tcPr>
            <w:tcW w:w="1560" w:type="dxa"/>
            <w:vAlign w:val="center"/>
          </w:tcPr>
          <w:p w14:paraId="789E009F" w14:textId="2A3BFE30" w:rsidR="006F65A7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N/A</w:t>
            </w:r>
          </w:p>
        </w:tc>
        <w:tc>
          <w:tcPr>
            <w:tcW w:w="1842" w:type="dxa"/>
            <w:vAlign w:val="center"/>
          </w:tcPr>
          <w:p w14:paraId="608AC2E1" w14:textId="6D0F466C" w:rsidR="006F65A7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5</w:t>
            </w:r>
          </w:p>
        </w:tc>
      </w:tr>
      <w:tr w:rsidR="006F65A7" w:rsidRPr="006673A0" w14:paraId="193F90C0" w14:textId="466319F7" w:rsidTr="00692F69">
        <w:trPr>
          <w:trHeight w:val="454"/>
        </w:trPr>
        <w:tc>
          <w:tcPr>
            <w:tcW w:w="2830" w:type="dxa"/>
            <w:vAlign w:val="center"/>
          </w:tcPr>
          <w:p w14:paraId="52125D11" w14:textId="7193BEFA" w:rsidR="006F65A7" w:rsidRPr="00BB3526" w:rsidRDefault="006F65A7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/>
              </w:rPr>
              <w:t>American Me</w:t>
            </w:r>
          </w:p>
        </w:tc>
        <w:tc>
          <w:tcPr>
            <w:tcW w:w="1701" w:type="dxa"/>
            <w:vAlign w:val="center"/>
          </w:tcPr>
          <w:p w14:paraId="2589243A" w14:textId="180E3C48" w:rsidR="006F65A7" w:rsidRPr="00BB3526" w:rsidRDefault="00BB3526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/>
              </w:rPr>
              <w:t>excellent</w:t>
            </w:r>
          </w:p>
        </w:tc>
        <w:tc>
          <w:tcPr>
            <w:tcW w:w="1560" w:type="dxa"/>
            <w:vAlign w:val="center"/>
          </w:tcPr>
          <w:p w14:paraId="62E7E59B" w14:textId="5FC76C4B" w:rsidR="006F65A7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Bulgarian</w:t>
            </w:r>
          </w:p>
        </w:tc>
        <w:tc>
          <w:tcPr>
            <w:tcW w:w="1842" w:type="dxa"/>
            <w:vAlign w:val="center"/>
          </w:tcPr>
          <w:p w14:paraId="75605315" w14:textId="0507C434" w:rsidR="006F65A7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4</w:t>
            </w:r>
          </w:p>
        </w:tc>
      </w:tr>
      <w:tr w:rsidR="00CB3D4B" w:rsidRPr="006673A0" w14:paraId="7F4527D3" w14:textId="0B603C6D" w:rsidTr="00692F69">
        <w:trPr>
          <w:trHeight w:val="454"/>
        </w:trPr>
        <w:tc>
          <w:tcPr>
            <w:tcW w:w="2830" w:type="dxa"/>
            <w:vAlign w:val="center"/>
          </w:tcPr>
          <w:p w14:paraId="36A0DAC3" w14:textId="495DC44F" w:rsidR="00CB3D4B" w:rsidRPr="00BB3526" w:rsidRDefault="006F65A7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 w:cstheme="minorHAnsi"/>
              </w:rPr>
              <w:t>…</w:t>
            </w:r>
          </w:p>
        </w:tc>
        <w:tc>
          <w:tcPr>
            <w:tcW w:w="1701" w:type="dxa"/>
            <w:vAlign w:val="center"/>
          </w:tcPr>
          <w:p w14:paraId="53F5297B" w14:textId="78559AF4" w:rsidR="00CB3D4B" w:rsidRPr="00BB3526" w:rsidRDefault="006F65A7" w:rsidP="003F765F">
            <w:pPr>
              <w:spacing w:before="0" w:after="0"/>
              <w:rPr>
                <w:rFonts w:ascii="Consolas" w:hAnsi="Consolas" w:cstheme="minorHAnsi"/>
              </w:rPr>
            </w:pPr>
            <w:r w:rsidRPr="00BB3526">
              <w:rPr>
                <w:rFonts w:ascii="Consolas" w:hAnsi="Consolas" w:cstheme="minorHAnsi"/>
              </w:rPr>
              <w:t>…</w:t>
            </w:r>
          </w:p>
        </w:tc>
        <w:tc>
          <w:tcPr>
            <w:tcW w:w="1560" w:type="dxa"/>
            <w:vAlign w:val="center"/>
          </w:tcPr>
          <w:p w14:paraId="05FAD561" w14:textId="1B210D45" w:rsidR="00CB3D4B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…</w:t>
            </w:r>
          </w:p>
        </w:tc>
        <w:tc>
          <w:tcPr>
            <w:tcW w:w="1842" w:type="dxa"/>
            <w:vAlign w:val="center"/>
          </w:tcPr>
          <w:p w14:paraId="02D88B10" w14:textId="34F6E58D" w:rsidR="00CB3D4B" w:rsidRPr="00BB3526" w:rsidRDefault="006F65A7" w:rsidP="003F765F">
            <w:pPr>
              <w:spacing w:before="0" w:after="0"/>
              <w:rPr>
                <w:rFonts w:ascii="Consolas" w:hAnsi="Consolas"/>
              </w:rPr>
            </w:pPr>
            <w:r w:rsidRPr="00BB3526">
              <w:rPr>
                <w:rFonts w:ascii="Consolas" w:hAnsi="Consolas"/>
              </w:rPr>
              <w:t>…</w:t>
            </w:r>
          </w:p>
        </w:tc>
      </w:tr>
      <w:tr w:rsidR="006F65A7" w:rsidRPr="006673A0" w14:paraId="30E7BF8D" w14:textId="485B875B" w:rsidTr="00692F69">
        <w:trPr>
          <w:trHeight w:val="454"/>
        </w:trPr>
        <w:tc>
          <w:tcPr>
            <w:tcW w:w="2830" w:type="dxa"/>
            <w:vAlign w:val="center"/>
          </w:tcPr>
          <w:p w14:paraId="1B15C92F" w14:textId="2B4D2545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Lumiere and Company</w:t>
            </w:r>
          </w:p>
        </w:tc>
        <w:tc>
          <w:tcPr>
            <w:tcW w:w="1701" w:type="dxa"/>
            <w:vAlign w:val="center"/>
          </w:tcPr>
          <w:p w14:paraId="2DD3C98C" w14:textId="61CF68D6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good</w:t>
            </w:r>
          </w:p>
        </w:tc>
        <w:tc>
          <w:tcPr>
            <w:tcW w:w="1560" w:type="dxa"/>
            <w:vAlign w:val="center"/>
          </w:tcPr>
          <w:p w14:paraId="7A647DC8" w14:textId="172A795C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Bulgarian</w:t>
            </w:r>
          </w:p>
        </w:tc>
        <w:tc>
          <w:tcPr>
            <w:tcW w:w="1842" w:type="dxa"/>
            <w:vAlign w:val="center"/>
          </w:tcPr>
          <w:p w14:paraId="7C3A5CAF" w14:textId="3D1EBA7B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5</w:t>
            </w:r>
          </w:p>
        </w:tc>
      </w:tr>
      <w:tr w:rsidR="006F65A7" w:rsidRPr="006673A0" w14:paraId="0ADECA41" w14:textId="77777777" w:rsidTr="00692F69">
        <w:trPr>
          <w:trHeight w:val="454"/>
        </w:trPr>
        <w:tc>
          <w:tcPr>
            <w:tcW w:w="2830" w:type="dxa"/>
            <w:vAlign w:val="center"/>
          </w:tcPr>
          <w:p w14:paraId="2C90490B" w14:textId="77DB665F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Vikings</w:t>
            </w:r>
          </w:p>
        </w:tc>
        <w:tc>
          <w:tcPr>
            <w:tcW w:w="1701" w:type="dxa"/>
            <w:vAlign w:val="center"/>
          </w:tcPr>
          <w:p w14:paraId="364F0150" w14:textId="0722EC49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good</w:t>
            </w:r>
          </w:p>
        </w:tc>
        <w:tc>
          <w:tcPr>
            <w:tcW w:w="1560" w:type="dxa"/>
            <w:vAlign w:val="center"/>
          </w:tcPr>
          <w:p w14:paraId="0FF23D7F" w14:textId="7BB2D88C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Bulgarian</w:t>
            </w:r>
          </w:p>
        </w:tc>
        <w:tc>
          <w:tcPr>
            <w:tcW w:w="1842" w:type="dxa"/>
            <w:vAlign w:val="center"/>
          </w:tcPr>
          <w:p w14:paraId="5B2DE609" w14:textId="21F1ACF0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5</w:t>
            </w:r>
          </w:p>
        </w:tc>
      </w:tr>
      <w:tr w:rsidR="006F65A7" w:rsidRPr="006673A0" w14:paraId="61293A03" w14:textId="77777777" w:rsidTr="00692F69">
        <w:trPr>
          <w:trHeight w:val="454"/>
        </w:trPr>
        <w:tc>
          <w:tcPr>
            <w:tcW w:w="2830" w:type="dxa"/>
            <w:vAlign w:val="center"/>
          </w:tcPr>
          <w:p w14:paraId="2001D111" w14:textId="5AE9F40E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01" w:type="dxa"/>
            <w:vAlign w:val="center"/>
          </w:tcPr>
          <w:p w14:paraId="00BE4E86" w14:textId="1DBDB492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vAlign w:val="center"/>
          </w:tcPr>
          <w:p w14:paraId="1FD719E3" w14:textId="3BF48F47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2" w:type="dxa"/>
            <w:vAlign w:val="center"/>
          </w:tcPr>
          <w:p w14:paraId="1A08DD94" w14:textId="5C96713D" w:rsidR="006F65A7" w:rsidRPr="00BB3526" w:rsidRDefault="006F65A7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  <w:noProof/>
              </w:rPr>
              <w:t>…</w:t>
            </w:r>
          </w:p>
        </w:tc>
      </w:tr>
      <w:tr w:rsidR="00BB3526" w:rsidRPr="006673A0" w14:paraId="5B8952E0" w14:textId="77777777" w:rsidTr="00692F69">
        <w:trPr>
          <w:trHeight w:val="454"/>
        </w:trPr>
        <w:tc>
          <w:tcPr>
            <w:tcW w:w="2830" w:type="dxa"/>
            <w:vAlign w:val="center"/>
          </w:tcPr>
          <w:p w14:paraId="7AE08468" w14:textId="6969DC88" w:rsidR="00BB3526" w:rsidRPr="00BB3526" w:rsidRDefault="00BB3526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Rolling Thunder</w:t>
            </w:r>
          </w:p>
        </w:tc>
        <w:tc>
          <w:tcPr>
            <w:tcW w:w="1701" w:type="dxa"/>
            <w:vAlign w:val="center"/>
          </w:tcPr>
          <w:p w14:paraId="124470A9" w14:textId="058CD70E" w:rsidR="00BB3526" w:rsidRPr="00BB3526" w:rsidRDefault="00BB3526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poor</w:t>
            </w:r>
          </w:p>
        </w:tc>
        <w:tc>
          <w:tcPr>
            <w:tcW w:w="1560" w:type="dxa"/>
            <w:vAlign w:val="center"/>
          </w:tcPr>
          <w:p w14:paraId="66A2C601" w14:textId="2E548659" w:rsidR="00BB3526" w:rsidRPr="00BB3526" w:rsidRDefault="00BB3526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N/A</w:t>
            </w:r>
          </w:p>
        </w:tc>
        <w:tc>
          <w:tcPr>
            <w:tcW w:w="1842" w:type="dxa"/>
            <w:vAlign w:val="center"/>
          </w:tcPr>
          <w:p w14:paraId="0D930090" w14:textId="382C9BF0" w:rsidR="00BB3526" w:rsidRPr="00BB3526" w:rsidRDefault="00BB3526" w:rsidP="003F765F">
            <w:pPr>
              <w:spacing w:before="0" w:after="0"/>
              <w:rPr>
                <w:rFonts w:ascii="Consolas" w:hAnsi="Consolas"/>
                <w:noProof/>
              </w:rPr>
            </w:pPr>
            <w:r w:rsidRPr="00BB3526">
              <w:rPr>
                <w:rFonts w:ascii="Consolas" w:hAnsi="Consolas"/>
              </w:rPr>
              <w:t>4</w:t>
            </w:r>
          </w:p>
        </w:tc>
      </w:tr>
    </w:tbl>
    <w:p w14:paraId="4047FD55" w14:textId="77777777" w:rsidR="006673A0" w:rsidRPr="006673A0" w:rsidRDefault="006673A0" w:rsidP="006673A0">
      <w:pPr>
        <w:rPr>
          <w:lang w:val="bg-BG"/>
        </w:rPr>
      </w:pPr>
    </w:p>
    <w:p w14:paraId="0E135057" w14:textId="070201CC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4: Programmability </w:t>
      </w:r>
      <w:r w:rsidR="009E5468">
        <w:t>-</w:t>
      </w:r>
      <w:r w:rsidRPr="006673A0">
        <w:t xml:space="preserve"> </w:t>
      </w:r>
      <w:r w:rsidR="009F373F">
        <w:t>2</w:t>
      </w:r>
      <w:r w:rsidRPr="006673A0">
        <w:t>0 Pts</w:t>
      </w:r>
    </w:p>
    <w:p w14:paraId="1C90D822" w14:textId="5E0D52DB" w:rsidR="006673A0" w:rsidRPr="006673A0" w:rsidRDefault="00B35D0E" w:rsidP="006673A0">
      <w:pPr>
        <w:rPr>
          <w:lang w:val="bg-BG"/>
        </w:rPr>
      </w:pPr>
      <w:r w:rsidRPr="00B35D0E">
        <w:t>Now it's time to showcase your database skills with some dynamic scripting. Get ready to write a series of functions and procedures to demonstrate your versatility</w:t>
      </w:r>
      <w:r w:rsidR="006673A0" w:rsidRPr="006673A0">
        <w:t>.</w:t>
      </w:r>
    </w:p>
    <w:p w14:paraId="4685FB38" w14:textId="742D34D7" w:rsidR="006673A0" w:rsidRPr="00B21CF3" w:rsidRDefault="002F673C" w:rsidP="00B21CF3">
      <w:pPr>
        <w:pStyle w:val="Heading3"/>
        <w:numPr>
          <w:ilvl w:val="0"/>
          <w:numId w:val="41"/>
        </w:numPr>
        <w:ind w:left="540" w:hanging="540"/>
      </w:pPr>
      <w:r>
        <w:t>Production</w:t>
      </w:r>
      <w:r w:rsidR="00952E21">
        <w:t>s Count by</w:t>
      </w:r>
      <w:r>
        <w:t xml:space="preserve"> Categor</w:t>
      </w:r>
      <w:r w:rsidR="00952E21">
        <w:t>y</w:t>
      </w:r>
    </w:p>
    <w:p w14:paraId="4A1962E8" w14:textId="30831A62" w:rsidR="00A94348" w:rsidRDefault="006673A0" w:rsidP="00EF6DF2">
      <w:pPr>
        <w:spacing w:line="240" w:lineRule="auto"/>
        <w:rPr>
          <w:rFonts w:eastAsia="Consolas" w:cstheme="minorHAnsi"/>
          <w:b/>
          <w:noProof/>
        </w:rPr>
      </w:pPr>
      <w:r w:rsidRPr="006673A0">
        <w:t xml:space="preserve">Create a </w:t>
      </w:r>
      <w:r w:rsidR="00CD0400">
        <w:rPr>
          <w:b/>
        </w:rPr>
        <w:t>user-defined</w:t>
      </w:r>
      <w:r w:rsidRPr="006673A0">
        <w:rPr>
          <w:b/>
        </w:rPr>
        <w:t xml:space="preserve"> function</w:t>
      </w:r>
      <w:r w:rsidRPr="006673A0">
        <w:t xml:space="preserve"> name</w:t>
      </w:r>
      <w:r w:rsidR="00CD0400">
        <w:t>d</w:t>
      </w:r>
      <w:r w:rsidRPr="006673A0">
        <w:t xml:space="preserve"> </w:t>
      </w:r>
      <w:r w:rsidR="006453D8" w:rsidRPr="006453D8">
        <w:rPr>
          <w:rFonts w:ascii="Consolas" w:eastAsia="Consolas" w:hAnsi="Consolas" w:cs="Consolas"/>
          <w:b/>
          <w:noProof/>
        </w:rPr>
        <w:t>udf_</w:t>
      </w:r>
      <w:r w:rsidR="00952E21">
        <w:rPr>
          <w:rFonts w:ascii="Consolas" w:eastAsia="Consolas" w:hAnsi="Consolas" w:cs="Consolas"/>
          <w:b/>
          <w:noProof/>
        </w:rPr>
        <w:t>category</w:t>
      </w:r>
      <w:r w:rsidR="006453D8" w:rsidRPr="006453D8">
        <w:rPr>
          <w:rFonts w:ascii="Consolas" w:eastAsia="Consolas" w:hAnsi="Consolas" w:cs="Consolas"/>
          <w:b/>
          <w:noProof/>
        </w:rPr>
        <w:t>_</w:t>
      </w:r>
      <w:r w:rsidR="006453D8">
        <w:rPr>
          <w:rFonts w:ascii="Consolas" w:eastAsia="Consolas" w:hAnsi="Consolas" w:cs="Consolas"/>
          <w:b/>
          <w:noProof/>
        </w:rPr>
        <w:t>productions</w:t>
      </w:r>
      <w:r w:rsidR="006453D8" w:rsidRPr="006453D8">
        <w:rPr>
          <w:rFonts w:ascii="Consolas" w:eastAsia="Consolas" w:hAnsi="Consolas" w:cs="Consolas"/>
          <w:b/>
          <w:noProof/>
        </w:rPr>
        <w:t>_count(</w:t>
      </w:r>
      <w:r w:rsidR="00952E21">
        <w:rPr>
          <w:rFonts w:ascii="Consolas" w:eastAsia="Consolas" w:hAnsi="Consolas" w:cs="Consolas"/>
          <w:b/>
          <w:noProof/>
        </w:rPr>
        <w:t>category_name</w:t>
      </w:r>
      <w:r w:rsidR="006453D8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4C0210">
        <w:rPr>
          <w:rFonts w:ascii="Consolas" w:eastAsia="Consolas" w:hAnsi="Consolas" w:cs="Consolas"/>
          <w:b/>
          <w:noProof/>
        </w:rPr>
        <w:t>5</w:t>
      </w:r>
      <w:r w:rsidR="006453D8" w:rsidRPr="006453D8">
        <w:rPr>
          <w:rFonts w:ascii="Consolas" w:eastAsia="Consolas" w:hAnsi="Consolas" w:cs="Consolas"/>
          <w:b/>
          <w:noProof/>
        </w:rPr>
        <w:t>0))</w:t>
      </w:r>
      <w:r w:rsidR="006453D8" w:rsidRPr="00F240EF">
        <w:rPr>
          <w:rFonts w:eastAsia="Consolas" w:cstheme="minorHAnsi"/>
          <w:b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that </w:t>
      </w:r>
      <w:r w:rsidR="006453D8" w:rsidRPr="00F240EF">
        <w:rPr>
          <w:rFonts w:eastAsia="Consolas" w:cstheme="minorHAnsi"/>
          <w:b/>
          <w:noProof/>
        </w:rPr>
        <w:t>receives</w:t>
      </w:r>
      <w:r w:rsidR="006453D8" w:rsidRPr="006453D8">
        <w:rPr>
          <w:rFonts w:eastAsia="Consolas" w:cstheme="minorHAnsi"/>
          <w:bCs/>
          <w:noProof/>
        </w:rPr>
        <w:t xml:space="preserve"> a</w:t>
      </w:r>
      <w:r w:rsidR="004C0210">
        <w:rPr>
          <w:rFonts w:eastAsia="Consolas" w:cstheme="minorHAnsi"/>
          <w:bCs/>
          <w:noProof/>
        </w:rPr>
        <w:t xml:space="preserve"> </w:t>
      </w:r>
      <w:r w:rsidR="004C0210" w:rsidRPr="004C0210">
        <w:rPr>
          <w:rFonts w:eastAsia="Consolas" w:cstheme="minorHAnsi"/>
          <w:b/>
          <w:noProof/>
        </w:rPr>
        <w:t>category</w:t>
      </w:r>
      <w:r w:rsidR="006453D8" w:rsidRPr="006453D8">
        <w:rPr>
          <w:rFonts w:eastAsia="Consolas" w:cstheme="minorHAnsi"/>
          <w:bCs/>
          <w:noProof/>
        </w:rPr>
        <w:t xml:space="preserve"> </w:t>
      </w:r>
      <w:r w:rsidR="004C0210" w:rsidRPr="004C0210">
        <w:rPr>
          <w:rFonts w:eastAsia="Consolas" w:cstheme="minorHAnsi"/>
          <w:b/>
          <w:noProof/>
        </w:rPr>
        <w:t>name</w:t>
      </w:r>
      <w:r w:rsidR="004C0210">
        <w:rPr>
          <w:rFonts w:eastAsia="Consolas" w:cstheme="minorHAnsi"/>
          <w:bCs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and </w:t>
      </w:r>
      <w:r w:rsidR="006453D8" w:rsidRPr="00F240EF">
        <w:rPr>
          <w:rFonts w:eastAsia="Consolas" w:cstheme="minorHAnsi"/>
          <w:b/>
          <w:noProof/>
        </w:rPr>
        <w:t>returns</w:t>
      </w:r>
      <w:r w:rsidR="006453D8" w:rsidRPr="006453D8">
        <w:rPr>
          <w:rFonts w:eastAsia="Consolas" w:cstheme="minorHAnsi"/>
          <w:bCs/>
          <w:noProof/>
        </w:rPr>
        <w:t xml:space="preserve"> the </w:t>
      </w:r>
      <w:r w:rsidR="006453D8" w:rsidRPr="00F240EF">
        <w:rPr>
          <w:rFonts w:eastAsia="Consolas" w:cstheme="minorHAnsi"/>
          <w:b/>
          <w:noProof/>
        </w:rPr>
        <w:t>total number</w:t>
      </w:r>
      <w:r w:rsidR="006453D8" w:rsidRPr="006453D8">
        <w:rPr>
          <w:rFonts w:eastAsia="Consolas" w:cstheme="minorHAnsi"/>
          <w:bCs/>
          <w:noProof/>
        </w:rPr>
        <w:t xml:space="preserve"> of </w:t>
      </w:r>
      <w:r w:rsidR="00B81011">
        <w:rPr>
          <w:rFonts w:eastAsia="Consolas" w:cstheme="minorHAnsi"/>
          <w:bCs/>
          <w:noProof/>
        </w:rPr>
        <w:t xml:space="preserve">associated </w:t>
      </w:r>
      <w:r w:rsidR="00F240EF" w:rsidRPr="004C0210">
        <w:rPr>
          <w:rFonts w:eastAsia="Consolas" w:cstheme="minorHAnsi"/>
          <w:b/>
          <w:noProof/>
        </w:rPr>
        <w:t>productions</w:t>
      </w:r>
      <w:r w:rsidR="00A94348">
        <w:rPr>
          <w:rFonts w:eastAsia="Consolas" w:cstheme="minorHAnsi"/>
          <w:b/>
          <w:noProof/>
        </w:rPr>
        <w:t xml:space="preserve"> </w:t>
      </w:r>
      <w:r w:rsidR="00A94348" w:rsidRPr="00A94348">
        <w:rPr>
          <w:rFonts w:eastAsia="Consolas" w:cstheme="minorHAnsi"/>
          <w:bCs/>
          <w:noProof/>
        </w:rPr>
        <w:t>in a</w:t>
      </w:r>
      <w:r w:rsidR="00A94348">
        <w:rPr>
          <w:rFonts w:eastAsia="Consolas" w:cstheme="minorHAnsi"/>
          <w:b/>
          <w:noProof/>
        </w:rPr>
        <w:t xml:space="preserve"> string </w:t>
      </w:r>
      <w:r w:rsidR="00A94348" w:rsidRPr="00A94348">
        <w:rPr>
          <w:rFonts w:eastAsia="Consolas" w:cstheme="minorHAnsi"/>
          <w:bCs/>
          <w:noProof/>
        </w:rPr>
        <w:t>format</w:t>
      </w:r>
      <w:r w:rsidR="00A94348">
        <w:rPr>
          <w:rFonts w:eastAsia="Consolas" w:cstheme="minorHAnsi"/>
          <w:b/>
          <w:noProof/>
        </w:rPr>
        <w:t>:</w:t>
      </w:r>
    </w:p>
    <w:p w14:paraId="2A06B429" w14:textId="111AB188" w:rsidR="006673A0" w:rsidRDefault="00A94348" w:rsidP="00EF6DF2">
      <w:pPr>
        <w:pStyle w:val="ListParagraph"/>
        <w:numPr>
          <w:ilvl w:val="0"/>
          <w:numId w:val="52"/>
        </w:numPr>
        <w:spacing w:line="240" w:lineRule="auto"/>
      </w:pPr>
      <w:r>
        <w:t>"</w:t>
      </w:r>
      <w:r w:rsidRPr="00000158">
        <w:rPr>
          <w:rFonts w:ascii="Consolas" w:hAnsi="Consolas"/>
          <w:b/>
          <w:bCs/>
        </w:rPr>
        <w:t>Found {count} productions.</w:t>
      </w:r>
      <w:r>
        <w:t>"</w:t>
      </w:r>
    </w:p>
    <w:p w14:paraId="1C85346F" w14:textId="00FC7FA3" w:rsidR="00C00452" w:rsidRPr="00BF0461" w:rsidRDefault="00C00452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C00452">
        <w:rPr>
          <w:b/>
          <w:bCs/>
        </w:rPr>
        <w:t>user-defined function</w:t>
      </w:r>
      <w:r w:rsidRPr="00C00452">
        <w:t xml:space="preserve"> to the Judge system</w:t>
      </w:r>
      <w:r>
        <w:rPr>
          <w:rFonts w:ascii="Calibri" w:hAnsi="Calibri" w:cs="Calibri"/>
        </w:rPr>
        <w:t>.</w:t>
      </w:r>
    </w:p>
    <w:p w14:paraId="5E3A5CE3" w14:textId="77777777" w:rsidR="006673A0" w:rsidRPr="006673A0" w:rsidRDefault="006673A0" w:rsidP="006673A0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926"/>
      </w:tblGrid>
      <w:tr w:rsidR="00F37F1E" w:rsidRPr="006673A0" w14:paraId="51099461" w14:textId="77777777" w:rsidTr="003E4C31">
        <w:trPr>
          <w:trHeight w:val="300"/>
        </w:trPr>
        <w:tc>
          <w:tcPr>
            <w:tcW w:w="8926" w:type="dxa"/>
            <w:shd w:val="clear" w:color="auto" w:fill="D9D9D9"/>
          </w:tcPr>
          <w:p w14:paraId="5AD24E10" w14:textId="7EE635EA" w:rsidR="00F37F1E" w:rsidRDefault="00F37F1E" w:rsidP="00F37F1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Pr="006673A0">
              <w:rPr>
                <w:b/>
              </w:rPr>
              <w:t>Query</w:t>
            </w:r>
          </w:p>
        </w:tc>
      </w:tr>
      <w:tr w:rsidR="00F37F1E" w:rsidRPr="006673A0" w14:paraId="21C34FDB" w14:textId="77777777" w:rsidTr="003E4C31">
        <w:trPr>
          <w:trHeight w:val="300"/>
        </w:trPr>
        <w:tc>
          <w:tcPr>
            <w:tcW w:w="8926" w:type="dxa"/>
            <w:shd w:val="clear" w:color="auto" w:fill="FFFFFF" w:themeFill="background1"/>
          </w:tcPr>
          <w:p w14:paraId="778E1B89" w14:textId="5A87DCE1" w:rsidR="00F37F1E" w:rsidRPr="00F37F1E" w:rsidRDefault="00F37F1E" w:rsidP="00F37F1E">
            <w:pPr>
              <w:spacing w:before="0" w:after="0"/>
              <w:rPr>
                <w:rFonts w:ascii="Consolas" w:hAnsi="Consolas"/>
                <w:b/>
              </w:rPr>
            </w:pPr>
            <w:r w:rsidRPr="00F37F1E">
              <w:rPr>
                <w:rFonts w:ascii="Consolas" w:hAnsi="Consolas"/>
                <w:b/>
                <w:bCs/>
                <w:color w:val="0000FF"/>
              </w:rPr>
              <w:t>SELECT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proofErr w:type="spellStart"/>
            <w:r w:rsidRPr="00F37F1E">
              <w:rPr>
                <w:rFonts w:ascii="Consolas" w:hAnsi="Consolas"/>
                <w:bCs/>
                <w:color w:val="000000" w:themeColor="text1"/>
              </w:rPr>
              <w:t>udf_category_productions_count</w:t>
            </w:r>
            <w:proofErr w:type="spellEnd"/>
            <w:r w:rsidRPr="00F37F1E">
              <w:rPr>
                <w:rFonts w:ascii="Consolas" w:hAnsi="Consolas"/>
                <w:bCs/>
                <w:color w:val="000000" w:themeColor="text1"/>
              </w:rPr>
              <w:t>(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="00345C40">
              <w:rPr>
                <w:rFonts w:ascii="Consolas" w:hAnsi="Consolas"/>
                <w:bCs/>
                <w:color w:val="FF0000"/>
              </w:rPr>
              <w:t>Nonexistent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Pr="00F37F1E">
              <w:rPr>
                <w:rFonts w:ascii="Consolas" w:hAnsi="Consolas"/>
                <w:bCs/>
                <w:color w:val="000000" w:themeColor="text1"/>
              </w:rPr>
              <w:t>)</w:t>
            </w:r>
            <w:r w:rsidRPr="00F37F1E">
              <w:rPr>
                <w:rFonts w:ascii="Consolas" w:hAnsi="Consolas"/>
                <w:color w:val="000000" w:themeColor="text1"/>
              </w:rPr>
              <w:t xml:space="preserve"> </w:t>
            </w:r>
            <w:r w:rsidRPr="00345C40">
              <w:rPr>
                <w:rFonts w:ascii="Consolas" w:hAnsi="Consolas"/>
                <w:b/>
                <w:bCs/>
                <w:color w:val="0000FF"/>
              </w:rPr>
              <w:t>AS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proofErr w:type="spellStart"/>
            <w:r w:rsidRPr="00F37F1E">
              <w:rPr>
                <w:rFonts w:ascii="Consolas" w:hAnsi="Consolas"/>
                <w:color w:val="000000" w:themeColor="text1"/>
              </w:rPr>
              <w:t>message_text</w:t>
            </w:r>
            <w:proofErr w:type="spellEnd"/>
            <w:r w:rsidRPr="00F37F1E">
              <w:rPr>
                <w:rFonts w:ascii="Consolas" w:hAnsi="Consolas"/>
                <w:color w:val="000000" w:themeColor="text1"/>
              </w:rPr>
              <w:t>;</w:t>
            </w:r>
          </w:p>
        </w:tc>
      </w:tr>
      <w:tr w:rsidR="00F37F1E" w:rsidRPr="006673A0" w14:paraId="640F5FC3" w14:textId="77777777" w:rsidTr="00136E9E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5CDB4C6A" w14:textId="403F7B62" w:rsidR="00F37F1E" w:rsidRPr="00F37F1E" w:rsidRDefault="00F37F1E" w:rsidP="00F37F1E">
            <w:pPr>
              <w:spacing w:before="0" w:after="0"/>
              <w:rPr>
                <w:b/>
                <w:bCs/>
              </w:rPr>
            </w:pPr>
            <w:r w:rsidRPr="00F37F1E">
              <w:rPr>
                <w:b/>
                <w:bCs/>
              </w:rPr>
              <w:t>Result</w:t>
            </w:r>
          </w:p>
        </w:tc>
      </w:tr>
      <w:tr w:rsidR="00F37F1E" w:rsidRPr="006673A0" w14:paraId="06BC92EF" w14:textId="77777777" w:rsidTr="00E629EE">
        <w:trPr>
          <w:trHeight w:val="300"/>
        </w:trPr>
        <w:tc>
          <w:tcPr>
            <w:tcW w:w="89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CD9B333" w14:textId="523852A5" w:rsidR="00F37F1E" w:rsidRPr="00F37F1E" w:rsidRDefault="00F37F1E" w:rsidP="00F37F1E">
            <w:pPr>
              <w:spacing w:before="0" w:after="0"/>
              <w:rPr>
                <w:rFonts w:cstheme="minorHAnsi"/>
                <w:b/>
                <w:bCs/>
              </w:rPr>
            </w:pPr>
            <w:proofErr w:type="spellStart"/>
            <w:r w:rsidRPr="00F37F1E">
              <w:rPr>
                <w:rFonts w:cstheme="minorHAnsi"/>
                <w:b/>
                <w:bCs/>
              </w:rPr>
              <w:t>message_text</w:t>
            </w:r>
            <w:proofErr w:type="spellEnd"/>
          </w:p>
        </w:tc>
      </w:tr>
      <w:tr w:rsidR="00F37F1E" w:rsidRPr="006673A0" w14:paraId="1D3A87E4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5D816A" w14:textId="17754CBA" w:rsidR="00F37F1E" w:rsidRPr="00F37F1E" w:rsidRDefault="00D849D7" w:rsidP="00F37F1E">
            <w:pPr>
              <w:spacing w:before="0" w:after="0"/>
              <w:rPr>
                <w:rFonts w:ascii="Consolas" w:hAnsi="Consolas"/>
                <w:b/>
              </w:rPr>
            </w:pPr>
            <w:r w:rsidRPr="00D849D7">
              <w:rPr>
                <w:rFonts w:ascii="Consolas" w:hAnsi="Consolas"/>
                <w:bCs/>
              </w:rPr>
              <w:t>Found 0 productions.</w:t>
            </w:r>
          </w:p>
        </w:tc>
      </w:tr>
      <w:tr w:rsidR="00E629EE" w:rsidRPr="006673A0" w14:paraId="03ECE492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980462" w14:textId="77777777" w:rsidR="00E629EE" w:rsidRDefault="00E629EE" w:rsidP="00B70FF1">
            <w:pPr>
              <w:spacing w:before="0" w:after="0"/>
              <w:rPr>
                <w:b/>
              </w:rPr>
            </w:pPr>
          </w:p>
        </w:tc>
      </w:tr>
      <w:tr w:rsidR="006673A0" w:rsidRPr="006673A0" w14:paraId="29609B03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0A620F" w14:textId="0845D406" w:rsidR="006673A0" w:rsidRPr="006673A0" w:rsidRDefault="00561641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5C36FD09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</w:tcBorders>
          </w:tcPr>
          <w:p w14:paraId="7A279974" w14:textId="4C828158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 xml:space="preserve">SELECT </w:t>
            </w:r>
            <w:r w:rsidR="003E4C31" w:rsidRPr="003E4C31">
              <w:rPr>
                <w:b w:val="0"/>
                <w:bCs/>
                <w:color w:val="000000" w:themeColor="text1"/>
              </w:rPr>
              <w:t>udf_category_productions_count(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="003E4C31">
              <w:rPr>
                <w:b w:val="0"/>
                <w:bCs/>
                <w:color w:val="FF0000"/>
              </w:rPr>
              <w:t>History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Pr="00642848">
              <w:rPr>
                <w:b w:val="0"/>
                <w:bCs/>
                <w:color w:val="000000" w:themeColor="text1"/>
              </w:rPr>
              <w:t>)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 xml:space="preserve">AS </w:t>
            </w:r>
            <w:r w:rsidR="003E4C31">
              <w:rPr>
                <w:b w:val="0"/>
                <w:bCs/>
                <w:color w:val="000000" w:themeColor="text1"/>
              </w:rPr>
              <w:t>message_text</w:t>
            </w:r>
            <w:r w:rsidRPr="00642848">
              <w:rPr>
                <w:b w:val="0"/>
                <w:bCs/>
                <w:color w:val="000000" w:themeColor="text1"/>
              </w:rPr>
              <w:t>;</w:t>
            </w:r>
          </w:p>
        </w:tc>
      </w:tr>
      <w:tr w:rsidR="001367F4" w:rsidRPr="006673A0" w14:paraId="4E7F8DE4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6109C2B5" w14:textId="0ADF0CF0" w:rsidR="001367F4" w:rsidRPr="00F37F1E" w:rsidRDefault="00B57267" w:rsidP="00B70FF1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F37F1E">
              <w:rPr>
                <w:rFonts w:asciiTheme="minorHAnsi" w:hAnsiTheme="minorHAnsi" w:cstheme="minorHAnsi"/>
              </w:rPr>
              <w:t>Result</w:t>
            </w:r>
          </w:p>
        </w:tc>
      </w:tr>
      <w:tr w:rsidR="006673A0" w:rsidRPr="006673A0" w14:paraId="512B0887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449632E3" w14:textId="072FDE1E" w:rsidR="006673A0" w:rsidRPr="00F37F1E" w:rsidRDefault="00F37F1E" w:rsidP="00B70FF1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F37F1E">
              <w:rPr>
                <w:rFonts w:asciiTheme="minorHAnsi" w:hAnsiTheme="minorHAnsi" w:cstheme="minorHAnsi"/>
              </w:rPr>
              <w:t>message_text</w:t>
            </w:r>
          </w:p>
        </w:tc>
      </w:tr>
      <w:tr w:rsidR="006673A0" w:rsidRPr="006673A0" w14:paraId="58C4E5C9" w14:textId="77777777" w:rsidTr="003E4C31">
        <w:trPr>
          <w:trHeight w:val="300"/>
        </w:trPr>
        <w:tc>
          <w:tcPr>
            <w:tcW w:w="8926" w:type="dxa"/>
            <w:vAlign w:val="center"/>
          </w:tcPr>
          <w:p w14:paraId="7AF3099E" w14:textId="4A236A77" w:rsidR="006673A0" w:rsidRPr="00642848" w:rsidRDefault="00345C40" w:rsidP="002B54E1">
            <w:pPr>
              <w:spacing w:before="100" w:beforeAutospacing="1" w:after="100" w:afterAutospacing="1"/>
              <w:rPr>
                <w:rFonts w:ascii="Consolas" w:hAnsi="Consolas"/>
                <w:bCs/>
              </w:rPr>
            </w:pPr>
            <w:r w:rsidRPr="00345C40">
              <w:rPr>
                <w:rFonts w:ascii="Consolas" w:hAnsi="Consolas"/>
                <w:bCs/>
              </w:rPr>
              <w:t>Found 3 productions.</w:t>
            </w:r>
          </w:p>
        </w:tc>
      </w:tr>
    </w:tbl>
    <w:p w14:paraId="496FFE7C" w14:textId="77777777" w:rsidR="006673A0" w:rsidRPr="006673A0" w:rsidRDefault="006673A0" w:rsidP="006673A0">
      <w:pPr>
        <w:rPr>
          <w:lang w:val="bg-BG"/>
        </w:rPr>
      </w:pPr>
    </w:p>
    <w:p w14:paraId="2A40B610" w14:textId="73EA05BE" w:rsidR="006673A0" w:rsidRPr="00B21CF3" w:rsidRDefault="00D07A4D" w:rsidP="00B21CF3">
      <w:pPr>
        <w:pStyle w:val="Heading3"/>
        <w:numPr>
          <w:ilvl w:val="0"/>
          <w:numId w:val="41"/>
        </w:numPr>
        <w:ind w:left="540" w:hanging="540"/>
      </w:pPr>
      <w:r>
        <w:lastRenderedPageBreak/>
        <w:t>Awarded Production</w:t>
      </w:r>
    </w:p>
    <w:p w14:paraId="160ADDD4" w14:textId="6F9C89F5" w:rsidR="00D07A4D" w:rsidRDefault="00D07A4D" w:rsidP="006673A0">
      <w:r w:rsidRPr="00D07A4D">
        <w:t xml:space="preserve">A </w:t>
      </w:r>
      <w:r>
        <w:t>production</w:t>
      </w:r>
      <w:r w:rsidRPr="00D07A4D">
        <w:t xml:space="preserve"> has </w:t>
      </w:r>
      <w:r>
        <w:t>been</w:t>
      </w:r>
      <w:r w:rsidRPr="00D07A4D">
        <w:t xml:space="preserve"> award</w:t>
      </w:r>
      <w:r>
        <w:t>ed</w:t>
      </w:r>
      <w:r w:rsidRPr="00D07A4D">
        <w:t xml:space="preserve">. Your task is to find </w:t>
      </w:r>
      <w:r w:rsidR="0020548B">
        <w:t>the</w:t>
      </w:r>
      <w:r w:rsidRPr="00D07A4D">
        <w:t xml:space="preserve"> </w:t>
      </w:r>
      <w:r w:rsidR="0020548B">
        <w:t>related</w:t>
      </w:r>
      <w:r>
        <w:t xml:space="preserve"> </w:t>
      </w:r>
      <w:r w:rsidRPr="00D07A4D">
        <w:t>actors and give them the</w:t>
      </w:r>
      <w:r>
        <w:t>ir</w:t>
      </w:r>
      <w:r w:rsidRPr="00D07A4D">
        <w:t xml:space="preserve"> </w:t>
      </w:r>
      <w:r>
        <w:t>awards.</w:t>
      </w:r>
    </w:p>
    <w:p w14:paraId="798A7853" w14:textId="3D05091F" w:rsidR="006673A0" w:rsidRPr="006673A0" w:rsidRDefault="006673A0" w:rsidP="006673A0">
      <w:pPr>
        <w:rPr>
          <w:lang w:val="bg-BG"/>
        </w:rPr>
      </w:pPr>
      <w:r w:rsidRPr="006673A0">
        <w:t xml:space="preserve">Create a stored procedure </w:t>
      </w:r>
      <w:r w:rsidR="00D07A4D" w:rsidRPr="00D07A4D">
        <w:rPr>
          <w:rFonts w:ascii="Consolas" w:eastAsia="Consolas" w:hAnsi="Consolas" w:cs="Consolas"/>
          <w:b/>
          <w:noProof/>
        </w:rPr>
        <w:t>udp_award</w:t>
      </w:r>
      <w:r w:rsidR="00D07A4D">
        <w:rPr>
          <w:rFonts w:ascii="Consolas" w:eastAsia="Consolas" w:hAnsi="Consolas" w:cs="Consolas"/>
          <w:b/>
          <w:noProof/>
        </w:rPr>
        <w:t>ed</w:t>
      </w:r>
      <w:r w:rsidR="00D07A4D" w:rsidRPr="00D07A4D">
        <w:rPr>
          <w:rFonts w:ascii="Consolas" w:eastAsia="Consolas" w:hAnsi="Consolas" w:cs="Consolas"/>
          <w:b/>
          <w:noProof/>
        </w:rPr>
        <w:t>_</w:t>
      </w:r>
      <w:r w:rsidR="00D07A4D">
        <w:rPr>
          <w:rFonts w:ascii="Consolas" w:eastAsia="Consolas" w:hAnsi="Consolas" w:cs="Consolas"/>
          <w:b/>
          <w:noProof/>
        </w:rPr>
        <w:t>production</w:t>
      </w:r>
      <w:r w:rsidR="00D07A4D" w:rsidRPr="00D07A4D">
        <w:rPr>
          <w:rFonts w:eastAsia="Consolas" w:cstheme="minorHAnsi"/>
          <w:b/>
          <w:noProof/>
        </w:rPr>
        <w:t xml:space="preserve"> </w:t>
      </w:r>
      <w:r w:rsidR="005516BC">
        <w:t xml:space="preserve">with </w:t>
      </w:r>
      <w:r w:rsidRPr="006673A0">
        <w:t>the following parameters:</w:t>
      </w:r>
    </w:p>
    <w:p w14:paraId="67517EF2" w14:textId="22491BD4" w:rsidR="006673A0" w:rsidRPr="00D011F6" w:rsidRDefault="00D011F6" w:rsidP="003E4717">
      <w:pPr>
        <w:pStyle w:val="Code"/>
        <w:numPr>
          <w:ilvl w:val="0"/>
          <w:numId w:val="43"/>
        </w:numPr>
        <w:rPr>
          <w:lang w:val="bg-BG"/>
        </w:rPr>
      </w:pPr>
      <w:r>
        <w:t>production</w:t>
      </w:r>
      <w:r w:rsidRPr="00D011F6">
        <w:t>_title(VARCHAR(</w:t>
      </w:r>
      <w:r w:rsidR="00C93592">
        <w:t>7</w:t>
      </w:r>
      <w:r w:rsidRPr="00D011F6">
        <w:t>0)</w:t>
      </w:r>
      <w:r>
        <w:t>)</w:t>
      </w:r>
    </w:p>
    <w:p w14:paraId="3C7FF80F" w14:textId="7AB0A6DE" w:rsidR="006673A0" w:rsidRPr="006673A0" w:rsidRDefault="00F52745" w:rsidP="006673A0">
      <w:pPr>
        <w:rPr>
          <w:rFonts w:cstheme="minorHAnsi"/>
          <w:lang w:val="bg-BG"/>
        </w:rPr>
      </w:pPr>
      <w:r w:rsidRPr="00F52745">
        <w:rPr>
          <w:rFonts w:eastAsia="Consolas" w:cstheme="minorHAnsi"/>
          <w:bCs/>
          <w:noProof/>
        </w:rPr>
        <w:t>The procedure</w:t>
      </w:r>
      <w:r w:rsidRPr="00F52745">
        <w:rPr>
          <w:rFonts w:eastAsia="Consolas" w:cstheme="minorHAnsi"/>
          <w:b/>
          <w:noProof/>
        </w:rPr>
        <w:t xml:space="preserve"> </w:t>
      </w:r>
      <w:r w:rsidR="00343E56" w:rsidRPr="00D07A4D">
        <w:rPr>
          <w:rFonts w:ascii="Consolas" w:eastAsia="Consolas" w:hAnsi="Consolas" w:cs="Consolas"/>
          <w:b/>
          <w:noProof/>
        </w:rPr>
        <w:t>udp_award</w:t>
      </w:r>
      <w:r w:rsidR="00343E56">
        <w:rPr>
          <w:rFonts w:ascii="Consolas" w:eastAsia="Consolas" w:hAnsi="Consolas" w:cs="Consolas"/>
          <w:b/>
          <w:noProof/>
        </w:rPr>
        <w:t>ed</w:t>
      </w:r>
      <w:r w:rsidR="00343E56" w:rsidRPr="00D07A4D">
        <w:rPr>
          <w:rFonts w:ascii="Consolas" w:eastAsia="Consolas" w:hAnsi="Consolas" w:cs="Consolas"/>
          <w:b/>
          <w:noProof/>
        </w:rPr>
        <w:t>_</w:t>
      </w:r>
      <w:r w:rsidR="00343E56">
        <w:rPr>
          <w:rFonts w:ascii="Consolas" w:eastAsia="Consolas" w:hAnsi="Consolas" w:cs="Consolas"/>
          <w:b/>
          <w:noProof/>
        </w:rPr>
        <w:t>production</w:t>
      </w:r>
      <w:r w:rsidR="006673A0" w:rsidRPr="006673A0">
        <w:rPr>
          <w:rFonts w:ascii="Consolas" w:eastAsia="Consolas" w:hAnsi="Consolas" w:cs="Consolas"/>
          <w:b/>
          <w:noProof/>
        </w:rPr>
        <w:t>(</w:t>
      </w:r>
      <w:r w:rsidR="00343E56" w:rsidRPr="00343E56">
        <w:rPr>
          <w:rFonts w:ascii="Consolas" w:eastAsia="Consolas" w:hAnsi="Consolas" w:cs="Consolas"/>
          <w:b/>
          <w:noProof/>
        </w:rPr>
        <w:t>production_title</w:t>
      </w:r>
      <w:r w:rsidR="00C93592">
        <w:rPr>
          <w:rFonts w:ascii="Consolas" w:eastAsia="Consolas" w:hAnsi="Consolas" w:cs="Consolas"/>
          <w:b/>
          <w:noProof/>
        </w:rPr>
        <w:t xml:space="preserve"> </w:t>
      </w:r>
      <w:r w:rsidR="00343E56" w:rsidRPr="00343E56">
        <w:rPr>
          <w:rFonts w:ascii="Consolas" w:eastAsia="Consolas" w:hAnsi="Consolas" w:cs="Consolas"/>
          <w:b/>
          <w:noProof/>
        </w:rPr>
        <w:t>VARCHAR(</w:t>
      </w:r>
      <w:r w:rsidR="00377326">
        <w:rPr>
          <w:rFonts w:ascii="Consolas" w:eastAsia="Consolas" w:hAnsi="Consolas" w:cs="Consolas"/>
          <w:b/>
          <w:noProof/>
        </w:rPr>
        <w:t>7</w:t>
      </w:r>
      <w:r w:rsidR="00343E56" w:rsidRPr="00343E56">
        <w:rPr>
          <w:rFonts w:ascii="Consolas" w:eastAsia="Consolas" w:hAnsi="Consolas" w:cs="Consolas"/>
          <w:b/>
          <w:noProof/>
        </w:rPr>
        <w:t>0)</w:t>
      </w:r>
      <w:r w:rsidR="00343E56">
        <w:rPr>
          <w:rFonts w:ascii="Consolas" w:eastAsia="Consolas" w:hAnsi="Consolas" w:cs="Consolas"/>
          <w:b/>
          <w:noProof/>
        </w:rPr>
        <w:t>)</w:t>
      </w:r>
      <w:r w:rsidRPr="00343E56">
        <w:rPr>
          <w:rFonts w:eastAsia="Consolas" w:cstheme="minorHAnsi"/>
          <w:b/>
          <w:noProof/>
        </w:rPr>
        <w:t xml:space="preserve"> </w:t>
      </w:r>
      <w:r w:rsidR="006673A0" w:rsidRPr="006673A0">
        <w:t xml:space="preserve">receives a </w:t>
      </w:r>
      <w:r w:rsidR="00C3193A">
        <w:rPr>
          <w:b/>
        </w:rPr>
        <w:t>production title</w:t>
      </w:r>
      <w:r w:rsidR="005516BC">
        <w:rPr>
          <w:b/>
        </w:rPr>
        <w:t xml:space="preserve"> </w:t>
      </w:r>
      <w:r w:rsidR="005516BC" w:rsidRPr="005516BC">
        <w:rPr>
          <w:bCs/>
        </w:rPr>
        <w:t>as input</w:t>
      </w:r>
      <w:r w:rsidR="00C3193A">
        <w:rPr>
          <w:bCs/>
        </w:rPr>
        <w:t xml:space="preserve"> </w:t>
      </w:r>
      <w:r w:rsidR="006673A0" w:rsidRPr="006673A0">
        <w:t xml:space="preserve">and </w:t>
      </w:r>
      <w:r w:rsidR="005516BC" w:rsidRPr="00F52745">
        <w:rPr>
          <w:b/>
          <w:bCs/>
        </w:rPr>
        <w:t>modifies</w:t>
      </w:r>
      <w:r w:rsidR="005516BC">
        <w:t xml:space="preserve"> the </w:t>
      </w:r>
      <w:r w:rsidR="00D52CF4">
        <w:t xml:space="preserve">associated </w:t>
      </w:r>
      <w:r w:rsidR="00C3193A" w:rsidRPr="004328B3">
        <w:rPr>
          <w:b/>
          <w:bCs/>
        </w:rPr>
        <w:t>actors</w:t>
      </w:r>
      <w:r w:rsidR="00D52CF4" w:rsidRPr="004328B3">
        <w:rPr>
          <w:b/>
          <w:bCs/>
        </w:rPr>
        <w:t>'</w:t>
      </w:r>
      <w:r w:rsidR="00D52CF4">
        <w:t xml:space="preserve"> </w:t>
      </w:r>
      <w:r w:rsidR="00C3193A">
        <w:rPr>
          <w:b/>
          <w:bCs/>
        </w:rPr>
        <w:t xml:space="preserve">number </w:t>
      </w:r>
      <w:r w:rsidR="00C3193A" w:rsidRPr="00285413">
        <w:t>of</w:t>
      </w:r>
      <w:r w:rsidR="00C3193A">
        <w:rPr>
          <w:b/>
          <w:bCs/>
        </w:rPr>
        <w:t xml:space="preserve"> awards</w:t>
      </w:r>
      <w:r w:rsidR="005516BC">
        <w:t xml:space="preserve"> by </w:t>
      </w:r>
      <w:r w:rsidR="00C3193A" w:rsidRPr="0020548B">
        <w:rPr>
          <w:b/>
          <w:bCs/>
        </w:rPr>
        <w:t>increasing</w:t>
      </w:r>
      <w:r w:rsidR="00C3193A">
        <w:t xml:space="preserve"> them by </w:t>
      </w:r>
      <w:r w:rsidR="00C3193A" w:rsidRPr="00C3193A">
        <w:rPr>
          <w:b/>
          <w:bCs/>
        </w:rPr>
        <w:t>1</w:t>
      </w:r>
      <w:r w:rsidR="00337649">
        <w:rPr>
          <w:b/>
          <w:bCs/>
        </w:rPr>
        <w:t xml:space="preserve"> </w:t>
      </w:r>
      <w:r w:rsidR="00337649" w:rsidRPr="00337649">
        <w:t>if the</w:t>
      </w:r>
      <w:r w:rsidR="00337649">
        <w:rPr>
          <w:b/>
          <w:bCs/>
        </w:rPr>
        <w:t xml:space="preserve"> title exists</w:t>
      </w:r>
      <w:r w:rsidR="006673A0" w:rsidRPr="00337649">
        <w:t>.</w:t>
      </w:r>
    </w:p>
    <w:p w14:paraId="51FF1239" w14:textId="7490964B" w:rsidR="008B3093" w:rsidRPr="006673A0" w:rsidRDefault="008B3093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8B3093">
        <w:rPr>
          <w:b/>
          <w:bCs/>
        </w:rPr>
        <w:t>stored procedure</w:t>
      </w:r>
      <w:r w:rsidRPr="00C00452">
        <w:t xml:space="preserve"> to the Judge system</w:t>
      </w:r>
      <w:r>
        <w:t>.</w:t>
      </w:r>
    </w:p>
    <w:p w14:paraId="56D64F3D" w14:textId="77777777" w:rsidR="00744CD1" w:rsidRPr="006673A0" w:rsidRDefault="00744CD1" w:rsidP="00744CD1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6673A0" w:rsidRPr="006673A0" w14:paraId="6E43E342" w14:textId="77777777" w:rsidTr="0053231F">
        <w:trPr>
          <w:trHeight w:val="376"/>
        </w:trPr>
        <w:tc>
          <w:tcPr>
            <w:tcW w:w="9634" w:type="dxa"/>
            <w:shd w:val="clear" w:color="auto" w:fill="D9D9D9"/>
          </w:tcPr>
          <w:p w14:paraId="30775D52" w14:textId="16513819" w:rsidR="006673A0" w:rsidRPr="006673A0" w:rsidRDefault="00B0353E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285A85E8" w14:textId="77777777" w:rsidTr="0053231F">
        <w:trPr>
          <w:trHeight w:val="454"/>
        </w:trPr>
        <w:tc>
          <w:tcPr>
            <w:tcW w:w="9634" w:type="dxa"/>
          </w:tcPr>
          <w:p w14:paraId="06D15946" w14:textId="533DAF5D" w:rsidR="006673A0" w:rsidRPr="006673A0" w:rsidRDefault="006673A0" w:rsidP="0053231F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="00F02743" w:rsidRPr="00434A49">
              <w:rPr>
                <w:rFonts w:eastAsia="Consolas" w:cs="Consolas"/>
                <w:b w:val="0"/>
                <w:bCs/>
              </w:rPr>
              <w:t>udp_awarded_production</w:t>
            </w:r>
            <w:r w:rsidRPr="00434A49">
              <w:rPr>
                <w:b w:val="0"/>
                <w:bCs/>
              </w:rPr>
              <w:t>(</w:t>
            </w:r>
            <w:r w:rsidR="00F02743" w:rsidRPr="000D611D">
              <w:rPr>
                <w:b w:val="0"/>
                <w:bCs/>
                <w:color w:val="FF0000"/>
              </w:rPr>
              <w:t>'Tea For Two'</w:t>
            </w:r>
            <w:r w:rsidRPr="00434A49">
              <w:rPr>
                <w:rFonts w:cstheme="minorHAnsi"/>
                <w:b w:val="0"/>
                <w:bCs/>
              </w:rPr>
              <w:t>);</w:t>
            </w:r>
          </w:p>
        </w:tc>
      </w:tr>
    </w:tbl>
    <w:tbl>
      <w:tblPr>
        <w:tblStyle w:val="TableGrid"/>
        <w:tblpPr w:leftFromText="141" w:rightFromText="141" w:vertAnchor="text" w:horzAnchor="margin" w:tblpY="294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2547"/>
        <w:gridCol w:w="2693"/>
        <w:gridCol w:w="4394"/>
      </w:tblGrid>
      <w:tr w:rsidR="00A46F05" w:rsidRPr="006673A0" w14:paraId="00512A55" w14:textId="77777777" w:rsidTr="00A46F05">
        <w:trPr>
          <w:trHeight w:val="275"/>
        </w:trPr>
        <w:tc>
          <w:tcPr>
            <w:tcW w:w="9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4139BF" w14:textId="77777777" w:rsidR="00A46F05" w:rsidRDefault="00A46F05" w:rsidP="00A46F05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nitial State of Associated Actors</w:t>
            </w:r>
          </w:p>
        </w:tc>
      </w:tr>
      <w:tr w:rsidR="00A46F05" w:rsidRPr="006673A0" w14:paraId="09F08A09" w14:textId="77777777" w:rsidTr="00A46F05">
        <w:trPr>
          <w:trHeight w:val="27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D1BF78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first_nam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B281A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last_nam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2E3693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awards</w:t>
            </w:r>
          </w:p>
        </w:tc>
      </w:tr>
      <w:tr w:rsidR="00A46F05" w:rsidRPr="006673A0" w14:paraId="121A2753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C2C92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Brando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CACF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Eykelhof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F4516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A46F05" w:rsidRPr="006673A0" w14:paraId="54DCA036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355D3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Flem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03BBF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Loomi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0DBCA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19</w:t>
            </w:r>
          </w:p>
        </w:tc>
      </w:tr>
      <w:tr w:rsidR="00A46F05" w:rsidRPr="006673A0" w14:paraId="16BA284F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B0A90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Jare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11312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Di Batista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D594CC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A46F05" w:rsidRPr="006673A0" w14:paraId="336D4952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91C23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Wolfga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968D2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Vowdon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270EBD" w14:textId="77777777" w:rsidR="00A46F05" w:rsidRPr="00B31C7C" w:rsidRDefault="00A46F05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</w:tr>
    </w:tbl>
    <w:p w14:paraId="592EBD29" w14:textId="51658AA2" w:rsidR="00640502" w:rsidRDefault="00640502" w:rsidP="006673A0"/>
    <w:tbl>
      <w:tblPr>
        <w:tblStyle w:val="TableGrid"/>
        <w:tblpPr w:leftFromText="141" w:rightFromText="141" w:vertAnchor="page" w:horzAnchor="margin" w:tblpY="8287"/>
        <w:tblW w:w="9634" w:type="dxa"/>
        <w:tblLayout w:type="fixed"/>
        <w:tblLook w:val="04A0" w:firstRow="1" w:lastRow="0" w:firstColumn="1" w:lastColumn="0" w:noHBand="0" w:noVBand="1"/>
      </w:tblPr>
      <w:tblGrid>
        <w:gridCol w:w="2547"/>
        <w:gridCol w:w="2693"/>
        <w:gridCol w:w="4394"/>
      </w:tblGrid>
      <w:tr w:rsidR="00A46F05" w:rsidRPr="006673A0" w14:paraId="78D0A895" w14:textId="77777777" w:rsidTr="00A46F05">
        <w:trPr>
          <w:trHeight w:val="275"/>
        </w:trPr>
        <w:tc>
          <w:tcPr>
            <w:tcW w:w="9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93706" w14:textId="77777777" w:rsidR="00A46F05" w:rsidRDefault="00A46F05" w:rsidP="00A46F05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ing State</w:t>
            </w:r>
          </w:p>
        </w:tc>
      </w:tr>
      <w:tr w:rsidR="00A46F05" w:rsidRPr="006673A0" w14:paraId="3A8FEBF4" w14:textId="77777777" w:rsidTr="00A46F05">
        <w:trPr>
          <w:trHeight w:val="27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E0604D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first_nam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DB53B2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last_nam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26B8E4" w14:textId="77777777" w:rsidR="00A46F05" w:rsidRPr="006673A0" w:rsidRDefault="00A46F05" w:rsidP="00A46F05">
            <w:pPr>
              <w:spacing w:after="0"/>
              <w:jc w:val="center"/>
              <w:rPr>
                <w:b/>
                <w:bCs/>
                <w:noProof/>
              </w:rPr>
            </w:pPr>
            <w:r w:rsidRPr="00F02743">
              <w:rPr>
                <w:b/>
                <w:bCs/>
                <w:noProof/>
              </w:rPr>
              <w:t>awards</w:t>
            </w:r>
          </w:p>
        </w:tc>
      </w:tr>
      <w:tr w:rsidR="00A46F05" w:rsidRPr="006673A0" w14:paraId="0FE832C9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BC37C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Brando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74FB3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Eykelhof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97632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1</w:t>
            </w:r>
          </w:p>
        </w:tc>
      </w:tr>
      <w:tr w:rsidR="00A46F05" w:rsidRPr="006673A0" w14:paraId="463E9FA6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0FB98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Flem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0E75D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Loomis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898E7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20</w:t>
            </w:r>
          </w:p>
        </w:tc>
      </w:tr>
      <w:tr w:rsidR="00A46F05" w:rsidRPr="006673A0" w14:paraId="2A69B97D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F72F3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Jared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9D7B4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Di Batista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DEF1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1</w:t>
            </w:r>
          </w:p>
        </w:tc>
      </w:tr>
      <w:tr w:rsidR="00A46F05" w:rsidRPr="006673A0" w14:paraId="32FC84B7" w14:textId="77777777" w:rsidTr="00A46F05">
        <w:trPr>
          <w:trHeight w:val="458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DC681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Wolfga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B51164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Vowdon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8EA97" w14:textId="77777777" w:rsidR="00A46F05" w:rsidRPr="00C8425D" w:rsidRDefault="00A46F05" w:rsidP="00A46F05">
            <w:pPr>
              <w:pStyle w:val="Code"/>
              <w:rPr>
                <w:b w:val="0"/>
                <w:bCs/>
              </w:rPr>
            </w:pPr>
            <w:r w:rsidRPr="00B31C7C">
              <w:rPr>
                <w:b w:val="0"/>
                <w:bCs/>
              </w:rPr>
              <w:t>8</w:t>
            </w:r>
          </w:p>
        </w:tc>
      </w:tr>
    </w:tbl>
    <w:p w14:paraId="3A6757EB" w14:textId="77777777" w:rsidR="00AB79B5" w:rsidRPr="00AB79B5" w:rsidRDefault="00AB79B5" w:rsidP="00F02743"/>
    <w:sectPr w:rsidR="00AB79B5" w:rsidRPr="00AB79B5" w:rsidSect="00AA3B0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64A5B1" w14:textId="77777777" w:rsidR="00AD5A37" w:rsidRDefault="00AD5A37" w:rsidP="008068A2">
      <w:pPr>
        <w:spacing w:after="0" w:line="240" w:lineRule="auto"/>
      </w:pPr>
      <w:r>
        <w:separator/>
      </w:r>
    </w:p>
  </w:endnote>
  <w:endnote w:type="continuationSeparator" w:id="0">
    <w:p w14:paraId="0220BEA7" w14:textId="77777777" w:rsidR="00AD5A37" w:rsidRDefault="00AD5A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1" name="Picture 41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2" name="Picture 42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3" name="Picture 4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4" name="Picture 4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5" name="Picture 45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1" name="Picture 41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2" name="Picture 42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3" name="Picture 4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4" name="Picture 4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5" name="Picture 45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155E78" w14:textId="77777777" w:rsidR="00AD5A37" w:rsidRDefault="00AD5A37" w:rsidP="008068A2">
      <w:pPr>
        <w:spacing w:after="0" w:line="240" w:lineRule="auto"/>
      </w:pPr>
      <w:r>
        <w:separator/>
      </w:r>
    </w:p>
  </w:footnote>
  <w:footnote w:type="continuationSeparator" w:id="0">
    <w:p w14:paraId="209A1D4F" w14:textId="77777777" w:rsidR="00AD5A37" w:rsidRDefault="00AD5A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023D"/>
    <w:multiLevelType w:val="hybridMultilevel"/>
    <w:tmpl w:val="0EF2C6A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70653"/>
    <w:multiLevelType w:val="hybridMultilevel"/>
    <w:tmpl w:val="9BFED6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E1963"/>
    <w:multiLevelType w:val="hybridMultilevel"/>
    <w:tmpl w:val="3DF673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B0178"/>
    <w:multiLevelType w:val="hybridMultilevel"/>
    <w:tmpl w:val="E8966CF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551BB1"/>
    <w:multiLevelType w:val="hybridMultilevel"/>
    <w:tmpl w:val="0F9C16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EF3AB8"/>
    <w:multiLevelType w:val="multilevel"/>
    <w:tmpl w:val="5EEF3A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396910"/>
    <w:multiLevelType w:val="multilevel"/>
    <w:tmpl w:val="62396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A22F23"/>
    <w:multiLevelType w:val="hybridMultilevel"/>
    <w:tmpl w:val="02025A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572ABD"/>
    <w:multiLevelType w:val="multilevel"/>
    <w:tmpl w:val="7A572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DCB2E21"/>
    <w:multiLevelType w:val="multilevel"/>
    <w:tmpl w:val="7DCB2E21"/>
    <w:lvl w:ilvl="0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84030">
    <w:abstractNumId w:val="1"/>
  </w:num>
  <w:num w:numId="2" w16cid:durableId="411050719">
    <w:abstractNumId w:val="48"/>
  </w:num>
  <w:num w:numId="3" w16cid:durableId="1516766325">
    <w:abstractNumId w:val="12"/>
  </w:num>
  <w:num w:numId="4" w16cid:durableId="523396771">
    <w:abstractNumId w:val="30"/>
  </w:num>
  <w:num w:numId="5" w16cid:durableId="335891243">
    <w:abstractNumId w:val="31"/>
  </w:num>
  <w:num w:numId="6" w16cid:durableId="1779332067">
    <w:abstractNumId w:val="37"/>
  </w:num>
  <w:num w:numId="7" w16cid:durableId="788015779">
    <w:abstractNumId w:val="5"/>
  </w:num>
  <w:num w:numId="8" w16cid:durableId="1120880593">
    <w:abstractNumId w:val="11"/>
  </w:num>
  <w:num w:numId="9" w16cid:durableId="1179810783">
    <w:abstractNumId w:val="28"/>
  </w:num>
  <w:num w:numId="10" w16cid:durableId="31348507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41853">
    <w:abstractNumId w:val="7"/>
  </w:num>
  <w:num w:numId="12" w16cid:durableId="1096242764">
    <w:abstractNumId w:val="24"/>
  </w:num>
  <w:num w:numId="13" w16cid:durableId="2043701313">
    <w:abstractNumId w:val="3"/>
  </w:num>
  <w:num w:numId="14" w16cid:durableId="843931629">
    <w:abstractNumId w:val="35"/>
  </w:num>
  <w:num w:numId="15" w16cid:durableId="50539641">
    <w:abstractNumId w:val="13"/>
  </w:num>
  <w:num w:numId="16" w16cid:durableId="22825592">
    <w:abstractNumId w:val="43"/>
  </w:num>
  <w:num w:numId="17" w16cid:durableId="1623267275">
    <w:abstractNumId w:val="29"/>
  </w:num>
  <w:num w:numId="18" w16cid:durableId="370349824">
    <w:abstractNumId w:val="47"/>
  </w:num>
  <w:num w:numId="19" w16cid:durableId="1571188609">
    <w:abstractNumId w:val="38"/>
  </w:num>
  <w:num w:numId="20" w16cid:durableId="732507874">
    <w:abstractNumId w:val="22"/>
  </w:num>
  <w:num w:numId="21" w16cid:durableId="1054157000">
    <w:abstractNumId w:val="33"/>
  </w:num>
  <w:num w:numId="22" w16cid:durableId="1232694343">
    <w:abstractNumId w:val="15"/>
  </w:num>
  <w:num w:numId="23" w16cid:durableId="1262300791">
    <w:abstractNumId w:val="18"/>
  </w:num>
  <w:num w:numId="24" w16cid:durableId="126709409">
    <w:abstractNumId w:val="4"/>
  </w:num>
  <w:num w:numId="25" w16cid:durableId="1721783903">
    <w:abstractNumId w:val="10"/>
  </w:num>
  <w:num w:numId="26" w16cid:durableId="984704460">
    <w:abstractNumId w:val="19"/>
  </w:num>
  <w:num w:numId="27" w16cid:durableId="924344841">
    <w:abstractNumId w:val="42"/>
  </w:num>
  <w:num w:numId="28" w16cid:durableId="1205288321">
    <w:abstractNumId w:val="20"/>
  </w:num>
  <w:num w:numId="29" w16cid:durableId="1476919437">
    <w:abstractNumId w:val="46"/>
  </w:num>
  <w:num w:numId="30" w16cid:durableId="1713262621">
    <w:abstractNumId w:val="25"/>
  </w:num>
  <w:num w:numId="31" w16cid:durableId="374279060">
    <w:abstractNumId w:val="14"/>
  </w:num>
  <w:num w:numId="32" w16cid:durableId="1172112054">
    <w:abstractNumId w:val="39"/>
  </w:num>
  <w:num w:numId="33" w16cid:durableId="1941450073">
    <w:abstractNumId w:val="44"/>
  </w:num>
  <w:num w:numId="34" w16cid:durableId="1687093616">
    <w:abstractNumId w:val="27"/>
  </w:num>
  <w:num w:numId="35" w16cid:durableId="1711374085">
    <w:abstractNumId w:val="45"/>
  </w:num>
  <w:num w:numId="36" w16cid:durableId="1103764887">
    <w:abstractNumId w:val="9"/>
  </w:num>
  <w:num w:numId="37" w16cid:durableId="1614358659">
    <w:abstractNumId w:val="26"/>
  </w:num>
  <w:num w:numId="38" w16cid:durableId="815952461">
    <w:abstractNumId w:val="17"/>
  </w:num>
  <w:num w:numId="39" w16cid:durableId="522979774">
    <w:abstractNumId w:val="32"/>
  </w:num>
  <w:num w:numId="40" w16cid:durableId="2099982747">
    <w:abstractNumId w:val="40"/>
  </w:num>
  <w:num w:numId="41" w16cid:durableId="1190532656">
    <w:abstractNumId w:val="50"/>
  </w:num>
  <w:num w:numId="42" w16cid:durableId="915943959">
    <w:abstractNumId w:val="36"/>
  </w:num>
  <w:num w:numId="43" w16cid:durableId="22825470">
    <w:abstractNumId w:val="49"/>
  </w:num>
  <w:num w:numId="44" w16cid:durableId="1769621297">
    <w:abstractNumId w:val="6"/>
  </w:num>
  <w:num w:numId="45" w16cid:durableId="984941737">
    <w:abstractNumId w:val="0"/>
  </w:num>
  <w:num w:numId="46" w16cid:durableId="2057851582">
    <w:abstractNumId w:val="34"/>
  </w:num>
  <w:num w:numId="47" w16cid:durableId="1714958615">
    <w:abstractNumId w:val="41"/>
  </w:num>
  <w:num w:numId="48" w16cid:durableId="1685353438">
    <w:abstractNumId w:val="2"/>
  </w:num>
  <w:num w:numId="49" w16cid:durableId="781459087">
    <w:abstractNumId w:val="40"/>
  </w:num>
  <w:num w:numId="50" w16cid:durableId="82074336">
    <w:abstractNumId w:val="8"/>
  </w:num>
  <w:num w:numId="51" w16cid:durableId="1463231157">
    <w:abstractNumId w:val="23"/>
  </w:num>
  <w:num w:numId="52" w16cid:durableId="9999679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LOwMDQ1NzA1NzVX0lEKTi0uzszPAykwrAUAE334fCwAAAA="/>
  </w:docVars>
  <w:rsids>
    <w:rsidRoot w:val="008068A2"/>
    <w:rsid w:val="00000158"/>
    <w:rsid w:val="000004A7"/>
    <w:rsid w:val="000006BB"/>
    <w:rsid w:val="00002B79"/>
    <w:rsid w:val="00002C1C"/>
    <w:rsid w:val="00007044"/>
    <w:rsid w:val="00007A85"/>
    <w:rsid w:val="000105F5"/>
    <w:rsid w:val="000128AA"/>
    <w:rsid w:val="0001451E"/>
    <w:rsid w:val="000148CE"/>
    <w:rsid w:val="00016B03"/>
    <w:rsid w:val="0002044E"/>
    <w:rsid w:val="00023DC6"/>
    <w:rsid w:val="00025F04"/>
    <w:rsid w:val="0002655A"/>
    <w:rsid w:val="000312F1"/>
    <w:rsid w:val="00034251"/>
    <w:rsid w:val="000461C4"/>
    <w:rsid w:val="00052746"/>
    <w:rsid w:val="00056CD1"/>
    <w:rsid w:val="000572F5"/>
    <w:rsid w:val="000619BC"/>
    <w:rsid w:val="0006207E"/>
    <w:rsid w:val="0006228D"/>
    <w:rsid w:val="000626AF"/>
    <w:rsid w:val="000639D5"/>
    <w:rsid w:val="00064D15"/>
    <w:rsid w:val="00070B61"/>
    <w:rsid w:val="000822E3"/>
    <w:rsid w:val="0008443A"/>
    <w:rsid w:val="0008559D"/>
    <w:rsid w:val="00086727"/>
    <w:rsid w:val="00086A90"/>
    <w:rsid w:val="0009209B"/>
    <w:rsid w:val="0009322D"/>
    <w:rsid w:val="0009498D"/>
    <w:rsid w:val="00096BAB"/>
    <w:rsid w:val="000A60A4"/>
    <w:rsid w:val="000A6794"/>
    <w:rsid w:val="000B39E6"/>
    <w:rsid w:val="000B56F0"/>
    <w:rsid w:val="000C2827"/>
    <w:rsid w:val="000C5361"/>
    <w:rsid w:val="000C5D22"/>
    <w:rsid w:val="000C7693"/>
    <w:rsid w:val="000D0C75"/>
    <w:rsid w:val="000D11B7"/>
    <w:rsid w:val="000D26DF"/>
    <w:rsid w:val="000D5BE4"/>
    <w:rsid w:val="000D611D"/>
    <w:rsid w:val="000D77E0"/>
    <w:rsid w:val="000E222D"/>
    <w:rsid w:val="000E3CB1"/>
    <w:rsid w:val="000F139F"/>
    <w:rsid w:val="00103906"/>
    <w:rsid w:val="00112D92"/>
    <w:rsid w:val="00112EB0"/>
    <w:rsid w:val="001252D8"/>
    <w:rsid w:val="001275B9"/>
    <w:rsid w:val="001349B4"/>
    <w:rsid w:val="00135D68"/>
    <w:rsid w:val="001367F4"/>
    <w:rsid w:val="00136D28"/>
    <w:rsid w:val="00140C6F"/>
    <w:rsid w:val="0014175B"/>
    <w:rsid w:val="001424F6"/>
    <w:rsid w:val="00142C75"/>
    <w:rsid w:val="001449E8"/>
    <w:rsid w:val="001504BE"/>
    <w:rsid w:val="00152D1A"/>
    <w:rsid w:val="001532D9"/>
    <w:rsid w:val="00154850"/>
    <w:rsid w:val="00154AEF"/>
    <w:rsid w:val="001572BA"/>
    <w:rsid w:val="001619DF"/>
    <w:rsid w:val="001638BD"/>
    <w:rsid w:val="00164CDC"/>
    <w:rsid w:val="0016788B"/>
    <w:rsid w:val="00167C67"/>
    <w:rsid w:val="00167CF1"/>
    <w:rsid w:val="00171021"/>
    <w:rsid w:val="00175E1D"/>
    <w:rsid w:val="00177288"/>
    <w:rsid w:val="001837BD"/>
    <w:rsid w:val="00183A2C"/>
    <w:rsid w:val="0019508E"/>
    <w:rsid w:val="00195288"/>
    <w:rsid w:val="001A2D4A"/>
    <w:rsid w:val="001A405E"/>
    <w:rsid w:val="001A6728"/>
    <w:rsid w:val="001A6919"/>
    <w:rsid w:val="001A6D0D"/>
    <w:rsid w:val="001B4D86"/>
    <w:rsid w:val="001B7060"/>
    <w:rsid w:val="001B7F6F"/>
    <w:rsid w:val="001C1FCD"/>
    <w:rsid w:val="001D08BD"/>
    <w:rsid w:val="001D11AD"/>
    <w:rsid w:val="001D2245"/>
    <w:rsid w:val="001D2464"/>
    <w:rsid w:val="001D253B"/>
    <w:rsid w:val="001D468B"/>
    <w:rsid w:val="001D50AE"/>
    <w:rsid w:val="001D52EB"/>
    <w:rsid w:val="001D5A98"/>
    <w:rsid w:val="001E1161"/>
    <w:rsid w:val="001E1F9F"/>
    <w:rsid w:val="001E2202"/>
    <w:rsid w:val="001E3C17"/>
    <w:rsid w:val="001E3FEF"/>
    <w:rsid w:val="001E42BE"/>
    <w:rsid w:val="001E4674"/>
    <w:rsid w:val="001E5738"/>
    <w:rsid w:val="001E741E"/>
    <w:rsid w:val="001F34A3"/>
    <w:rsid w:val="001F7B44"/>
    <w:rsid w:val="00202325"/>
    <w:rsid w:val="00202683"/>
    <w:rsid w:val="00204D76"/>
    <w:rsid w:val="0020548B"/>
    <w:rsid w:val="00212856"/>
    <w:rsid w:val="00213F62"/>
    <w:rsid w:val="00215FCE"/>
    <w:rsid w:val="002175B9"/>
    <w:rsid w:val="00217AD3"/>
    <w:rsid w:val="0022068D"/>
    <w:rsid w:val="00223788"/>
    <w:rsid w:val="0023198C"/>
    <w:rsid w:val="002326A7"/>
    <w:rsid w:val="00232E7D"/>
    <w:rsid w:val="00237935"/>
    <w:rsid w:val="00255706"/>
    <w:rsid w:val="002559E4"/>
    <w:rsid w:val="00257FF0"/>
    <w:rsid w:val="00262A49"/>
    <w:rsid w:val="00264287"/>
    <w:rsid w:val="0026589D"/>
    <w:rsid w:val="002664E1"/>
    <w:rsid w:val="0026672D"/>
    <w:rsid w:val="002674C4"/>
    <w:rsid w:val="002706A8"/>
    <w:rsid w:val="002738CF"/>
    <w:rsid w:val="002819B5"/>
    <w:rsid w:val="00282377"/>
    <w:rsid w:val="002853F4"/>
    <w:rsid w:val="00285413"/>
    <w:rsid w:val="00285D02"/>
    <w:rsid w:val="002A28B2"/>
    <w:rsid w:val="002A2D2D"/>
    <w:rsid w:val="002A7AEC"/>
    <w:rsid w:val="002B2B4D"/>
    <w:rsid w:val="002B54E1"/>
    <w:rsid w:val="002C147A"/>
    <w:rsid w:val="002C3176"/>
    <w:rsid w:val="002C539D"/>
    <w:rsid w:val="002C5C4D"/>
    <w:rsid w:val="002C71C6"/>
    <w:rsid w:val="002C7692"/>
    <w:rsid w:val="002D07CA"/>
    <w:rsid w:val="002D1BBE"/>
    <w:rsid w:val="002D2E5D"/>
    <w:rsid w:val="002D4651"/>
    <w:rsid w:val="002E2BD4"/>
    <w:rsid w:val="002E2DFE"/>
    <w:rsid w:val="002E5549"/>
    <w:rsid w:val="002E6FF1"/>
    <w:rsid w:val="002F178E"/>
    <w:rsid w:val="002F2A8B"/>
    <w:rsid w:val="002F673C"/>
    <w:rsid w:val="002F68FC"/>
    <w:rsid w:val="002F7703"/>
    <w:rsid w:val="00300B06"/>
    <w:rsid w:val="00302024"/>
    <w:rsid w:val="00304125"/>
    <w:rsid w:val="00305122"/>
    <w:rsid w:val="00306B2E"/>
    <w:rsid w:val="0031096D"/>
    <w:rsid w:val="0031312A"/>
    <w:rsid w:val="003150F5"/>
    <w:rsid w:val="00316920"/>
    <w:rsid w:val="0031697C"/>
    <w:rsid w:val="00320AAC"/>
    <w:rsid w:val="003230CF"/>
    <w:rsid w:val="00327660"/>
    <w:rsid w:val="00331A77"/>
    <w:rsid w:val="0033212E"/>
    <w:rsid w:val="0033490F"/>
    <w:rsid w:val="00337649"/>
    <w:rsid w:val="00343E56"/>
    <w:rsid w:val="00345C40"/>
    <w:rsid w:val="003521D5"/>
    <w:rsid w:val="00353071"/>
    <w:rsid w:val="0035374F"/>
    <w:rsid w:val="00354B66"/>
    <w:rsid w:val="00354FC1"/>
    <w:rsid w:val="003555D0"/>
    <w:rsid w:val="003615DB"/>
    <w:rsid w:val="0036484D"/>
    <w:rsid w:val="00365CC0"/>
    <w:rsid w:val="003668C4"/>
    <w:rsid w:val="00374DA9"/>
    <w:rsid w:val="00377326"/>
    <w:rsid w:val="00377AA3"/>
    <w:rsid w:val="00380A57"/>
    <w:rsid w:val="003817EF"/>
    <w:rsid w:val="00381F23"/>
    <w:rsid w:val="00382A45"/>
    <w:rsid w:val="00384C9F"/>
    <w:rsid w:val="00385282"/>
    <w:rsid w:val="00387356"/>
    <w:rsid w:val="003938F1"/>
    <w:rsid w:val="00397F40"/>
    <w:rsid w:val="003A0756"/>
    <w:rsid w:val="003A1601"/>
    <w:rsid w:val="003A33F9"/>
    <w:rsid w:val="003A5602"/>
    <w:rsid w:val="003A687D"/>
    <w:rsid w:val="003B0278"/>
    <w:rsid w:val="003B1846"/>
    <w:rsid w:val="003B6A53"/>
    <w:rsid w:val="003C1A24"/>
    <w:rsid w:val="003D098B"/>
    <w:rsid w:val="003D2CCC"/>
    <w:rsid w:val="003D61A8"/>
    <w:rsid w:val="003D69DD"/>
    <w:rsid w:val="003D7906"/>
    <w:rsid w:val="003E1013"/>
    <w:rsid w:val="003E167F"/>
    <w:rsid w:val="003E20B4"/>
    <w:rsid w:val="003E2385"/>
    <w:rsid w:val="003E2A3C"/>
    <w:rsid w:val="003E2F33"/>
    <w:rsid w:val="003E4C31"/>
    <w:rsid w:val="003E6BFB"/>
    <w:rsid w:val="003F1864"/>
    <w:rsid w:val="003F29AD"/>
    <w:rsid w:val="003F5AA4"/>
    <w:rsid w:val="003F765F"/>
    <w:rsid w:val="00407193"/>
    <w:rsid w:val="004075AA"/>
    <w:rsid w:val="0041081C"/>
    <w:rsid w:val="004117D9"/>
    <w:rsid w:val="00413128"/>
    <w:rsid w:val="00413595"/>
    <w:rsid w:val="004135DC"/>
    <w:rsid w:val="004155BF"/>
    <w:rsid w:val="00415AB4"/>
    <w:rsid w:val="00417332"/>
    <w:rsid w:val="004200FE"/>
    <w:rsid w:val="004222F4"/>
    <w:rsid w:val="0042270D"/>
    <w:rsid w:val="004229C7"/>
    <w:rsid w:val="00424215"/>
    <w:rsid w:val="004311CA"/>
    <w:rsid w:val="00431B7D"/>
    <w:rsid w:val="004328B3"/>
    <w:rsid w:val="00433F0C"/>
    <w:rsid w:val="004341D0"/>
    <w:rsid w:val="00434A49"/>
    <w:rsid w:val="00434C9E"/>
    <w:rsid w:val="00437996"/>
    <w:rsid w:val="004407F7"/>
    <w:rsid w:val="004439F9"/>
    <w:rsid w:val="00455E07"/>
    <w:rsid w:val="0046363D"/>
    <w:rsid w:val="004650CD"/>
    <w:rsid w:val="0046591A"/>
    <w:rsid w:val="00465FB3"/>
    <w:rsid w:val="004709AA"/>
    <w:rsid w:val="0047331A"/>
    <w:rsid w:val="004735CA"/>
    <w:rsid w:val="0047640B"/>
    <w:rsid w:val="00476428"/>
    <w:rsid w:val="0047644B"/>
    <w:rsid w:val="00476D4B"/>
    <w:rsid w:val="004838C7"/>
    <w:rsid w:val="00486530"/>
    <w:rsid w:val="00487C22"/>
    <w:rsid w:val="00491748"/>
    <w:rsid w:val="004943D4"/>
    <w:rsid w:val="00494802"/>
    <w:rsid w:val="00496B3B"/>
    <w:rsid w:val="004A25F7"/>
    <w:rsid w:val="004A45FB"/>
    <w:rsid w:val="004A7E77"/>
    <w:rsid w:val="004B0253"/>
    <w:rsid w:val="004B384F"/>
    <w:rsid w:val="004B4BCB"/>
    <w:rsid w:val="004C0210"/>
    <w:rsid w:val="004C0A80"/>
    <w:rsid w:val="004C2241"/>
    <w:rsid w:val="004C3556"/>
    <w:rsid w:val="004C38FD"/>
    <w:rsid w:val="004C3A79"/>
    <w:rsid w:val="004D03E1"/>
    <w:rsid w:val="004D29A9"/>
    <w:rsid w:val="004E0C4A"/>
    <w:rsid w:val="004E0D4F"/>
    <w:rsid w:val="004E4C1E"/>
    <w:rsid w:val="004F0267"/>
    <w:rsid w:val="004F1425"/>
    <w:rsid w:val="004F375E"/>
    <w:rsid w:val="004F3F86"/>
    <w:rsid w:val="004F6450"/>
    <w:rsid w:val="004F7F05"/>
    <w:rsid w:val="0050017E"/>
    <w:rsid w:val="0050202C"/>
    <w:rsid w:val="00503820"/>
    <w:rsid w:val="0050435A"/>
    <w:rsid w:val="005054C7"/>
    <w:rsid w:val="0050638A"/>
    <w:rsid w:val="00507F81"/>
    <w:rsid w:val="00511042"/>
    <w:rsid w:val="005142A9"/>
    <w:rsid w:val="005172E9"/>
    <w:rsid w:val="00517B12"/>
    <w:rsid w:val="00522508"/>
    <w:rsid w:val="00524789"/>
    <w:rsid w:val="00526BEE"/>
    <w:rsid w:val="005272DE"/>
    <w:rsid w:val="00527BE8"/>
    <w:rsid w:val="0053166D"/>
    <w:rsid w:val="0053231F"/>
    <w:rsid w:val="00534771"/>
    <w:rsid w:val="00541D8E"/>
    <w:rsid w:val="00542698"/>
    <w:rsid w:val="005439C9"/>
    <w:rsid w:val="00551006"/>
    <w:rsid w:val="005516BC"/>
    <w:rsid w:val="00551F01"/>
    <w:rsid w:val="00553CCB"/>
    <w:rsid w:val="00554B7F"/>
    <w:rsid w:val="0056088E"/>
    <w:rsid w:val="00561641"/>
    <w:rsid w:val="005630C3"/>
    <w:rsid w:val="0056312A"/>
    <w:rsid w:val="00563DC7"/>
    <w:rsid w:val="00564029"/>
    <w:rsid w:val="00564D7B"/>
    <w:rsid w:val="0056527D"/>
    <w:rsid w:val="00566035"/>
    <w:rsid w:val="0056786B"/>
    <w:rsid w:val="0057138C"/>
    <w:rsid w:val="00575090"/>
    <w:rsid w:val="0057510C"/>
    <w:rsid w:val="005803E5"/>
    <w:rsid w:val="0058100B"/>
    <w:rsid w:val="0058118F"/>
    <w:rsid w:val="0058284A"/>
    <w:rsid w:val="00583BED"/>
    <w:rsid w:val="00584EDB"/>
    <w:rsid w:val="0058647F"/>
    <w:rsid w:val="00586D4D"/>
    <w:rsid w:val="0058723E"/>
    <w:rsid w:val="00594821"/>
    <w:rsid w:val="00596357"/>
    <w:rsid w:val="00596656"/>
    <w:rsid w:val="00596AA5"/>
    <w:rsid w:val="005A17E7"/>
    <w:rsid w:val="005B0164"/>
    <w:rsid w:val="005B0667"/>
    <w:rsid w:val="005B08E5"/>
    <w:rsid w:val="005B5187"/>
    <w:rsid w:val="005C131C"/>
    <w:rsid w:val="005C256C"/>
    <w:rsid w:val="005C6A24"/>
    <w:rsid w:val="005D0909"/>
    <w:rsid w:val="005D3124"/>
    <w:rsid w:val="005E04CE"/>
    <w:rsid w:val="005E5380"/>
    <w:rsid w:val="005E6CC9"/>
    <w:rsid w:val="005E7ECD"/>
    <w:rsid w:val="005F393B"/>
    <w:rsid w:val="00600083"/>
    <w:rsid w:val="00600CBD"/>
    <w:rsid w:val="00604363"/>
    <w:rsid w:val="006057DC"/>
    <w:rsid w:val="00610C39"/>
    <w:rsid w:val="00612231"/>
    <w:rsid w:val="00613A75"/>
    <w:rsid w:val="006149D0"/>
    <w:rsid w:val="0061557C"/>
    <w:rsid w:val="00615F1A"/>
    <w:rsid w:val="00621ADD"/>
    <w:rsid w:val="00624212"/>
    <w:rsid w:val="006242A9"/>
    <w:rsid w:val="00624DCF"/>
    <w:rsid w:val="0063342B"/>
    <w:rsid w:val="00635991"/>
    <w:rsid w:val="00640502"/>
    <w:rsid w:val="00642848"/>
    <w:rsid w:val="00644D27"/>
    <w:rsid w:val="006453D8"/>
    <w:rsid w:val="006516F8"/>
    <w:rsid w:val="0065535F"/>
    <w:rsid w:val="00656040"/>
    <w:rsid w:val="00656219"/>
    <w:rsid w:val="006570E4"/>
    <w:rsid w:val="00660A78"/>
    <w:rsid w:val="00663363"/>
    <w:rsid w:val="006640AE"/>
    <w:rsid w:val="006673A0"/>
    <w:rsid w:val="00667B0D"/>
    <w:rsid w:val="00670041"/>
    <w:rsid w:val="00671FE2"/>
    <w:rsid w:val="00673F57"/>
    <w:rsid w:val="0067517D"/>
    <w:rsid w:val="0067579D"/>
    <w:rsid w:val="00676796"/>
    <w:rsid w:val="006813F4"/>
    <w:rsid w:val="00682762"/>
    <w:rsid w:val="00686C0C"/>
    <w:rsid w:val="0069035E"/>
    <w:rsid w:val="006923BB"/>
    <w:rsid w:val="006925A3"/>
    <w:rsid w:val="00692F69"/>
    <w:rsid w:val="00695634"/>
    <w:rsid w:val="00695D39"/>
    <w:rsid w:val="006A2531"/>
    <w:rsid w:val="006A39AE"/>
    <w:rsid w:val="006B31AC"/>
    <w:rsid w:val="006B5117"/>
    <w:rsid w:val="006C01B5"/>
    <w:rsid w:val="006C0B22"/>
    <w:rsid w:val="006C0F32"/>
    <w:rsid w:val="006C393A"/>
    <w:rsid w:val="006C3B89"/>
    <w:rsid w:val="006D059B"/>
    <w:rsid w:val="006D239A"/>
    <w:rsid w:val="006D5323"/>
    <w:rsid w:val="006D6146"/>
    <w:rsid w:val="006E1302"/>
    <w:rsid w:val="006E1954"/>
    <w:rsid w:val="006E2245"/>
    <w:rsid w:val="006E4E53"/>
    <w:rsid w:val="006E55B4"/>
    <w:rsid w:val="006E7E50"/>
    <w:rsid w:val="006F1D0B"/>
    <w:rsid w:val="006F5DCE"/>
    <w:rsid w:val="006F65A7"/>
    <w:rsid w:val="006F6E8F"/>
    <w:rsid w:val="006F755C"/>
    <w:rsid w:val="00702F58"/>
    <w:rsid w:val="00704432"/>
    <w:rsid w:val="007051DF"/>
    <w:rsid w:val="00706BEA"/>
    <w:rsid w:val="00707B67"/>
    <w:rsid w:val="0071082E"/>
    <w:rsid w:val="007109F8"/>
    <w:rsid w:val="00714659"/>
    <w:rsid w:val="007161BC"/>
    <w:rsid w:val="00717E97"/>
    <w:rsid w:val="00721FD3"/>
    <w:rsid w:val="00722AEA"/>
    <w:rsid w:val="00724592"/>
    <w:rsid w:val="00724787"/>
    <w:rsid w:val="00724DA4"/>
    <w:rsid w:val="007317A6"/>
    <w:rsid w:val="00734638"/>
    <w:rsid w:val="007358FD"/>
    <w:rsid w:val="00737E8C"/>
    <w:rsid w:val="0074233D"/>
    <w:rsid w:val="00744CD1"/>
    <w:rsid w:val="00747B71"/>
    <w:rsid w:val="00751267"/>
    <w:rsid w:val="00752E96"/>
    <w:rsid w:val="00753FBE"/>
    <w:rsid w:val="00755A40"/>
    <w:rsid w:val="00760859"/>
    <w:rsid w:val="00763912"/>
    <w:rsid w:val="00767218"/>
    <w:rsid w:val="00774E44"/>
    <w:rsid w:val="00777E0C"/>
    <w:rsid w:val="00777EB8"/>
    <w:rsid w:val="00781DE0"/>
    <w:rsid w:val="0078250F"/>
    <w:rsid w:val="0078420B"/>
    <w:rsid w:val="007842AF"/>
    <w:rsid w:val="00785258"/>
    <w:rsid w:val="00791AA5"/>
    <w:rsid w:val="00791D24"/>
    <w:rsid w:val="00791F02"/>
    <w:rsid w:val="0079324A"/>
    <w:rsid w:val="00793820"/>
    <w:rsid w:val="00794EEE"/>
    <w:rsid w:val="007A10C2"/>
    <w:rsid w:val="007A29D3"/>
    <w:rsid w:val="007A635E"/>
    <w:rsid w:val="007A763E"/>
    <w:rsid w:val="007B3686"/>
    <w:rsid w:val="007B5659"/>
    <w:rsid w:val="007C2908"/>
    <w:rsid w:val="007C2C37"/>
    <w:rsid w:val="007C3E81"/>
    <w:rsid w:val="007C42AC"/>
    <w:rsid w:val="007C5035"/>
    <w:rsid w:val="007D5632"/>
    <w:rsid w:val="007D5CB8"/>
    <w:rsid w:val="007D742F"/>
    <w:rsid w:val="007E0960"/>
    <w:rsid w:val="007E12B8"/>
    <w:rsid w:val="007E4E4F"/>
    <w:rsid w:val="007F04BF"/>
    <w:rsid w:val="007F177C"/>
    <w:rsid w:val="007F1A4B"/>
    <w:rsid w:val="007F2DBD"/>
    <w:rsid w:val="007F5F65"/>
    <w:rsid w:val="007F7459"/>
    <w:rsid w:val="00801502"/>
    <w:rsid w:val="00802280"/>
    <w:rsid w:val="00803217"/>
    <w:rsid w:val="00804F4E"/>
    <w:rsid w:val="0080610E"/>
    <w:rsid w:val="008063E1"/>
    <w:rsid w:val="008068A2"/>
    <w:rsid w:val="008105A0"/>
    <w:rsid w:val="00821B2A"/>
    <w:rsid w:val="0082495E"/>
    <w:rsid w:val="0082575F"/>
    <w:rsid w:val="0082700A"/>
    <w:rsid w:val="00830F42"/>
    <w:rsid w:val="008312E9"/>
    <w:rsid w:val="00831C67"/>
    <w:rsid w:val="00832409"/>
    <w:rsid w:val="00834D85"/>
    <w:rsid w:val="00836CA4"/>
    <w:rsid w:val="00842B6B"/>
    <w:rsid w:val="00843ECD"/>
    <w:rsid w:val="008446DA"/>
    <w:rsid w:val="00847AE3"/>
    <w:rsid w:val="00850A83"/>
    <w:rsid w:val="0085184F"/>
    <w:rsid w:val="0085438C"/>
    <w:rsid w:val="0085774C"/>
    <w:rsid w:val="00861625"/>
    <w:rsid w:val="008617B5"/>
    <w:rsid w:val="008638E7"/>
    <w:rsid w:val="00863A55"/>
    <w:rsid w:val="008679A4"/>
    <w:rsid w:val="00870828"/>
    <w:rsid w:val="00871CAF"/>
    <w:rsid w:val="008735D5"/>
    <w:rsid w:val="008753CA"/>
    <w:rsid w:val="0088080B"/>
    <w:rsid w:val="00882293"/>
    <w:rsid w:val="008865E7"/>
    <w:rsid w:val="00894032"/>
    <w:rsid w:val="008A43C1"/>
    <w:rsid w:val="008B07D7"/>
    <w:rsid w:val="008B15C2"/>
    <w:rsid w:val="008B2BEE"/>
    <w:rsid w:val="008B3093"/>
    <w:rsid w:val="008B557F"/>
    <w:rsid w:val="008B6951"/>
    <w:rsid w:val="008C2344"/>
    <w:rsid w:val="008C2B83"/>
    <w:rsid w:val="008C411A"/>
    <w:rsid w:val="008C5930"/>
    <w:rsid w:val="008D1F0B"/>
    <w:rsid w:val="008D6097"/>
    <w:rsid w:val="008E0737"/>
    <w:rsid w:val="008E2D63"/>
    <w:rsid w:val="008E2E3F"/>
    <w:rsid w:val="008E3E07"/>
    <w:rsid w:val="008E6CF3"/>
    <w:rsid w:val="008F202C"/>
    <w:rsid w:val="008F2CBD"/>
    <w:rsid w:val="008F5B43"/>
    <w:rsid w:val="008F5FDB"/>
    <w:rsid w:val="008F6ABD"/>
    <w:rsid w:val="00900548"/>
    <w:rsid w:val="009012FE"/>
    <w:rsid w:val="00902E68"/>
    <w:rsid w:val="0090588A"/>
    <w:rsid w:val="00907DF1"/>
    <w:rsid w:val="0091067F"/>
    <w:rsid w:val="0091155D"/>
    <w:rsid w:val="00912BC6"/>
    <w:rsid w:val="0091671C"/>
    <w:rsid w:val="0092145D"/>
    <w:rsid w:val="00924BBC"/>
    <w:rsid w:val="009254B7"/>
    <w:rsid w:val="00930CEE"/>
    <w:rsid w:val="00935C44"/>
    <w:rsid w:val="009371C3"/>
    <w:rsid w:val="00941FFF"/>
    <w:rsid w:val="00942735"/>
    <w:rsid w:val="0094630B"/>
    <w:rsid w:val="009468E0"/>
    <w:rsid w:val="00950B68"/>
    <w:rsid w:val="00950F7C"/>
    <w:rsid w:val="00952C2A"/>
    <w:rsid w:val="00952E21"/>
    <w:rsid w:val="009544FE"/>
    <w:rsid w:val="009545B1"/>
    <w:rsid w:val="00955691"/>
    <w:rsid w:val="00956D6B"/>
    <w:rsid w:val="00961157"/>
    <w:rsid w:val="00965C5B"/>
    <w:rsid w:val="0096684B"/>
    <w:rsid w:val="00970F8E"/>
    <w:rsid w:val="009715C2"/>
    <w:rsid w:val="00972C7F"/>
    <w:rsid w:val="009732E3"/>
    <w:rsid w:val="00974263"/>
    <w:rsid w:val="00974422"/>
    <w:rsid w:val="00976E46"/>
    <w:rsid w:val="0098004B"/>
    <w:rsid w:val="00980F91"/>
    <w:rsid w:val="009827B8"/>
    <w:rsid w:val="00984385"/>
    <w:rsid w:val="0099066F"/>
    <w:rsid w:val="00991F36"/>
    <w:rsid w:val="00992797"/>
    <w:rsid w:val="00993524"/>
    <w:rsid w:val="00993E44"/>
    <w:rsid w:val="00994B8F"/>
    <w:rsid w:val="0099551C"/>
    <w:rsid w:val="009A2C44"/>
    <w:rsid w:val="009A5096"/>
    <w:rsid w:val="009A5C6F"/>
    <w:rsid w:val="009B1AD9"/>
    <w:rsid w:val="009B393E"/>
    <w:rsid w:val="009B4D81"/>
    <w:rsid w:val="009B4FB4"/>
    <w:rsid w:val="009C0C39"/>
    <w:rsid w:val="009C1692"/>
    <w:rsid w:val="009D1805"/>
    <w:rsid w:val="009D2157"/>
    <w:rsid w:val="009E1A09"/>
    <w:rsid w:val="009E53E9"/>
    <w:rsid w:val="009E5468"/>
    <w:rsid w:val="009F373F"/>
    <w:rsid w:val="00A02545"/>
    <w:rsid w:val="00A025E6"/>
    <w:rsid w:val="00A046AE"/>
    <w:rsid w:val="00A05555"/>
    <w:rsid w:val="00A05A30"/>
    <w:rsid w:val="00A05F65"/>
    <w:rsid w:val="00A06D89"/>
    <w:rsid w:val="00A25B50"/>
    <w:rsid w:val="00A27FB7"/>
    <w:rsid w:val="00A33224"/>
    <w:rsid w:val="00A332DB"/>
    <w:rsid w:val="00A34799"/>
    <w:rsid w:val="00A35790"/>
    <w:rsid w:val="00A37C69"/>
    <w:rsid w:val="00A45A89"/>
    <w:rsid w:val="00A46F05"/>
    <w:rsid w:val="00A47F12"/>
    <w:rsid w:val="00A5036F"/>
    <w:rsid w:val="00A516B1"/>
    <w:rsid w:val="00A52652"/>
    <w:rsid w:val="00A52F85"/>
    <w:rsid w:val="00A53CDE"/>
    <w:rsid w:val="00A544C4"/>
    <w:rsid w:val="00A56846"/>
    <w:rsid w:val="00A573A3"/>
    <w:rsid w:val="00A624D0"/>
    <w:rsid w:val="00A651DB"/>
    <w:rsid w:val="00A65FAE"/>
    <w:rsid w:val="00A66DE2"/>
    <w:rsid w:val="00A70227"/>
    <w:rsid w:val="00A73A2C"/>
    <w:rsid w:val="00A756B9"/>
    <w:rsid w:val="00A81ED7"/>
    <w:rsid w:val="00A847D3"/>
    <w:rsid w:val="00A85982"/>
    <w:rsid w:val="00A94348"/>
    <w:rsid w:val="00A964D3"/>
    <w:rsid w:val="00A97FB1"/>
    <w:rsid w:val="00AA0CA8"/>
    <w:rsid w:val="00AA3772"/>
    <w:rsid w:val="00AA3B0A"/>
    <w:rsid w:val="00AA6683"/>
    <w:rsid w:val="00AA7662"/>
    <w:rsid w:val="00AB106E"/>
    <w:rsid w:val="00AB2224"/>
    <w:rsid w:val="00AB62D8"/>
    <w:rsid w:val="00AB79B5"/>
    <w:rsid w:val="00AC2BA4"/>
    <w:rsid w:val="00AC36D6"/>
    <w:rsid w:val="00AC60FE"/>
    <w:rsid w:val="00AC77AD"/>
    <w:rsid w:val="00AD0F26"/>
    <w:rsid w:val="00AD2741"/>
    <w:rsid w:val="00AD31EC"/>
    <w:rsid w:val="00AD3214"/>
    <w:rsid w:val="00AD461B"/>
    <w:rsid w:val="00AD5A37"/>
    <w:rsid w:val="00AE05D3"/>
    <w:rsid w:val="00AE355A"/>
    <w:rsid w:val="00AF124C"/>
    <w:rsid w:val="00AF1376"/>
    <w:rsid w:val="00AF1EF9"/>
    <w:rsid w:val="00B0284A"/>
    <w:rsid w:val="00B0353E"/>
    <w:rsid w:val="00B10149"/>
    <w:rsid w:val="00B12FFB"/>
    <w:rsid w:val="00B13541"/>
    <w:rsid w:val="00B140C9"/>
    <w:rsid w:val="00B148DD"/>
    <w:rsid w:val="00B14E58"/>
    <w:rsid w:val="00B2030A"/>
    <w:rsid w:val="00B21CF3"/>
    <w:rsid w:val="00B2472A"/>
    <w:rsid w:val="00B27BCE"/>
    <w:rsid w:val="00B31C7C"/>
    <w:rsid w:val="00B35D0E"/>
    <w:rsid w:val="00B366C6"/>
    <w:rsid w:val="00B37EFD"/>
    <w:rsid w:val="00B4221F"/>
    <w:rsid w:val="00B44688"/>
    <w:rsid w:val="00B47EE5"/>
    <w:rsid w:val="00B51125"/>
    <w:rsid w:val="00B51138"/>
    <w:rsid w:val="00B5193C"/>
    <w:rsid w:val="00B554C7"/>
    <w:rsid w:val="00B567F6"/>
    <w:rsid w:val="00B56DF3"/>
    <w:rsid w:val="00B57267"/>
    <w:rsid w:val="00B57A5C"/>
    <w:rsid w:val="00B6185B"/>
    <w:rsid w:val="00B638EB"/>
    <w:rsid w:val="00B63DED"/>
    <w:rsid w:val="00B656B3"/>
    <w:rsid w:val="00B66515"/>
    <w:rsid w:val="00B735A2"/>
    <w:rsid w:val="00B753E7"/>
    <w:rsid w:val="00B75EEB"/>
    <w:rsid w:val="00B81011"/>
    <w:rsid w:val="00B8294E"/>
    <w:rsid w:val="00B82DF3"/>
    <w:rsid w:val="00B86AF3"/>
    <w:rsid w:val="00B9309B"/>
    <w:rsid w:val="00B9582D"/>
    <w:rsid w:val="00B96C73"/>
    <w:rsid w:val="00BA17C8"/>
    <w:rsid w:val="00BA1F40"/>
    <w:rsid w:val="00BA359A"/>
    <w:rsid w:val="00BA4820"/>
    <w:rsid w:val="00BB05FA"/>
    <w:rsid w:val="00BB1D86"/>
    <w:rsid w:val="00BB3526"/>
    <w:rsid w:val="00BB36CB"/>
    <w:rsid w:val="00BB5B10"/>
    <w:rsid w:val="00BC2273"/>
    <w:rsid w:val="00BC2282"/>
    <w:rsid w:val="00BC2C69"/>
    <w:rsid w:val="00BC336C"/>
    <w:rsid w:val="00BC56D6"/>
    <w:rsid w:val="00BC6761"/>
    <w:rsid w:val="00BE399E"/>
    <w:rsid w:val="00BE44D3"/>
    <w:rsid w:val="00BE60F7"/>
    <w:rsid w:val="00BE7409"/>
    <w:rsid w:val="00BF0461"/>
    <w:rsid w:val="00BF0516"/>
    <w:rsid w:val="00BF0EA5"/>
    <w:rsid w:val="00BF1775"/>
    <w:rsid w:val="00BF201D"/>
    <w:rsid w:val="00BF49E8"/>
    <w:rsid w:val="00BF6C2C"/>
    <w:rsid w:val="00C00452"/>
    <w:rsid w:val="00C02EDB"/>
    <w:rsid w:val="00C038B7"/>
    <w:rsid w:val="00C03C70"/>
    <w:rsid w:val="00C0490B"/>
    <w:rsid w:val="00C07904"/>
    <w:rsid w:val="00C121AF"/>
    <w:rsid w:val="00C1344C"/>
    <w:rsid w:val="00C134B1"/>
    <w:rsid w:val="00C13CF1"/>
    <w:rsid w:val="00C14C80"/>
    <w:rsid w:val="00C220DD"/>
    <w:rsid w:val="00C25886"/>
    <w:rsid w:val="00C27853"/>
    <w:rsid w:val="00C30D33"/>
    <w:rsid w:val="00C3193A"/>
    <w:rsid w:val="00C31F9C"/>
    <w:rsid w:val="00C355A5"/>
    <w:rsid w:val="00C4133E"/>
    <w:rsid w:val="00C42788"/>
    <w:rsid w:val="00C43B64"/>
    <w:rsid w:val="00C53F37"/>
    <w:rsid w:val="00C5499A"/>
    <w:rsid w:val="00C5753E"/>
    <w:rsid w:val="00C61093"/>
    <w:rsid w:val="00C61869"/>
    <w:rsid w:val="00C62A0F"/>
    <w:rsid w:val="00C63D26"/>
    <w:rsid w:val="00C66B24"/>
    <w:rsid w:val="00C67005"/>
    <w:rsid w:val="00C67123"/>
    <w:rsid w:val="00C71099"/>
    <w:rsid w:val="00C71DCC"/>
    <w:rsid w:val="00C72419"/>
    <w:rsid w:val="00C76DD9"/>
    <w:rsid w:val="00C80253"/>
    <w:rsid w:val="00C81089"/>
    <w:rsid w:val="00C82862"/>
    <w:rsid w:val="00C8425D"/>
    <w:rsid w:val="00C84970"/>
    <w:rsid w:val="00C84E4D"/>
    <w:rsid w:val="00C85E9F"/>
    <w:rsid w:val="00C93326"/>
    <w:rsid w:val="00C93592"/>
    <w:rsid w:val="00CA0947"/>
    <w:rsid w:val="00CA2FD0"/>
    <w:rsid w:val="00CA3E85"/>
    <w:rsid w:val="00CA5933"/>
    <w:rsid w:val="00CA5EF8"/>
    <w:rsid w:val="00CB3D4B"/>
    <w:rsid w:val="00CB5CFA"/>
    <w:rsid w:val="00CB626D"/>
    <w:rsid w:val="00CB71CC"/>
    <w:rsid w:val="00CC581C"/>
    <w:rsid w:val="00CD0400"/>
    <w:rsid w:val="00CD143B"/>
    <w:rsid w:val="00CD2716"/>
    <w:rsid w:val="00CD2833"/>
    <w:rsid w:val="00CD4137"/>
    <w:rsid w:val="00CD5181"/>
    <w:rsid w:val="00CD6A55"/>
    <w:rsid w:val="00CD7485"/>
    <w:rsid w:val="00CD7B25"/>
    <w:rsid w:val="00CE14BC"/>
    <w:rsid w:val="00CE2360"/>
    <w:rsid w:val="00CE236C"/>
    <w:rsid w:val="00CF0047"/>
    <w:rsid w:val="00CF5C9C"/>
    <w:rsid w:val="00D011F6"/>
    <w:rsid w:val="00D01960"/>
    <w:rsid w:val="00D07855"/>
    <w:rsid w:val="00D07A4D"/>
    <w:rsid w:val="00D1444F"/>
    <w:rsid w:val="00D20B8A"/>
    <w:rsid w:val="00D22895"/>
    <w:rsid w:val="00D27A9B"/>
    <w:rsid w:val="00D3404A"/>
    <w:rsid w:val="00D363E9"/>
    <w:rsid w:val="00D37540"/>
    <w:rsid w:val="00D40563"/>
    <w:rsid w:val="00D4354E"/>
    <w:rsid w:val="00D43F69"/>
    <w:rsid w:val="00D4414D"/>
    <w:rsid w:val="00D46D2C"/>
    <w:rsid w:val="00D50F79"/>
    <w:rsid w:val="00D52CF4"/>
    <w:rsid w:val="00D55590"/>
    <w:rsid w:val="00D55BF6"/>
    <w:rsid w:val="00D57703"/>
    <w:rsid w:val="00D6288A"/>
    <w:rsid w:val="00D6320D"/>
    <w:rsid w:val="00D7023C"/>
    <w:rsid w:val="00D712EA"/>
    <w:rsid w:val="00D7324C"/>
    <w:rsid w:val="00D738CC"/>
    <w:rsid w:val="00D73957"/>
    <w:rsid w:val="00D8395C"/>
    <w:rsid w:val="00D849D7"/>
    <w:rsid w:val="00D91081"/>
    <w:rsid w:val="00D910AA"/>
    <w:rsid w:val="00DA028F"/>
    <w:rsid w:val="00DA3754"/>
    <w:rsid w:val="00DA4DA7"/>
    <w:rsid w:val="00DB6D64"/>
    <w:rsid w:val="00DC28E6"/>
    <w:rsid w:val="00DC4A73"/>
    <w:rsid w:val="00DC79E8"/>
    <w:rsid w:val="00DD55F0"/>
    <w:rsid w:val="00DD7BB2"/>
    <w:rsid w:val="00DE1B8E"/>
    <w:rsid w:val="00DE3C95"/>
    <w:rsid w:val="00DE7F6C"/>
    <w:rsid w:val="00DF00FA"/>
    <w:rsid w:val="00DF5020"/>
    <w:rsid w:val="00DF57D8"/>
    <w:rsid w:val="00DF591F"/>
    <w:rsid w:val="00DF5A66"/>
    <w:rsid w:val="00DF6F6D"/>
    <w:rsid w:val="00E02FB7"/>
    <w:rsid w:val="00E032C5"/>
    <w:rsid w:val="00E0369A"/>
    <w:rsid w:val="00E0577C"/>
    <w:rsid w:val="00E24C6A"/>
    <w:rsid w:val="00E254E3"/>
    <w:rsid w:val="00E25811"/>
    <w:rsid w:val="00E26223"/>
    <w:rsid w:val="00E31834"/>
    <w:rsid w:val="00E32F85"/>
    <w:rsid w:val="00E36FD8"/>
    <w:rsid w:val="00E37380"/>
    <w:rsid w:val="00E465C4"/>
    <w:rsid w:val="00E53B5E"/>
    <w:rsid w:val="00E5542A"/>
    <w:rsid w:val="00E555C8"/>
    <w:rsid w:val="00E62453"/>
    <w:rsid w:val="00E629EE"/>
    <w:rsid w:val="00E63530"/>
    <w:rsid w:val="00E63F64"/>
    <w:rsid w:val="00E660C1"/>
    <w:rsid w:val="00E72075"/>
    <w:rsid w:val="00E72D50"/>
    <w:rsid w:val="00E74591"/>
    <w:rsid w:val="00E74623"/>
    <w:rsid w:val="00E80E3D"/>
    <w:rsid w:val="00E86D42"/>
    <w:rsid w:val="00E870B8"/>
    <w:rsid w:val="00E9378A"/>
    <w:rsid w:val="00EA1019"/>
    <w:rsid w:val="00EA308E"/>
    <w:rsid w:val="00EA3B29"/>
    <w:rsid w:val="00EA6BA3"/>
    <w:rsid w:val="00EB06AB"/>
    <w:rsid w:val="00EB12DE"/>
    <w:rsid w:val="00EB7421"/>
    <w:rsid w:val="00EC00E5"/>
    <w:rsid w:val="00EC1423"/>
    <w:rsid w:val="00EC3359"/>
    <w:rsid w:val="00EC36F5"/>
    <w:rsid w:val="00EC552D"/>
    <w:rsid w:val="00EC5A4D"/>
    <w:rsid w:val="00EC75E8"/>
    <w:rsid w:val="00EC7A84"/>
    <w:rsid w:val="00ED043B"/>
    <w:rsid w:val="00ED0DEA"/>
    <w:rsid w:val="00ED73C4"/>
    <w:rsid w:val="00EE1549"/>
    <w:rsid w:val="00EE166E"/>
    <w:rsid w:val="00EE2353"/>
    <w:rsid w:val="00EE4D8A"/>
    <w:rsid w:val="00EE6D95"/>
    <w:rsid w:val="00EF6DF2"/>
    <w:rsid w:val="00F0131B"/>
    <w:rsid w:val="00F01F3D"/>
    <w:rsid w:val="00F02743"/>
    <w:rsid w:val="00F03FBF"/>
    <w:rsid w:val="00F06C98"/>
    <w:rsid w:val="00F20208"/>
    <w:rsid w:val="00F20B48"/>
    <w:rsid w:val="00F21C37"/>
    <w:rsid w:val="00F240EF"/>
    <w:rsid w:val="00F258BA"/>
    <w:rsid w:val="00F27B6D"/>
    <w:rsid w:val="00F27E9C"/>
    <w:rsid w:val="00F319C4"/>
    <w:rsid w:val="00F33E18"/>
    <w:rsid w:val="00F34EE0"/>
    <w:rsid w:val="00F3549B"/>
    <w:rsid w:val="00F36923"/>
    <w:rsid w:val="00F37F1E"/>
    <w:rsid w:val="00F41F41"/>
    <w:rsid w:val="00F46918"/>
    <w:rsid w:val="00F46DDE"/>
    <w:rsid w:val="00F52745"/>
    <w:rsid w:val="00F54746"/>
    <w:rsid w:val="00F60E0D"/>
    <w:rsid w:val="00F61266"/>
    <w:rsid w:val="00F655ED"/>
    <w:rsid w:val="00F6707B"/>
    <w:rsid w:val="00F7033C"/>
    <w:rsid w:val="00F74817"/>
    <w:rsid w:val="00F80353"/>
    <w:rsid w:val="00F80AFF"/>
    <w:rsid w:val="00F810CE"/>
    <w:rsid w:val="00F96D0D"/>
    <w:rsid w:val="00F976AD"/>
    <w:rsid w:val="00FA3577"/>
    <w:rsid w:val="00FA3E17"/>
    <w:rsid w:val="00FA6461"/>
    <w:rsid w:val="00FB16BA"/>
    <w:rsid w:val="00FB5490"/>
    <w:rsid w:val="00FC23F1"/>
    <w:rsid w:val="00FC2F0E"/>
    <w:rsid w:val="00FC7F92"/>
    <w:rsid w:val="00FD1484"/>
    <w:rsid w:val="00FD261C"/>
    <w:rsid w:val="00FD3158"/>
    <w:rsid w:val="00FD5DFA"/>
    <w:rsid w:val="00FD7AD4"/>
    <w:rsid w:val="00FE038F"/>
    <w:rsid w:val="00FE3BAA"/>
    <w:rsid w:val="00FE741A"/>
    <w:rsid w:val="00FF372D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9B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t">
    <w:name w:val="st"/>
    <w:basedOn w:val="DefaultParagraphFont"/>
    <w:qFormat/>
    <w:rsid w:val="006673A0"/>
  </w:style>
  <w:style w:type="table" w:styleId="TableGridLight">
    <w:name w:val="Grid Table Light"/>
    <w:basedOn w:val="TableNormal"/>
    <w:uiPriority w:val="40"/>
    <w:rsid w:val="004C22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3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CB4DA-25F5-40AB-A4A4-F4A7BD75D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4</TotalTime>
  <Pages>10</Pages>
  <Words>1988</Words>
  <Characters>11001</Characters>
  <Application>Microsoft Office Word</Application>
  <DocSecurity>0</DocSecurity>
  <Lines>578</Lines>
  <Paragraphs>5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1285</cp:revision>
  <cp:lastPrinted>2015-10-26T22:35:00Z</cp:lastPrinted>
  <dcterms:created xsi:type="dcterms:W3CDTF">2020-03-30T21:08:00Z</dcterms:created>
  <dcterms:modified xsi:type="dcterms:W3CDTF">2024-08-05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9ceb574994adb5c27efb1e8fb47b7a76c8c5b1e74a114c5a69a450adc9643</vt:lpwstr>
  </property>
</Properties>
</file>